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C7672F" w14:textId="7AF108FE" w:rsidR="006F6D9F" w:rsidRPr="006F6D9F" w:rsidRDefault="006F6D9F" w:rsidP="00333D25">
      <w:pPr>
        <w:shd w:val="clear" w:color="auto" w:fill="F7CAAC" w:themeFill="accent2" w:themeFillTint="66"/>
        <w:bidi/>
        <w:rPr>
          <w:rFonts w:cs="Simplified Arabic"/>
          <w:b/>
          <w:bCs/>
          <w:color w:val="002060"/>
          <w:sz w:val="21"/>
          <w:szCs w:val="21"/>
          <w:rtl/>
          <w:lang w:bidi="ar-EG"/>
        </w:rPr>
      </w:pPr>
      <w:r w:rsidRPr="006F6D9F">
        <w:rPr>
          <w:rFonts w:cs="Simplified Arabic"/>
          <w:b/>
          <w:bCs/>
          <w:color w:val="002060"/>
          <w:sz w:val="21"/>
          <w:szCs w:val="21"/>
          <w:rtl/>
          <w:lang w:bidi="ar-EG"/>
        </w:rPr>
        <w:t>أولاً: تعديلات عامة لجميع بوابات النظام:</w:t>
      </w:r>
    </w:p>
    <w:p w14:paraId="317347ED" w14:textId="492D7D7C" w:rsidR="006F6D9F" w:rsidRPr="00B35943" w:rsidRDefault="006F6D9F" w:rsidP="006F6D9F">
      <w:pPr>
        <w:pStyle w:val="ListParagraph"/>
        <w:numPr>
          <w:ilvl w:val="0"/>
          <w:numId w:val="2"/>
        </w:numPr>
        <w:bidi/>
        <w:rPr>
          <w:rFonts w:cs="Simplified Arabic"/>
          <w:color w:val="000000" w:themeColor="text1"/>
          <w:sz w:val="21"/>
          <w:szCs w:val="21"/>
          <w:lang w:bidi="ar-EG"/>
        </w:rPr>
      </w:pPr>
      <w:r w:rsidRPr="00B35943">
        <w:rPr>
          <w:rFonts w:cs="Simplified Arabic"/>
          <w:color w:val="000000" w:themeColor="text1"/>
          <w:sz w:val="21"/>
          <w:szCs w:val="21"/>
          <w:rtl/>
          <w:lang w:bidi="ar-EG"/>
        </w:rPr>
        <w:t>اعتماد خاصية البحث المتقدم في كافة بوابات النظام بحيث عند الضغط عليها تظهر خلايا الفرز مع مراعاة كل خلية فرز تحتوي على عنصر بحث واحد.</w:t>
      </w:r>
    </w:p>
    <w:p w14:paraId="59ACC347" w14:textId="17981326" w:rsidR="006F6D9F" w:rsidRPr="00B35943" w:rsidRDefault="000A130E" w:rsidP="006F6D9F">
      <w:pPr>
        <w:pStyle w:val="ListParagraph"/>
        <w:numPr>
          <w:ilvl w:val="0"/>
          <w:numId w:val="2"/>
        </w:numPr>
        <w:bidi/>
        <w:rPr>
          <w:rFonts w:cs="Simplified Arabic"/>
          <w:color w:val="000000" w:themeColor="text1"/>
          <w:sz w:val="21"/>
          <w:szCs w:val="21"/>
          <w:lang w:bidi="ar-EG"/>
        </w:rPr>
      </w:pPr>
      <w:r w:rsidRPr="00B35943">
        <w:rPr>
          <w:rFonts w:cs="Simplified Arabic" w:hint="cs"/>
          <w:color w:val="000000" w:themeColor="text1"/>
          <w:sz w:val="21"/>
          <w:szCs w:val="21"/>
          <w:rtl/>
          <w:lang w:bidi="ar-EG"/>
        </w:rPr>
        <w:t>اختصار عدد</w:t>
      </w:r>
      <w:r w:rsidR="006F6D9F" w:rsidRPr="00B35943">
        <w:rPr>
          <w:rFonts w:cs="Simplified Arabic"/>
          <w:color w:val="000000" w:themeColor="text1"/>
          <w:sz w:val="21"/>
          <w:szCs w:val="21"/>
          <w:rtl/>
          <w:lang w:bidi="ar-EG"/>
        </w:rPr>
        <w:t xml:space="preserve"> صفوف جميع الجداول في بوابات النظام على 5 صفوف فقط</w:t>
      </w:r>
      <w:r w:rsidR="006F6D9F" w:rsidRPr="00B35943">
        <w:rPr>
          <w:rFonts w:cs="Simplified Arabic" w:hint="cs"/>
          <w:color w:val="000000" w:themeColor="text1"/>
          <w:sz w:val="21"/>
          <w:szCs w:val="21"/>
          <w:rtl/>
          <w:lang w:bidi="ar-EG"/>
        </w:rPr>
        <w:t xml:space="preserve"> </w:t>
      </w:r>
      <w:r w:rsidR="00445795" w:rsidRPr="00B35943">
        <w:rPr>
          <w:rFonts w:cs="Simplified Arabic" w:hint="cs"/>
          <w:color w:val="000000" w:themeColor="text1"/>
          <w:sz w:val="21"/>
          <w:szCs w:val="21"/>
          <w:rtl/>
          <w:lang w:bidi="ar-EG"/>
        </w:rPr>
        <w:t>من أجل تحسين</w:t>
      </w:r>
      <w:r w:rsidR="006F6D9F" w:rsidRPr="00B35943">
        <w:rPr>
          <w:rFonts w:cs="Simplified Arabic" w:hint="cs"/>
          <w:color w:val="000000" w:themeColor="text1"/>
          <w:sz w:val="21"/>
          <w:szCs w:val="21"/>
          <w:rtl/>
          <w:lang w:bidi="ar-EG"/>
        </w:rPr>
        <w:t xml:space="preserve"> شكل الواجهات المعروضة</w:t>
      </w:r>
      <w:r w:rsidR="00445795" w:rsidRPr="00B35943">
        <w:rPr>
          <w:rFonts w:cs="Simplified Arabic" w:hint="cs"/>
          <w:color w:val="000000" w:themeColor="text1"/>
          <w:sz w:val="21"/>
          <w:szCs w:val="21"/>
          <w:rtl/>
          <w:lang w:bidi="ar-EG"/>
        </w:rPr>
        <w:t>.</w:t>
      </w:r>
    </w:p>
    <w:p w14:paraId="60F394A5" w14:textId="68EF64C7" w:rsidR="006F6D9F" w:rsidRPr="00B35943" w:rsidRDefault="006F6D9F" w:rsidP="006F6D9F">
      <w:pPr>
        <w:pStyle w:val="ListParagraph"/>
        <w:numPr>
          <w:ilvl w:val="0"/>
          <w:numId w:val="2"/>
        </w:numPr>
        <w:bidi/>
        <w:rPr>
          <w:rFonts w:cs="Simplified Arabic"/>
          <w:color w:val="000000" w:themeColor="text1"/>
          <w:sz w:val="21"/>
          <w:szCs w:val="21"/>
          <w:rtl/>
          <w:lang w:bidi="ar-EG"/>
        </w:rPr>
      </w:pPr>
      <w:r w:rsidRPr="00B35943">
        <w:rPr>
          <w:rFonts w:cs="Simplified Arabic"/>
          <w:color w:val="000000" w:themeColor="text1"/>
          <w:sz w:val="21"/>
          <w:szCs w:val="21"/>
          <w:rtl/>
          <w:lang w:bidi="ar-EG"/>
        </w:rPr>
        <w:t xml:space="preserve">تعديل حجم شريط الانتقال بين الصفحات لأنه طويل جداً ليقتصر فقط على عدد 5 صفحات (2 صفحة قبل، الصفحة </w:t>
      </w:r>
      <w:r w:rsidR="00445795" w:rsidRPr="00B35943">
        <w:rPr>
          <w:rFonts w:cs="Simplified Arabic" w:hint="cs"/>
          <w:color w:val="000000" w:themeColor="text1"/>
          <w:sz w:val="21"/>
          <w:szCs w:val="21"/>
          <w:rtl/>
          <w:lang w:bidi="ar-EG"/>
        </w:rPr>
        <w:t>المفتوحة</w:t>
      </w:r>
      <w:r w:rsidRPr="00B35943">
        <w:rPr>
          <w:rFonts w:cs="Simplified Arabic"/>
          <w:color w:val="000000" w:themeColor="text1"/>
          <w:sz w:val="21"/>
          <w:szCs w:val="21"/>
          <w:rtl/>
          <w:lang w:bidi="ar-EG"/>
        </w:rPr>
        <w:t xml:space="preserve">، 2 صفحة بعد) </w:t>
      </w:r>
      <w:r w:rsidR="000A130E" w:rsidRPr="00B35943">
        <w:rPr>
          <w:rFonts w:cs="Simplified Arabic" w:hint="cs"/>
          <w:color w:val="000000" w:themeColor="text1"/>
          <w:sz w:val="21"/>
          <w:szCs w:val="21"/>
          <w:rtl/>
          <w:lang w:bidi="ar-EG"/>
        </w:rPr>
        <w:t>كما تم</w:t>
      </w:r>
      <w:r w:rsidRPr="00B35943">
        <w:rPr>
          <w:rFonts w:cs="Simplified Arabic"/>
          <w:color w:val="000000" w:themeColor="text1"/>
          <w:sz w:val="21"/>
          <w:szCs w:val="21"/>
          <w:rtl/>
          <w:lang w:bidi="ar-EG"/>
        </w:rPr>
        <w:t xml:space="preserve"> توضيح</w:t>
      </w:r>
      <w:r w:rsidR="000A130E" w:rsidRPr="00B35943">
        <w:rPr>
          <w:rFonts w:cs="Simplified Arabic" w:hint="cs"/>
          <w:color w:val="000000" w:themeColor="text1"/>
          <w:sz w:val="21"/>
          <w:szCs w:val="21"/>
          <w:rtl/>
          <w:lang w:bidi="ar-EG"/>
        </w:rPr>
        <w:t xml:space="preserve">ه </w:t>
      </w:r>
      <w:r w:rsidRPr="00B35943">
        <w:rPr>
          <w:rFonts w:cs="Simplified Arabic"/>
          <w:color w:val="000000" w:themeColor="text1"/>
          <w:sz w:val="21"/>
          <w:szCs w:val="21"/>
          <w:rtl/>
          <w:lang w:bidi="ar-EG"/>
        </w:rPr>
        <w:t>هاتفياً.</w:t>
      </w:r>
    </w:p>
    <w:p w14:paraId="326116E6" w14:textId="21A711C5" w:rsidR="00F40C45" w:rsidRPr="006F6D9F" w:rsidRDefault="006F6D9F" w:rsidP="006F6D9F">
      <w:pPr>
        <w:shd w:val="clear" w:color="auto" w:fill="F7CAAC" w:themeFill="accent2" w:themeFillTint="66"/>
        <w:bidi/>
        <w:rPr>
          <w:rFonts w:cs="Simplified Arabic"/>
          <w:b/>
          <w:bCs/>
          <w:color w:val="002060"/>
          <w:sz w:val="21"/>
          <w:szCs w:val="21"/>
          <w:rtl/>
          <w:lang w:bidi="ar-EG"/>
        </w:rPr>
      </w:pPr>
      <w:r w:rsidRPr="006F6D9F">
        <w:rPr>
          <w:rFonts w:cs="Simplified Arabic"/>
          <w:b/>
          <w:bCs/>
          <w:color w:val="002060"/>
          <w:sz w:val="21"/>
          <w:szCs w:val="21"/>
          <w:rtl/>
          <w:lang w:bidi="ar-EG"/>
        </w:rPr>
        <w:t>ثانياً: التغذية الراجعة ل</w:t>
      </w:r>
      <w:r w:rsidR="00F40C45" w:rsidRPr="006F6D9F">
        <w:rPr>
          <w:rFonts w:cs="Simplified Arabic"/>
          <w:b/>
          <w:bCs/>
          <w:color w:val="002060"/>
          <w:sz w:val="21"/>
          <w:szCs w:val="21"/>
          <w:rtl/>
          <w:lang w:bidi="ar-EG"/>
        </w:rPr>
        <w:t xml:space="preserve">لجزء </w:t>
      </w:r>
      <w:r w:rsidR="00270B45">
        <w:rPr>
          <w:rFonts w:cs="Simplified Arabic" w:hint="cs"/>
          <w:b/>
          <w:bCs/>
          <w:color w:val="002060"/>
          <w:sz w:val="21"/>
          <w:szCs w:val="21"/>
          <w:rtl/>
          <w:lang w:bidi="ar-EG"/>
        </w:rPr>
        <w:t>الثالث</w:t>
      </w:r>
      <w:r w:rsidR="00F40C45" w:rsidRPr="006F6D9F">
        <w:rPr>
          <w:rFonts w:cs="Simplified Arabic"/>
          <w:b/>
          <w:bCs/>
          <w:color w:val="002060"/>
          <w:sz w:val="21"/>
          <w:szCs w:val="21"/>
          <w:rtl/>
          <w:lang w:bidi="ar-EG"/>
        </w:rPr>
        <w:t xml:space="preserve"> من التعديلات: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07"/>
        <w:gridCol w:w="900"/>
        <w:gridCol w:w="900"/>
        <w:gridCol w:w="3164"/>
        <w:gridCol w:w="1530"/>
        <w:gridCol w:w="7289"/>
      </w:tblGrid>
      <w:tr w:rsidR="00F610EE" w:rsidRPr="00270B45" w14:paraId="73D10EE2" w14:textId="77777777" w:rsidTr="00856A0B">
        <w:trPr>
          <w:trHeight w:val="600"/>
          <w:tblHeader/>
        </w:trPr>
        <w:tc>
          <w:tcPr>
            <w:tcW w:w="607" w:type="dxa"/>
            <w:shd w:val="clear" w:color="auto" w:fill="F7CAAC" w:themeFill="accent2" w:themeFillTint="66"/>
            <w:vAlign w:val="center"/>
          </w:tcPr>
          <w:p w14:paraId="69BE4BA9" w14:textId="214FD7AA" w:rsidR="00F610EE" w:rsidRPr="00270B45" w:rsidRDefault="00F610EE" w:rsidP="00F610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2060"/>
                <w:sz w:val="21"/>
                <w:szCs w:val="21"/>
                <w:rtl/>
                <w:lang w:bidi="ar-EG"/>
              </w:rPr>
              <w:t>رقم الملف</w:t>
            </w:r>
          </w:p>
        </w:tc>
        <w:tc>
          <w:tcPr>
            <w:tcW w:w="900" w:type="dxa"/>
            <w:shd w:val="clear" w:color="auto" w:fill="F7CAAC" w:themeFill="accent2" w:themeFillTint="66"/>
            <w:vAlign w:val="center"/>
          </w:tcPr>
          <w:p w14:paraId="446988DB" w14:textId="0F116A8E" w:rsidR="00F610EE" w:rsidRPr="00270B45" w:rsidRDefault="00F610EE" w:rsidP="00F610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2060"/>
                <w:sz w:val="21"/>
                <w:szCs w:val="21"/>
                <w:rtl/>
                <w:lang w:bidi="ar-EG"/>
              </w:rPr>
              <w:t>اسم البوابة الرئيسية</w:t>
            </w:r>
          </w:p>
        </w:tc>
        <w:tc>
          <w:tcPr>
            <w:tcW w:w="900" w:type="dxa"/>
            <w:shd w:val="clear" w:color="auto" w:fill="F7CAAC" w:themeFill="accent2" w:themeFillTint="66"/>
            <w:vAlign w:val="center"/>
          </w:tcPr>
          <w:p w14:paraId="1FB41A12" w14:textId="2A317C3D" w:rsidR="00F610EE" w:rsidRPr="00270B45" w:rsidRDefault="00F610EE" w:rsidP="00F610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2060"/>
                <w:sz w:val="21"/>
                <w:szCs w:val="21"/>
                <w:rtl/>
                <w:lang w:bidi="ar-EG"/>
              </w:rPr>
              <w:t>اسم البوابة الفرعية</w:t>
            </w:r>
          </w:p>
        </w:tc>
        <w:tc>
          <w:tcPr>
            <w:tcW w:w="3164" w:type="dxa"/>
            <w:shd w:val="clear" w:color="auto" w:fill="F7CAAC" w:themeFill="accent2" w:themeFillTint="66"/>
            <w:vAlign w:val="center"/>
          </w:tcPr>
          <w:p w14:paraId="5B58D637" w14:textId="477801E8" w:rsidR="00F610EE" w:rsidRPr="00270B45" w:rsidRDefault="00F610EE" w:rsidP="00F610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2060"/>
                <w:sz w:val="21"/>
                <w:szCs w:val="21"/>
                <w:rtl/>
                <w:lang w:bidi="ar-EG"/>
              </w:rPr>
              <w:t>طبيعة التعديلات المطلوبة</w:t>
            </w:r>
          </w:p>
        </w:tc>
        <w:tc>
          <w:tcPr>
            <w:tcW w:w="1530" w:type="dxa"/>
            <w:shd w:val="clear" w:color="auto" w:fill="F7CAAC" w:themeFill="accent2" w:themeFillTint="66"/>
            <w:vAlign w:val="center"/>
          </w:tcPr>
          <w:p w14:paraId="7A1EE63A" w14:textId="61EE01A3" w:rsidR="00F610EE" w:rsidRPr="00270B45" w:rsidRDefault="00F610EE" w:rsidP="00F610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2060"/>
                <w:sz w:val="21"/>
                <w:szCs w:val="21"/>
                <w:rtl/>
                <w:lang w:bidi="ar-EG"/>
              </w:rPr>
              <w:t xml:space="preserve">هل توجد ملاحظات على الإنجاز؟ </w:t>
            </w:r>
            <w:r w:rsidRPr="00270B45">
              <w:rPr>
                <w:rFonts w:ascii="Simplified Arabic" w:hAnsi="Simplified Arabic" w:cs="Simplified Arabic"/>
                <w:b/>
                <w:bCs/>
                <w:color w:val="002060"/>
                <w:sz w:val="21"/>
                <w:szCs w:val="21"/>
                <w:rtl/>
                <w:lang w:bidi="ar-EG"/>
              </w:rPr>
              <w:br/>
              <w:t>(نعم/لا)</w:t>
            </w:r>
          </w:p>
        </w:tc>
        <w:tc>
          <w:tcPr>
            <w:tcW w:w="7289" w:type="dxa"/>
            <w:shd w:val="clear" w:color="auto" w:fill="F7CAAC" w:themeFill="accent2" w:themeFillTint="66"/>
            <w:vAlign w:val="center"/>
          </w:tcPr>
          <w:p w14:paraId="0E732EA4" w14:textId="02C1BAB0" w:rsidR="00F610EE" w:rsidRPr="00270B45" w:rsidRDefault="00F610EE" w:rsidP="00F610EE">
            <w:pPr>
              <w:bidi/>
              <w:jc w:val="center"/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2060"/>
                <w:sz w:val="21"/>
                <w:szCs w:val="21"/>
                <w:rtl/>
                <w:lang w:bidi="ar-EG"/>
              </w:rPr>
              <w:t>وصف الملاحظات</w:t>
            </w:r>
          </w:p>
        </w:tc>
      </w:tr>
      <w:tr w:rsidR="00F610EE" w:rsidRPr="00270B45" w14:paraId="5C83337D" w14:textId="4907DD09" w:rsidTr="00794ACF">
        <w:trPr>
          <w:trHeight w:val="440"/>
        </w:trPr>
        <w:tc>
          <w:tcPr>
            <w:tcW w:w="607" w:type="dxa"/>
            <w:vMerge w:val="restart"/>
            <w:hideMark/>
          </w:tcPr>
          <w:p w14:paraId="15BD54A5" w14:textId="77777777" w:rsidR="00F610EE" w:rsidRPr="00270B45" w:rsidRDefault="00F610EE" w:rsidP="00F610E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3</w:t>
            </w:r>
          </w:p>
        </w:tc>
        <w:tc>
          <w:tcPr>
            <w:tcW w:w="900" w:type="dxa"/>
            <w:vMerge w:val="restart"/>
            <w:hideMark/>
          </w:tcPr>
          <w:p w14:paraId="1B64FB3C" w14:textId="77777777" w:rsidR="00F610EE" w:rsidRPr="00270B45" w:rsidRDefault="00F610EE" w:rsidP="00F610E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وحة تحكم الحساب</w:t>
            </w:r>
          </w:p>
        </w:tc>
        <w:tc>
          <w:tcPr>
            <w:tcW w:w="900" w:type="dxa"/>
            <w:vMerge w:val="restart"/>
            <w:hideMark/>
          </w:tcPr>
          <w:p w14:paraId="0C06F69B" w14:textId="77777777" w:rsidR="00F610EE" w:rsidRPr="00270B45" w:rsidRDefault="00F610EE" w:rsidP="00F610E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عرض لوحة تحكم الحساب</w:t>
            </w:r>
          </w:p>
        </w:tc>
        <w:tc>
          <w:tcPr>
            <w:tcW w:w="3164" w:type="dxa"/>
            <w:vMerge w:val="restart"/>
            <w:hideMark/>
          </w:tcPr>
          <w:p w14:paraId="022F4891" w14:textId="504C4A95" w:rsidR="00F610EE" w:rsidRPr="00270B45" w:rsidRDefault="00F610EE" w:rsidP="00F610E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عادة تصميم الواجهة من حيث ترتيب شكلها ومضمونها بما يشمل تعديل اسم الواجهة الرئيسية والفرعية وتعديل بعض صياغات النصوص داخل الواجهة</w:t>
            </w:r>
          </w:p>
        </w:tc>
        <w:tc>
          <w:tcPr>
            <w:tcW w:w="1530" w:type="dxa"/>
          </w:tcPr>
          <w:p w14:paraId="50AB0785" w14:textId="389F5EB9" w:rsidR="00F610EE" w:rsidRPr="00270B45" w:rsidRDefault="00F610EE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مؤجل</w:t>
            </w:r>
          </w:p>
        </w:tc>
        <w:tc>
          <w:tcPr>
            <w:tcW w:w="7289" w:type="dxa"/>
          </w:tcPr>
          <w:p w14:paraId="4DB788B2" w14:textId="5501A26B" w:rsidR="00F610EE" w:rsidRPr="00270B45" w:rsidRDefault="00F610EE" w:rsidP="00270B4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 تصميم الواجهة الداخلية من ناحية نوع، حجم، لون الخطوط والجداول والتصميم الداخلي للواجهة سيتم التوافق عليه بعد الانتهاء من كافة التعديلات.</w:t>
            </w:r>
          </w:p>
        </w:tc>
      </w:tr>
      <w:tr w:rsidR="00F610EE" w:rsidRPr="00270B45" w14:paraId="16295928" w14:textId="77777777" w:rsidTr="004638D7">
        <w:trPr>
          <w:trHeight w:val="2528"/>
        </w:trPr>
        <w:tc>
          <w:tcPr>
            <w:tcW w:w="607" w:type="dxa"/>
            <w:vMerge/>
          </w:tcPr>
          <w:p w14:paraId="514726CD" w14:textId="77777777" w:rsidR="00F610EE" w:rsidRPr="00270B45" w:rsidRDefault="00F610EE" w:rsidP="00F610E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900" w:type="dxa"/>
            <w:vMerge/>
          </w:tcPr>
          <w:p w14:paraId="31A85F57" w14:textId="77777777" w:rsidR="00F610EE" w:rsidRPr="00270B45" w:rsidRDefault="00F610EE" w:rsidP="00F610E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900" w:type="dxa"/>
            <w:vMerge/>
          </w:tcPr>
          <w:p w14:paraId="235E506B" w14:textId="77777777" w:rsidR="00F610EE" w:rsidRPr="00270B45" w:rsidRDefault="00F610EE" w:rsidP="00F610E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3164" w:type="dxa"/>
            <w:vMerge/>
          </w:tcPr>
          <w:p w14:paraId="743FDB1B" w14:textId="77777777" w:rsidR="00F610EE" w:rsidRPr="00270B45" w:rsidRDefault="00F610EE" w:rsidP="00F610E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1530" w:type="dxa"/>
          </w:tcPr>
          <w:p w14:paraId="50C58A87" w14:textId="507EFA59" w:rsidR="00F610EE" w:rsidRPr="00270B45" w:rsidRDefault="00F610EE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نعم</w:t>
            </w:r>
          </w:p>
        </w:tc>
        <w:tc>
          <w:tcPr>
            <w:tcW w:w="7289" w:type="dxa"/>
          </w:tcPr>
          <w:p w14:paraId="25CE57F4" w14:textId="0F472B41" w:rsidR="00D16EF1" w:rsidRDefault="00D16EF1" w:rsidP="00F55448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>عند الضغط على اسم المشروع في الواجهة يقوم بإظهار بيانات عن المشروع</w:t>
            </w:r>
            <w:r w:rsidRPr="00D16EF1">
              <w:rPr>
                <w:rFonts w:ascii="Simplified Arabic" w:hAnsi="Simplified Arabic" w:cs="Simplified Arabic" w:hint="cs"/>
                <w:b/>
                <w:bCs/>
                <w:color w:val="000000" w:themeColor="text1"/>
                <w:sz w:val="21"/>
                <w:szCs w:val="21"/>
                <w:rtl/>
                <w:lang w:bidi="ar-EG"/>
              </w:rPr>
              <w:t>، لا داع</w:t>
            </w:r>
            <w:r w:rsidRPr="00D16EF1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sz w:val="21"/>
                <w:szCs w:val="21"/>
                <w:rtl/>
                <w:lang w:bidi="ar-EG"/>
              </w:rPr>
              <w:t>ي</w:t>
            </w:r>
            <w:r w:rsidRPr="00D16EF1">
              <w:rPr>
                <w:rFonts w:ascii="Simplified Arabic" w:hAnsi="Simplified Arabic" w:cs="Simplified Arabic" w:hint="cs"/>
                <w:b/>
                <w:bCs/>
                <w:color w:val="000000" w:themeColor="text1"/>
                <w:sz w:val="21"/>
                <w:szCs w:val="21"/>
                <w:rtl/>
                <w:lang w:bidi="ar-EG"/>
              </w:rPr>
              <w:t xml:space="preserve"> لها يرجي حذفها</w:t>
            </w: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>.</w:t>
            </w:r>
          </w:p>
          <w:p w14:paraId="25B05CC8" w14:textId="088307C9" w:rsidR="00F55448" w:rsidRPr="00270B45" w:rsidRDefault="00F55448" w:rsidP="00D16EF1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اختصار عدد صفوف الجدول في </w:t>
            </w:r>
            <w:r w:rsidR="00800436"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الواجهة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 على 5 صفوف فقط من أجل تحسين شكل الواجهات المعروضة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  <w:t>.</w:t>
            </w:r>
          </w:p>
          <w:p w14:paraId="74788037" w14:textId="172A636E" w:rsidR="00F55448" w:rsidRPr="00270B45" w:rsidRDefault="00F55448" w:rsidP="00F55448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فيما يلي النصوص المطلوبة</w:t>
            </w:r>
            <w:r w:rsidR="00991B68"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 xml:space="preserve"> تعديلها</w:t>
            </w: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:</w:t>
            </w:r>
          </w:p>
          <w:tbl>
            <w:tblPr>
              <w:tblStyle w:val="TableGrid"/>
              <w:bidiVisual/>
              <w:tblW w:w="6794" w:type="dxa"/>
              <w:tblLook w:val="04A0" w:firstRow="1" w:lastRow="0" w:firstColumn="1" w:lastColumn="0" w:noHBand="0" w:noVBand="1"/>
            </w:tblPr>
            <w:tblGrid>
              <w:gridCol w:w="324"/>
              <w:gridCol w:w="2708"/>
              <w:gridCol w:w="1881"/>
              <w:gridCol w:w="1881"/>
            </w:tblGrid>
            <w:tr w:rsidR="00F55448" w:rsidRPr="00270B45" w14:paraId="2872B2C0" w14:textId="10375574" w:rsidTr="00F55448">
              <w:tc>
                <w:tcPr>
                  <w:tcW w:w="324" w:type="dxa"/>
                  <w:shd w:val="clear" w:color="auto" w:fill="F7CAAC" w:themeFill="accent2" w:themeFillTint="66"/>
                </w:tcPr>
                <w:p w14:paraId="4DDBB365" w14:textId="77777777" w:rsidR="00F55448" w:rsidRPr="00270B45" w:rsidRDefault="00F55448" w:rsidP="00F55448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#</w:t>
                  </w:r>
                </w:p>
              </w:tc>
              <w:tc>
                <w:tcPr>
                  <w:tcW w:w="2708" w:type="dxa"/>
                  <w:shd w:val="clear" w:color="auto" w:fill="F7CAAC" w:themeFill="accent2" w:themeFillTint="66"/>
                </w:tcPr>
                <w:p w14:paraId="007DF573" w14:textId="77777777" w:rsidR="00F55448" w:rsidRPr="00270B45" w:rsidRDefault="00F55448" w:rsidP="00F55448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1881" w:type="dxa"/>
                  <w:shd w:val="clear" w:color="auto" w:fill="F7CAAC" w:themeFill="accent2" w:themeFillTint="66"/>
                </w:tcPr>
                <w:p w14:paraId="1022F737" w14:textId="77777777" w:rsidR="00F55448" w:rsidRPr="00270B45" w:rsidRDefault="00F55448" w:rsidP="00F55448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1881" w:type="dxa"/>
                  <w:shd w:val="clear" w:color="auto" w:fill="F7CAAC" w:themeFill="accent2" w:themeFillTint="66"/>
                </w:tcPr>
                <w:p w14:paraId="35D60EF8" w14:textId="4D2A99E5" w:rsidR="00F55448" w:rsidRPr="00270B45" w:rsidRDefault="00F55448" w:rsidP="00F55448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F55448" w:rsidRPr="00270B45" w14:paraId="69A68A7F" w14:textId="70091309" w:rsidTr="00991B68">
              <w:tc>
                <w:tcPr>
                  <w:tcW w:w="324" w:type="dxa"/>
                  <w:shd w:val="clear" w:color="auto" w:fill="auto"/>
                  <w:vAlign w:val="center"/>
                </w:tcPr>
                <w:p w14:paraId="4120A93B" w14:textId="3E783E12" w:rsidR="00F55448" w:rsidRPr="00270B45" w:rsidRDefault="00F55448" w:rsidP="00991B68">
                  <w:pPr>
                    <w:pStyle w:val="ListParagraph"/>
                    <w:numPr>
                      <w:ilvl w:val="0"/>
                      <w:numId w:val="10"/>
                    </w:num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708" w:type="dxa"/>
                  <w:shd w:val="clear" w:color="auto" w:fill="auto"/>
                  <w:vAlign w:val="center"/>
                </w:tcPr>
                <w:p w14:paraId="1D09081D" w14:textId="200C7FCB" w:rsidR="00F55448" w:rsidRPr="00270B45" w:rsidRDefault="00F55448" w:rsidP="00991B68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صفحة الرئيسية: داليا أحمد يونس</w:t>
                  </w:r>
                </w:p>
              </w:tc>
              <w:tc>
                <w:tcPr>
                  <w:tcW w:w="1881" w:type="dxa"/>
                  <w:shd w:val="clear" w:color="auto" w:fill="auto"/>
                  <w:vAlign w:val="center"/>
                </w:tcPr>
                <w:p w14:paraId="7E89058A" w14:textId="216168F7" w:rsidR="00F55448" w:rsidRPr="00270B45" w:rsidRDefault="00F55448" w:rsidP="00991B68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صفحة الرئيسية</w:t>
                  </w:r>
                </w:p>
              </w:tc>
              <w:tc>
                <w:tcPr>
                  <w:tcW w:w="1881" w:type="dxa"/>
                  <w:vAlign w:val="center"/>
                </w:tcPr>
                <w:p w14:paraId="272C4365" w14:textId="312175B8" w:rsidR="00F55448" w:rsidRPr="00270B45" w:rsidRDefault="00F55448" w:rsidP="00991B68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بدون وجود اسم الموظف بجانب الصفحة الرئيسية</w:t>
                  </w:r>
                </w:p>
              </w:tc>
            </w:tr>
            <w:tr w:rsidR="00F55448" w:rsidRPr="00270B45" w14:paraId="0703CF28" w14:textId="68224EBC" w:rsidTr="00991B68">
              <w:tc>
                <w:tcPr>
                  <w:tcW w:w="324" w:type="dxa"/>
                  <w:shd w:val="clear" w:color="auto" w:fill="auto"/>
                  <w:vAlign w:val="center"/>
                </w:tcPr>
                <w:p w14:paraId="5FDB37E3" w14:textId="1DD3FE36" w:rsidR="00F55448" w:rsidRPr="00270B45" w:rsidRDefault="00F55448" w:rsidP="00991B68">
                  <w:pPr>
                    <w:pStyle w:val="ListParagraph"/>
                    <w:numPr>
                      <w:ilvl w:val="0"/>
                      <w:numId w:val="10"/>
                    </w:num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708" w:type="dxa"/>
                  <w:shd w:val="clear" w:color="auto" w:fill="auto"/>
                  <w:vAlign w:val="center"/>
                </w:tcPr>
                <w:p w14:paraId="77FBF0AE" w14:textId="1201517C" w:rsidR="00F55448" w:rsidRPr="00270B45" w:rsidRDefault="00F55448" w:rsidP="00991B68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رقم الجوال</w:t>
                  </w:r>
                </w:p>
              </w:tc>
              <w:tc>
                <w:tcPr>
                  <w:tcW w:w="1881" w:type="dxa"/>
                  <w:shd w:val="clear" w:color="auto" w:fill="auto"/>
                  <w:vAlign w:val="center"/>
                </w:tcPr>
                <w:p w14:paraId="174D2EA9" w14:textId="0589C905" w:rsidR="00F55448" w:rsidRPr="00270B45" w:rsidRDefault="00F55448" w:rsidP="00991B68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رقم التواصل</w:t>
                  </w:r>
                </w:p>
              </w:tc>
              <w:tc>
                <w:tcPr>
                  <w:tcW w:w="1881" w:type="dxa"/>
                  <w:vAlign w:val="center"/>
                </w:tcPr>
                <w:p w14:paraId="0733625C" w14:textId="6BADE2E4" w:rsidR="00F55448" w:rsidRPr="00270B45" w:rsidRDefault="00F55448" w:rsidP="00991B68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-</w:t>
                  </w:r>
                </w:p>
              </w:tc>
            </w:tr>
          </w:tbl>
          <w:p w14:paraId="4560304A" w14:textId="203ED64F" w:rsidR="00F55448" w:rsidRPr="00270B45" w:rsidRDefault="00F55448" w:rsidP="00800436">
            <w:pPr>
              <w:pStyle w:val="ListParagraph"/>
              <w:bidi/>
              <w:ind w:left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</w:p>
        </w:tc>
      </w:tr>
      <w:tr w:rsidR="00270B45" w:rsidRPr="00270B45" w14:paraId="6BAC0DFC" w14:textId="1503FA1F" w:rsidTr="009A4366">
        <w:trPr>
          <w:trHeight w:val="197"/>
        </w:trPr>
        <w:tc>
          <w:tcPr>
            <w:tcW w:w="607" w:type="dxa"/>
            <w:vMerge/>
            <w:hideMark/>
          </w:tcPr>
          <w:p w14:paraId="305B2E9C" w14:textId="77777777" w:rsidR="00270B45" w:rsidRPr="00270B45" w:rsidRDefault="00270B45" w:rsidP="00270B4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3517D53D" w14:textId="77777777" w:rsidR="00270B45" w:rsidRPr="00270B45" w:rsidRDefault="00270B45" w:rsidP="00270B4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E5C5255" w14:textId="77777777" w:rsidR="00270B45" w:rsidRPr="00270B45" w:rsidRDefault="00270B45" w:rsidP="00270B4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hideMark/>
          </w:tcPr>
          <w:p w14:paraId="66CF8A87" w14:textId="77777777" w:rsidR="00270B45" w:rsidRPr="00270B45" w:rsidRDefault="00270B45" w:rsidP="00270B45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 إضافة خيار للذهاب للصفحة الرئيسية للموقع (واجهة الجمهور) في واجهات الموظفين.  </w:t>
            </w:r>
          </w:p>
        </w:tc>
        <w:tc>
          <w:tcPr>
            <w:tcW w:w="1530" w:type="dxa"/>
          </w:tcPr>
          <w:p w14:paraId="27B4707B" w14:textId="1DB80081" w:rsidR="00270B45" w:rsidRPr="00270B45" w:rsidRDefault="00270B45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549F287D" w14:textId="67F3FA47" w:rsidR="00270B45" w:rsidRPr="00270B45" w:rsidRDefault="00270B45" w:rsidP="00270B4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</w:rPr>
              <w:t>-</w:t>
            </w:r>
          </w:p>
        </w:tc>
      </w:tr>
      <w:tr w:rsidR="006549EA" w:rsidRPr="00270B45" w14:paraId="780E03C2" w14:textId="78E12A35" w:rsidTr="009A4366">
        <w:trPr>
          <w:trHeight w:val="600"/>
        </w:trPr>
        <w:tc>
          <w:tcPr>
            <w:tcW w:w="607" w:type="dxa"/>
            <w:vMerge/>
            <w:hideMark/>
          </w:tcPr>
          <w:p w14:paraId="42A16991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455BC49B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C923B7B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hideMark/>
          </w:tcPr>
          <w:p w14:paraId="4100E155" w14:textId="77777777" w:rsidR="006549EA" w:rsidRPr="00270B45" w:rsidRDefault="006549EA" w:rsidP="006549EA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زر الصفحة الرئيسية ضمن البوابة الرئيسة ليقوم بالانتقال إلى لوحة التحكم الخاصة بالحساب</w:t>
            </w:r>
          </w:p>
        </w:tc>
        <w:tc>
          <w:tcPr>
            <w:tcW w:w="1530" w:type="dxa"/>
          </w:tcPr>
          <w:p w14:paraId="0A1A65EE" w14:textId="6274620D" w:rsidR="006549EA" w:rsidRPr="00270B45" w:rsidRDefault="006549EA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711D3B8C" w14:textId="25E280A3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</w:rPr>
              <w:t>-</w:t>
            </w:r>
          </w:p>
        </w:tc>
      </w:tr>
      <w:tr w:rsidR="006549EA" w:rsidRPr="00270B45" w14:paraId="54F029CC" w14:textId="0982534A" w:rsidTr="009A4366">
        <w:trPr>
          <w:trHeight w:val="4040"/>
        </w:trPr>
        <w:tc>
          <w:tcPr>
            <w:tcW w:w="607" w:type="dxa"/>
            <w:vMerge/>
            <w:hideMark/>
          </w:tcPr>
          <w:p w14:paraId="4CB3166C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0D700B46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1E6D2E56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hideMark/>
          </w:tcPr>
          <w:p w14:paraId="5D974BAB" w14:textId="77777777" w:rsidR="006549EA" w:rsidRPr="00270B45" w:rsidRDefault="006549EA" w:rsidP="006549EA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تبويب المستفيدين والاقتراحات والشكاوى الخاصة بالمشروع والحساب معاً</w:t>
            </w:r>
          </w:p>
        </w:tc>
        <w:tc>
          <w:tcPr>
            <w:tcW w:w="1530" w:type="dxa"/>
          </w:tcPr>
          <w:p w14:paraId="6F0BE82B" w14:textId="77C64D23" w:rsidR="006549EA" w:rsidRPr="00270B45" w:rsidRDefault="003B385B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4BA39FA8" w14:textId="4CFF0F6E" w:rsidR="00270B45" w:rsidRPr="00270B45" w:rsidRDefault="00270B45" w:rsidP="00270B4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>إضافة تبويب غير المستفيدين لمشروع غير المستفيد وربطه في بوابة غير المستفيدين</w:t>
            </w: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 xml:space="preserve"> في عمود التفاصيل ذات العلاقة بالحساب.</w:t>
            </w:r>
          </w:p>
          <w:p w14:paraId="08459E81" w14:textId="2B49DCAD" w:rsidR="003B385B" w:rsidRPr="00270B45" w:rsidRDefault="003B385B" w:rsidP="00270B45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rtl/>
                <w:lang w:bidi="ar-EG"/>
              </w:rPr>
              <w:t>تعديلات ضمن تبويب الاقتراحات والشكاوى:</w:t>
            </w:r>
          </w:p>
          <w:p w14:paraId="7A02DD5E" w14:textId="0D8A28A3" w:rsidR="00220372" w:rsidRPr="00270B45" w:rsidRDefault="00220372" w:rsidP="003B385B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تعديل محتوى خانة الفرز على حالة الرد لتصبح (تم الرد، قيد الدراسة)</w:t>
            </w:r>
          </w:p>
          <w:p w14:paraId="23F3A8A5" w14:textId="77777777" w:rsidR="003B385B" w:rsidRPr="00270B45" w:rsidRDefault="00220372" w:rsidP="003B385B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ضافة حالة للمشروع (مستمر/منتهي) على خلايا الفرز.</w:t>
            </w:r>
          </w:p>
          <w:p w14:paraId="26A1F4A6" w14:textId="4FC3C1EE" w:rsidR="003B385B" w:rsidRPr="00270B45" w:rsidRDefault="003B385B" w:rsidP="003B385B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ضافة حالة تبليغ الرد (تم التبليغ، قيد التبليغ، لم يتم التبليغ) على خلايا الفرز</w:t>
            </w:r>
          </w:p>
          <w:p w14:paraId="682AC013" w14:textId="16FE0387" w:rsidR="006549EA" w:rsidRPr="00270B45" w:rsidRDefault="00220372" w:rsidP="003B385B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  <w:lang w:bidi="ar-EG"/>
              </w:rPr>
              <w:t xml:space="preserve"> بحيث </w:t>
            </w:r>
            <w:r w:rsidR="003B385B"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  <w:lang w:bidi="ar-EG"/>
              </w:rPr>
              <w:t>ت</w:t>
            </w: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  <w:lang w:bidi="ar-EG"/>
              </w:rPr>
              <w:t xml:space="preserve">صبح </w:t>
            </w:r>
            <w:r w:rsidR="003B385B"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  <w:lang w:bidi="ar-EG"/>
              </w:rPr>
              <w:t xml:space="preserve">خلايا الفرز </w:t>
            </w: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  <w:lang w:bidi="ar-EG"/>
              </w:rPr>
              <w:t xml:space="preserve">كما قي الجدول أدناه ـدناه: </w:t>
            </w:r>
          </w:p>
          <w:tbl>
            <w:tblPr>
              <w:tblStyle w:val="TableGrid"/>
              <w:bidiVisual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183"/>
              <w:gridCol w:w="1350"/>
              <w:gridCol w:w="1375"/>
              <w:gridCol w:w="1362"/>
              <w:gridCol w:w="1155"/>
            </w:tblGrid>
            <w:tr w:rsidR="00220372" w:rsidRPr="00270B45" w14:paraId="63613670" w14:textId="77777777" w:rsidTr="00A17639">
              <w:trPr>
                <w:trHeight w:val="656"/>
                <w:jc w:val="center"/>
              </w:trPr>
              <w:tc>
                <w:tcPr>
                  <w:tcW w:w="1183" w:type="dxa"/>
                  <w:shd w:val="clear" w:color="auto" w:fill="F7CAAC" w:themeFill="accent2" w:themeFillTint="66"/>
                  <w:vAlign w:val="center"/>
                </w:tcPr>
                <w:p w14:paraId="4B178EC4" w14:textId="77777777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لرقم المرجعي</w:t>
                  </w:r>
                </w:p>
              </w:tc>
              <w:tc>
                <w:tcPr>
                  <w:tcW w:w="1350" w:type="dxa"/>
                  <w:shd w:val="clear" w:color="auto" w:fill="F7CAAC" w:themeFill="accent2" w:themeFillTint="66"/>
                  <w:vAlign w:val="center"/>
                </w:tcPr>
                <w:p w14:paraId="61CCC453" w14:textId="77777777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سم مقدم الاقتراح/ الشكوى</w:t>
                  </w:r>
                </w:p>
              </w:tc>
              <w:tc>
                <w:tcPr>
                  <w:tcW w:w="1375" w:type="dxa"/>
                  <w:shd w:val="clear" w:color="auto" w:fill="F7CAAC" w:themeFill="accent2" w:themeFillTint="66"/>
                  <w:vAlign w:val="center"/>
                </w:tcPr>
                <w:p w14:paraId="07949D2A" w14:textId="77777777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رقم الهوية</w:t>
                  </w:r>
                </w:p>
              </w:tc>
              <w:tc>
                <w:tcPr>
                  <w:tcW w:w="1362" w:type="dxa"/>
                  <w:shd w:val="clear" w:color="auto" w:fill="F7CAAC" w:themeFill="accent2" w:themeFillTint="66"/>
                  <w:vAlign w:val="center"/>
                </w:tcPr>
                <w:p w14:paraId="6B5E1525" w14:textId="77777777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فئة مقدم الاقتراح/الشكوى</w:t>
                  </w:r>
                </w:p>
              </w:tc>
              <w:tc>
                <w:tcPr>
                  <w:tcW w:w="1155" w:type="dxa"/>
                  <w:shd w:val="clear" w:color="auto" w:fill="F7CAAC" w:themeFill="accent2" w:themeFillTint="66"/>
                  <w:vAlign w:val="center"/>
                </w:tcPr>
                <w:p w14:paraId="135E11D3" w14:textId="77777777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سم المشروع</w:t>
                  </w:r>
                </w:p>
                <w:p w14:paraId="1ADE75FD" w14:textId="77777777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</w:tr>
            <w:tr w:rsidR="00220372" w:rsidRPr="00270B45" w14:paraId="39BCAB55" w14:textId="77777777" w:rsidTr="00A17639">
              <w:trPr>
                <w:trHeight w:val="674"/>
                <w:jc w:val="center"/>
              </w:trPr>
              <w:tc>
                <w:tcPr>
                  <w:tcW w:w="1183" w:type="dxa"/>
                  <w:shd w:val="clear" w:color="auto" w:fill="F7CAAC" w:themeFill="accent2" w:themeFillTint="66"/>
                  <w:vAlign w:val="center"/>
                </w:tcPr>
                <w:p w14:paraId="23724420" w14:textId="77777777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حالة المشروع</w:t>
                  </w:r>
                </w:p>
              </w:tc>
              <w:tc>
                <w:tcPr>
                  <w:tcW w:w="1350" w:type="dxa"/>
                  <w:shd w:val="clear" w:color="auto" w:fill="F7CAAC" w:themeFill="accent2" w:themeFillTint="66"/>
                  <w:vAlign w:val="center"/>
                </w:tcPr>
                <w:p w14:paraId="71AC4681" w14:textId="77777777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قناة الاستقبال</w:t>
                  </w:r>
                </w:p>
              </w:tc>
              <w:tc>
                <w:tcPr>
                  <w:tcW w:w="1375" w:type="dxa"/>
                  <w:shd w:val="clear" w:color="auto" w:fill="F7CAAC" w:themeFill="accent2" w:themeFillTint="66"/>
                  <w:vAlign w:val="center"/>
                </w:tcPr>
                <w:p w14:paraId="7919BC9E" w14:textId="77777777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لتصنيف (اقتراح أو شكوى)</w:t>
                  </w:r>
                </w:p>
              </w:tc>
              <w:tc>
                <w:tcPr>
                  <w:tcW w:w="1362" w:type="dxa"/>
                  <w:shd w:val="clear" w:color="auto" w:fill="F7CAAC" w:themeFill="accent2" w:themeFillTint="66"/>
                  <w:vAlign w:val="center"/>
                </w:tcPr>
                <w:p w14:paraId="6B66000B" w14:textId="77777777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فئة الاقتراح/الشكوى</w:t>
                  </w:r>
                </w:p>
              </w:tc>
              <w:tc>
                <w:tcPr>
                  <w:tcW w:w="1155" w:type="dxa"/>
                  <w:shd w:val="clear" w:color="auto" w:fill="F7CAAC" w:themeFill="accent2" w:themeFillTint="66"/>
                  <w:vAlign w:val="center"/>
                </w:tcPr>
                <w:p w14:paraId="431C8F92" w14:textId="77777777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حالة الرد</w:t>
                  </w:r>
                </w:p>
              </w:tc>
            </w:tr>
            <w:tr w:rsidR="00220372" w:rsidRPr="00270B45" w14:paraId="423721C0" w14:textId="77777777" w:rsidTr="00A17639">
              <w:trPr>
                <w:trHeight w:val="260"/>
                <w:jc w:val="center"/>
              </w:trPr>
              <w:tc>
                <w:tcPr>
                  <w:tcW w:w="1183" w:type="dxa"/>
                  <w:shd w:val="clear" w:color="auto" w:fill="F7CAAC" w:themeFill="accent2" w:themeFillTint="66"/>
                  <w:vAlign w:val="center"/>
                </w:tcPr>
                <w:p w14:paraId="1605A6CF" w14:textId="40EB09B0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حالة تبليغ الرد</w:t>
                  </w:r>
                </w:p>
              </w:tc>
              <w:tc>
                <w:tcPr>
                  <w:tcW w:w="1350" w:type="dxa"/>
                  <w:shd w:val="clear" w:color="auto" w:fill="F7CAAC" w:themeFill="accent2" w:themeFillTint="66"/>
                  <w:vAlign w:val="center"/>
                </w:tcPr>
                <w:p w14:paraId="71DD1F40" w14:textId="4D090389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لتغذية الراجعة</w:t>
                  </w:r>
                </w:p>
              </w:tc>
              <w:tc>
                <w:tcPr>
                  <w:tcW w:w="1375" w:type="dxa"/>
                  <w:shd w:val="clear" w:color="auto" w:fill="F7CAAC" w:themeFill="accent2" w:themeFillTint="66"/>
                  <w:vAlign w:val="center"/>
                </w:tcPr>
                <w:p w14:paraId="4B04C21A" w14:textId="6DD97349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تاريخ تسجيل محدد</w:t>
                  </w:r>
                </w:p>
              </w:tc>
              <w:tc>
                <w:tcPr>
                  <w:tcW w:w="1362" w:type="dxa"/>
                  <w:shd w:val="clear" w:color="auto" w:fill="F7CAAC" w:themeFill="accent2" w:themeFillTint="66"/>
                  <w:vAlign w:val="center"/>
                </w:tcPr>
                <w:p w14:paraId="10972FFF" w14:textId="4A28B387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من تاريخ تسجيل</w:t>
                  </w:r>
                </w:p>
              </w:tc>
              <w:tc>
                <w:tcPr>
                  <w:tcW w:w="1155" w:type="dxa"/>
                  <w:shd w:val="clear" w:color="auto" w:fill="F7CAAC" w:themeFill="accent2" w:themeFillTint="66"/>
                  <w:vAlign w:val="center"/>
                </w:tcPr>
                <w:p w14:paraId="1319073B" w14:textId="167C0D33" w:rsidR="00220372" w:rsidRPr="00270B45" w:rsidRDefault="00220372" w:rsidP="00220372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إلى تاريخ تسجيل</w:t>
                  </w:r>
                </w:p>
              </w:tc>
            </w:tr>
          </w:tbl>
          <w:p w14:paraId="519A18CD" w14:textId="5CD1055A" w:rsidR="00270B45" w:rsidRPr="00270B45" w:rsidRDefault="00270B45" w:rsidP="00270B45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rtl/>
                <w:lang w:bidi="ar-EG"/>
              </w:rPr>
              <w:t xml:space="preserve">تعديلات ضمن تبويب </w:t>
            </w:r>
            <w:r>
              <w:rPr>
                <w:rFonts w:ascii="Simplified Arabic" w:hAnsi="Simplified Arabic" w:cs="Simplified Arabic" w:hint="cs"/>
                <w:b/>
                <w:bCs/>
                <w:color w:val="FF0000"/>
                <w:sz w:val="21"/>
                <w:szCs w:val="21"/>
                <w:u w:val="single"/>
                <w:rtl/>
                <w:lang w:bidi="ar-EG"/>
              </w:rPr>
              <w:t>المستفيدين</w:t>
            </w:r>
            <w:r w:rsidRPr="00270B45"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rtl/>
                <w:lang w:bidi="ar-EG"/>
              </w:rPr>
              <w:t>:</w:t>
            </w:r>
          </w:p>
          <w:p w14:paraId="67C1E0DF" w14:textId="36FC018E" w:rsidR="00270B45" w:rsidRPr="00270B45" w:rsidRDefault="00270B45" w:rsidP="0090543C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 xml:space="preserve">تحديث البوابة بما </w:t>
            </w:r>
            <w:r w:rsidR="0090543C"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>يتلاءم</w:t>
            </w: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 xml:space="preserve"> مع بوابة مستفيدي المشاريع. مع أخذ بعين الاعتبار كافة التعديلات الموضحة </w:t>
            </w:r>
            <w:r w:rsidR="0090543C"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>أدناه في بوابة المستفيدين.</w:t>
            </w: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</w:rPr>
              <w:t xml:space="preserve"> </w:t>
            </w:r>
          </w:p>
        </w:tc>
      </w:tr>
      <w:tr w:rsidR="006549EA" w:rsidRPr="00270B45" w14:paraId="519942F7" w14:textId="13DCC48C" w:rsidTr="009A4366">
        <w:trPr>
          <w:trHeight w:val="710"/>
        </w:trPr>
        <w:tc>
          <w:tcPr>
            <w:tcW w:w="607" w:type="dxa"/>
            <w:vMerge w:val="restart"/>
            <w:hideMark/>
          </w:tcPr>
          <w:p w14:paraId="1C806482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3</w:t>
            </w:r>
          </w:p>
        </w:tc>
        <w:tc>
          <w:tcPr>
            <w:tcW w:w="900" w:type="dxa"/>
            <w:vMerge w:val="restart"/>
            <w:hideMark/>
          </w:tcPr>
          <w:p w14:paraId="049C8A33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عدادات الموقع</w:t>
            </w:r>
          </w:p>
        </w:tc>
        <w:tc>
          <w:tcPr>
            <w:tcW w:w="900" w:type="dxa"/>
            <w:vMerge w:val="restart"/>
            <w:hideMark/>
          </w:tcPr>
          <w:p w14:paraId="046E7822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عديل إعدادات الموقع</w:t>
            </w:r>
          </w:p>
        </w:tc>
        <w:tc>
          <w:tcPr>
            <w:tcW w:w="3164" w:type="dxa"/>
            <w:vMerge w:val="restart"/>
            <w:hideMark/>
          </w:tcPr>
          <w:p w14:paraId="1D036D45" w14:textId="477AD0E0" w:rsidR="006549EA" w:rsidRPr="00270B45" w:rsidRDefault="006549EA" w:rsidP="006549EA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عادة تصميم الواجهة من حيث ترتيب شكلها ومضمونها بما يشمل تعديل اسم الواجهة الرئيسية والفرعية وتعديل بعض صياغات النصوص داخل الواجهة</w:t>
            </w:r>
          </w:p>
        </w:tc>
        <w:tc>
          <w:tcPr>
            <w:tcW w:w="1530" w:type="dxa"/>
          </w:tcPr>
          <w:p w14:paraId="650B77C3" w14:textId="2318B0C4" w:rsidR="006549EA" w:rsidRPr="00270B45" w:rsidRDefault="006549EA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مؤجل</w:t>
            </w:r>
          </w:p>
        </w:tc>
        <w:tc>
          <w:tcPr>
            <w:tcW w:w="7289" w:type="dxa"/>
          </w:tcPr>
          <w:p w14:paraId="176CFA2A" w14:textId="05421531" w:rsidR="006549EA" w:rsidRPr="00270B45" w:rsidRDefault="006549EA" w:rsidP="0090543C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 تصميم الواجهة الداخلية من ناحية نوع، حجم، لون الخطوط والجداول والتصميم الداخلي للواجهة سيتم التوافق عليه بعد الانتهاء من كافة التعديلات.</w:t>
            </w:r>
          </w:p>
        </w:tc>
      </w:tr>
      <w:tr w:rsidR="006549EA" w:rsidRPr="00270B45" w14:paraId="51716C53" w14:textId="77777777" w:rsidTr="009A4366">
        <w:trPr>
          <w:trHeight w:val="2600"/>
        </w:trPr>
        <w:tc>
          <w:tcPr>
            <w:tcW w:w="607" w:type="dxa"/>
            <w:vMerge/>
          </w:tcPr>
          <w:p w14:paraId="3441439B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900" w:type="dxa"/>
            <w:vMerge/>
          </w:tcPr>
          <w:p w14:paraId="46CB6621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900" w:type="dxa"/>
            <w:vMerge/>
          </w:tcPr>
          <w:p w14:paraId="0419CB25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3164" w:type="dxa"/>
            <w:vMerge/>
          </w:tcPr>
          <w:p w14:paraId="6C930508" w14:textId="77777777" w:rsidR="006549EA" w:rsidRPr="00270B45" w:rsidRDefault="006549EA" w:rsidP="006549EA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1530" w:type="dxa"/>
          </w:tcPr>
          <w:p w14:paraId="5F3505C1" w14:textId="313F5B35" w:rsidR="006549EA" w:rsidRPr="00270B45" w:rsidRDefault="006549EA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6C808407" w14:textId="46B8FA34" w:rsidR="006549EA" w:rsidRPr="00270B45" w:rsidRDefault="006549EA" w:rsidP="0090543C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لا يقوم </w:t>
            </w:r>
            <w:r w:rsidR="0090543C"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>النظام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 بتحديث ملف الإرشادات العامة</w:t>
            </w:r>
            <w:r w:rsidRPr="0090543C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.</w:t>
            </w:r>
          </w:p>
          <w:p w14:paraId="5E0C781F" w14:textId="7F7EADD9" w:rsidR="006549EA" w:rsidRPr="00270B45" w:rsidRDefault="006549EA" w:rsidP="0090543C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زاحة زر تعديل وإلغاء إلى أقصي يسار الصفحة.</w:t>
            </w:r>
          </w:p>
          <w:p w14:paraId="1955E3FA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فيما يلي النصوص المطلوبة تعديلها:</w:t>
            </w:r>
          </w:p>
          <w:tbl>
            <w:tblPr>
              <w:tblStyle w:val="TableGrid"/>
              <w:bidiVisual/>
              <w:tblW w:w="6794" w:type="dxa"/>
              <w:tblLook w:val="04A0" w:firstRow="1" w:lastRow="0" w:firstColumn="1" w:lastColumn="0" w:noHBand="0" w:noVBand="1"/>
            </w:tblPr>
            <w:tblGrid>
              <w:gridCol w:w="413"/>
              <w:gridCol w:w="2250"/>
              <w:gridCol w:w="2610"/>
              <w:gridCol w:w="1521"/>
            </w:tblGrid>
            <w:tr w:rsidR="006549EA" w:rsidRPr="00270B45" w14:paraId="6895651F" w14:textId="77777777" w:rsidTr="00A17639">
              <w:tc>
                <w:tcPr>
                  <w:tcW w:w="413" w:type="dxa"/>
                  <w:shd w:val="clear" w:color="auto" w:fill="F7CAAC" w:themeFill="accent2" w:themeFillTint="66"/>
                </w:tcPr>
                <w:p w14:paraId="0F17A2CC" w14:textId="77777777" w:rsidR="006549EA" w:rsidRPr="00270B45" w:rsidRDefault="006549EA" w:rsidP="006549EA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#</w:t>
                  </w:r>
                </w:p>
              </w:tc>
              <w:tc>
                <w:tcPr>
                  <w:tcW w:w="2250" w:type="dxa"/>
                  <w:shd w:val="clear" w:color="auto" w:fill="F7CAAC" w:themeFill="accent2" w:themeFillTint="66"/>
                </w:tcPr>
                <w:p w14:paraId="18CD2FB3" w14:textId="77777777" w:rsidR="006549EA" w:rsidRPr="00270B45" w:rsidRDefault="006549EA" w:rsidP="006549EA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2610" w:type="dxa"/>
                  <w:shd w:val="clear" w:color="auto" w:fill="F7CAAC" w:themeFill="accent2" w:themeFillTint="66"/>
                </w:tcPr>
                <w:p w14:paraId="12AB935D" w14:textId="77777777" w:rsidR="006549EA" w:rsidRPr="00270B45" w:rsidRDefault="006549EA" w:rsidP="006549EA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1521" w:type="dxa"/>
                  <w:shd w:val="clear" w:color="auto" w:fill="F7CAAC" w:themeFill="accent2" w:themeFillTint="66"/>
                </w:tcPr>
                <w:p w14:paraId="5B410623" w14:textId="77777777" w:rsidR="006549EA" w:rsidRPr="00270B45" w:rsidRDefault="006549EA" w:rsidP="006549EA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6549EA" w:rsidRPr="00270B45" w14:paraId="34DD304B" w14:textId="77777777" w:rsidTr="00A17639">
              <w:tc>
                <w:tcPr>
                  <w:tcW w:w="413" w:type="dxa"/>
                  <w:shd w:val="clear" w:color="auto" w:fill="auto"/>
                  <w:vAlign w:val="center"/>
                </w:tcPr>
                <w:p w14:paraId="4655527E" w14:textId="77777777" w:rsidR="006549EA" w:rsidRPr="00270B45" w:rsidRDefault="006549EA" w:rsidP="006549EA">
                  <w:pPr>
                    <w:pStyle w:val="ListParagraph"/>
                    <w:numPr>
                      <w:ilvl w:val="0"/>
                      <w:numId w:val="11"/>
                    </w:num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250" w:type="dxa"/>
                  <w:shd w:val="clear" w:color="auto" w:fill="auto"/>
                  <w:vAlign w:val="center"/>
                </w:tcPr>
                <w:p w14:paraId="524A8BC1" w14:textId="77777777" w:rsidR="006549EA" w:rsidRPr="00270B45" w:rsidRDefault="006549EA" w:rsidP="006549EA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نص متابعة الاقتراحات</w:t>
                  </w:r>
                </w:p>
              </w:tc>
              <w:tc>
                <w:tcPr>
                  <w:tcW w:w="2610" w:type="dxa"/>
                  <w:shd w:val="clear" w:color="auto" w:fill="auto"/>
                  <w:vAlign w:val="center"/>
                </w:tcPr>
                <w:p w14:paraId="10E05F1B" w14:textId="75A23A2A" w:rsidR="006549EA" w:rsidRPr="00270B45" w:rsidRDefault="006549EA" w:rsidP="006549EA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 xml:space="preserve">نص </w:t>
                  </w:r>
                  <w:r w:rsidR="0090543C" w:rsidRPr="0090543C">
                    <w:rPr>
                      <w:rFonts w:ascii="Simplified Arabic" w:hAnsi="Simplified Arabic" w:cs="Simplified Arabic" w:hint="cs"/>
                      <w:sz w:val="21"/>
                      <w:szCs w:val="21"/>
                      <w:highlight w:val="yellow"/>
                      <w:rtl/>
                    </w:rPr>
                    <w:t>تقديم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 xml:space="preserve"> الاقتراح</w:t>
                  </w:r>
                </w:p>
              </w:tc>
              <w:tc>
                <w:tcPr>
                  <w:tcW w:w="1521" w:type="dxa"/>
                  <w:vAlign w:val="center"/>
                </w:tcPr>
                <w:p w14:paraId="0AAD492E" w14:textId="77777777" w:rsidR="006549EA" w:rsidRPr="00270B45" w:rsidRDefault="006549EA" w:rsidP="006549EA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  <w:t>-</w:t>
                  </w:r>
                </w:p>
              </w:tc>
            </w:tr>
            <w:tr w:rsidR="0090543C" w:rsidRPr="00270B45" w14:paraId="53FBDF95" w14:textId="77777777" w:rsidTr="00A17639">
              <w:tc>
                <w:tcPr>
                  <w:tcW w:w="413" w:type="dxa"/>
                  <w:shd w:val="clear" w:color="auto" w:fill="auto"/>
                  <w:vAlign w:val="center"/>
                </w:tcPr>
                <w:p w14:paraId="24928B22" w14:textId="77777777" w:rsidR="0090543C" w:rsidRPr="00270B45" w:rsidRDefault="0090543C" w:rsidP="0090543C">
                  <w:pPr>
                    <w:pStyle w:val="ListParagraph"/>
                    <w:numPr>
                      <w:ilvl w:val="0"/>
                      <w:numId w:val="11"/>
                    </w:num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250" w:type="dxa"/>
                  <w:shd w:val="clear" w:color="auto" w:fill="auto"/>
                  <w:vAlign w:val="center"/>
                </w:tcPr>
                <w:p w14:paraId="24F061AF" w14:textId="77777777" w:rsidR="0090543C" w:rsidRPr="00270B45" w:rsidRDefault="0090543C" w:rsidP="0090543C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متابعة الاقتراحات والشكاوى</w:t>
                  </w:r>
                </w:p>
              </w:tc>
              <w:tc>
                <w:tcPr>
                  <w:tcW w:w="2610" w:type="dxa"/>
                  <w:shd w:val="clear" w:color="auto" w:fill="auto"/>
                  <w:vAlign w:val="center"/>
                </w:tcPr>
                <w:p w14:paraId="34E0313E" w14:textId="73ADAA45" w:rsidR="0090543C" w:rsidRPr="00270B45" w:rsidRDefault="0090543C" w:rsidP="0090543C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>
                    <w:rPr>
                      <w:rFonts w:ascii="Simplified Arabic" w:hAnsi="Simplified Arabic" w:cs="Simplified Arabic" w:hint="cs"/>
                      <w:sz w:val="21"/>
                      <w:szCs w:val="21"/>
                      <w:rtl/>
                    </w:rPr>
                    <w:t xml:space="preserve">نص 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متابعة الاقتراحات والشكاوى</w:t>
                  </w:r>
                </w:p>
              </w:tc>
              <w:tc>
                <w:tcPr>
                  <w:tcW w:w="1521" w:type="dxa"/>
                  <w:vAlign w:val="center"/>
                </w:tcPr>
                <w:p w14:paraId="17CDF9FB" w14:textId="77777777" w:rsidR="0090543C" w:rsidRPr="00270B45" w:rsidRDefault="0090543C" w:rsidP="0090543C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-</w:t>
                  </w:r>
                </w:p>
              </w:tc>
            </w:tr>
            <w:tr w:rsidR="0090543C" w:rsidRPr="00270B45" w14:paraId="20692840" w14:textId="77777777" w:rsidTr="00A17639">
              <w:tc>
                <w:tcPr>
                  <w:tcW w:w="413" w:type="dxa"/>
                  <w:shd w:val="clear" w:color="auto" w:fill="auto"/>
                  <w:vAlign w:val="center"/>
                </w:tcPr>
                <w:p w14:paraId="00BD4953" w14:textId="77777777" w:rsidR="0090543C" w:rsidRPr="00270B45" w:rsidRDefault="0090543C" w:rsidP="0090543C">
                  <w:pPr>
                    <w:pStyle w:val="ListParagraph"/>
                    <w:numPr>
                      <w:ilvl w:val="0"/>
                      <w:numId w:val="11"/>
                    </w:num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250" w:type="dxa"/>
                  <w:shd w:val="clear" w:color="auto" w:fill="auto"/>
                  <w:vAlign w:val="center"/>
                </w:tcPr>
                <w:p w14:paraId="78B2A1BB" w14:textId="77777777" w:rsidR="0090543C" w:rsidRPr="00270B45" w:rsidRDefault="0090543C" w:rsidP="0090543C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رقم الهاتف المحمول</w:t>
                  </w:r>
                </w:p>
              </w:tc>
              <w:tc>
                <w:tcPr>
                  <w:tcW w:w="2610" w:type="dxa"/>
                  <w:shd w:val="clear" w:color="auto" w:fill="auto"/>
                  <w:vAlign w:val="center"/>
                </w:tcPr>
                <w:p w14:paraId="77F3860E" w14:textId="77777777" w:rsidR="0090543C" w:rsidRPr="00270B45" w:rsidRDefault="0090543C" w:rsidP="0090543C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رقم الهاتف</w:t>
                  </w:r>
                </w:p>
              </w:tc>
              <w:tc>
                <w:tcPr>
                  <w:tcW w:w="1521" w:type="dxa"/>
                  <w:vAlign w:val="center"/>
                </w:tcPr>
                <w:p w14:paraId="546ACDE2" w14:textId="77777777" w:rsidR="0090543C" w:rsidRPr="00270B45" w:rsidRDefault="0090543C" w:rsidP="0090543C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</w:p>
              </w:tc>
            </w:tr>
          </w:tbl>
          <w:p w14:paraId="102AB514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</w:tr>
      <w:tr w:rsidR="006549EA" w:rsidRPr="00270B45" w14:paraId="2FC4C945" w14:textId="4AC5E5CA" w:rsidTr="009A4366">
        <w:trPr>
          <w:trHeight w:val="300"/>
        </w:trPr>
        <w:tc>
          <w:tcPr>
            <w:tcW w:w="607" w:type="dxa"/>
            <w:vMerge/>
            <w:hideMark/>
          </w:tcPr>
          <w:p w14:paraId="7FAAEDE5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5B75672C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4203DBED" w14:textId="77777777" w:rsidR="006549EA" w:rsidRPr="00270B45" w:rsidRDefault="006549EA" w:rsidP="006549EA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hideMark/>
          </w:tcPr>
          <w:p w14:paraId="2918DDE1" w14:textId="77777777" w:rsidR="006549EA" w:rsidRPr="00270B45" w:rsidRDefault="006549EA" w:rsidP="006549EA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رسالة تأكيد الاقتراح/الشكوى وأقصى مدة للرد عليها</w:t>
            </w:r>
          </w:p>
        </w:tc>
        <w:tc>
          <w:tcPr>
            <w:tcW w:w="1530" w:type="dxa"/>
          </w:tcPr>
          <w:p w14:paraId="5066A1D2" w14:textId="1344EC85" w:rsidR="006549EA" w:rsidRPr="00270B45" w:rsidRDefault="006549EA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250D49A1" w14:textId="5632662F" w:rsidR="006549EA" w:rsidRPr="00270B45" w:rsidRDefault="006549EA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</w:rPr>
              <w:t>-</w:t>
            </w:r>
          </w:p>
        </w:tc>
      </w:tr>
      <w:tr w:rsidR="00FE1D5D" w:rsidRPr="00270B45" w14:paraId="281B9C90" w14:textId="09CE77C3" w:rsidTr="009A4366">
        <w:trPr>
          <w:trHeight w:val="269"/>
        </w:trPr>
        <w:tc>
          <w:tcPr>
            <w:tcW w:w="607" w:type="dxa"/>
            <w:vMerge/>
            <w:hideMark/>
          </w:tcPr>
          <w:p w14:paraId="2B6A1F5B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21419DE2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hideMark/>
          </w:tcPr>
          <w:p w14:paraId="6D52A6F0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عرض رسائل الزوار</w:t>
            </w:r>
          </w:p>
        </w:tc>
        <w:tc>
          <w:tcPr>
            <w:tcW w:w="3164" w:type="dxa"/>
            <w:hideMark/>
          </w:tcPr>
          <w:p w14:paraId="16DB3C1A" w14:textId="77777777" w:rsidR="00FE1D5D" w:rsidRPr="00270B45" w:rsidRDefault="00FE1D5D" w:rsidP="00FE1D5D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حذف الواجهة بشكل كامل</w:t>
            </w:r>
          </w:p>
        </w:tc>
        <w:tc>
          <w:tcPr>
            <w:tcW w:w="1530" w:type="dxa"/>
          </w:tcPr>
          <w:p w14:paraId="10EEAC01" w14:textId="55ADF820" w:rsidR="00FE1D5D" w:rsidRPr="00270B45" w:rsidRDefault="00FE1D5D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50D53840" w14:textId="4CE62DB4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</w:rPr>
              <w:t>-</w:t>
            </w:r>
          </w:p>
        </w:tc>
      </w:tr>
      <w:tr w:rsidR="00FE1D5D" w:rsidRPr="00270B45" w14:paraId="6BDF647F" w14:textId="1EDBC2DF" w:rsidTr="009A4366">
        <w:trPr>
          <w:trHeight w:val="600"/>
        </w:trPr>
        <w:tc>
          <w:tcPr>
            <w:tcW w:w="607" w:type="dxa"/>
            <w:vMerge w:val="restart"/>
            <w:hideMark/>
          </w:tcPr>
          <w:p w14:paraId="4651F9A2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3</w:t>
            </w:r>
          </w:p>
        </w:tc>
        <w:tc>
          <w:tcPr>
            <w:tcW w:w="900" w:type="dxa"/>
            <w:vMerge w:val="restart"/>
            <w:hideMark/>
          </w:tcPr>
          <w:p w14:paraId="51E293F7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المواطنين</w:t>
            </w:r>
          </w:p>
        </w:tc>
        <w:tc>
          <w:tcPr>
            <w:tcW w:w="900" w:type="dxa"/>
            <w:vMerge w:val="restart"/>
            <w:hideMark/>
          </w:tcPr>
          <w:p w14:paraId="00400226" w14:textId="77777777" w:rsidR="00601807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دارة المواطنين</w:t>
            </w:r>
          </w:p>
          <w:p w14:paraId="7C535BF2" w14:textId="19C39BE3" w:rsidR="00FE1D5D" w:rsidRPr="00270B45" w:rsidRDefault="00601807" w:rsidP="00601807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(مستفيدي المشاريع)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</w:rPr>
              <w:t xml:space="preserve"> </w:t>
            </w:r>
          </w:p>
        </w:tc>
        <w:tc>
          <w:tcPr>
            <w:tcW w:w="3164" w:type="dxa"/>
            <w:hideMark/>
          </w:tcPr>
          <w:p w14:paraId="24FB3E5D" w14:textId="5C1BA445" w:rsidR="00FE1D5D" w:rsidRPr="00270B45" w:rsidRDefault="00FE1D5D" w:rsidP="00FE1D5D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عادة تصميم الواجهة من حيث ترتيب شكلها ومضمونها بما يشمل تعديل اسم الواجهة الرئيسية والفرعية وتعديل بعض صياغات النصوص داخل الواجهة</w:t>
            </w:r>
          </w:p>
        </w:tc>
        <w:tc>
          <w:tcPr>
            <w:tcW w:w="1530" w:type="dxa"/>
          </w:tcPr>
          <w:p w14:paraId="29C85DCA" w14:textId="03FB8E3A" w:rsidR="00FE1D5D" w:rsidRPr="00270B45" w:rsidRDefault="00FE1D5D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مؤجل</w:t>
            </w:r>
          </w:p>
        </w:tc>
        <w:tc>
          <w:tcPr>
            <w:tcW w:w="7289" w:type="dxa"/>
          </w:tcPr>
          <w:p w14:paraId="6FCFB3C2" w14:textId="677C9106" w:rsidR="00FE1D5D" w:rsidRPr="00270B45" w:rsidRDefault="00FE1D5D" w:rsidP="0090543C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 تصميم الواجهة الداخلية من ناحية نوع، حجم، لون الخطوط والجداول والتصميم الداخلي للواجهة سيتم التوافق عليه بعد الانتهاء من كافة التعديلات.</w:t>
            </w:r>
          </w:p>
        </w:tc>
      </w:tr>
      <w:tr w:rsidR="00FE1D5D" w:rsidRPr="00270B45" w14:paraId="2332300E" w14:textId="0E301603" w:rsidTr="009A4366">
        <w:trPr>
          <w:trHeight w:val="600"/>
        </w:trPr>
        <w:tc>
          <w:tcPr>
            <w:tcW w:w="607" w:type="dxa"/>
            <w:vMerge/>
            <w:hideMark/>
          </w:tcPr>
          <w:p w14:paraId="741F4568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EB6AEEC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71619595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hideMark/>
          </w:tcPr>
          <w:p w14:paraId="47B46D17" w14:textId="79F10509" w:rsidR="00FE1D5D" w:rsidRPr="00270B45" w:rsidRDefault="00FE1D5D" w:rsidP="00FE1D5D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عديل خاصية "البحث والبحث المتقدم" لتقتصر فقط على البحث المتقدم بما يتلاءم مع مضمون الجدول</w:t>
            </w:r>
          </w:p>
        </w:tc>
        <w:tc>
          <w:tcPr>
            <w:tcW w:w="1530" w:type="dxa"/>
          </w:tcPr>
          <w:p w14:paraId="7D0ED2FD" w14:textId="3ACA734A" w:rsidR="00FE1D5D" w:rsidRPr="00270B45" w:rsidRDefault="00FE1D5D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65C9205E" w14:textId="03B5B5C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</w:rPr>
              <w:t>-</w:t>
            </w:r>
          </w:p>
        </w:tc>
      </w:tr>
      <w:tr w:rsidR="00FE1D5D" w:rsidRPr="00270B45" w14:paraId="5343B8A9" w14:textId="6FEBA796" w:rsidTr="009A4366">
        <w:trPr>
          <w:trHeight w:val="2987"/>
        </w:trPr>
        <w:tc>
          <w:tcPr>
            <w:tcW w:w="607" w:type="dxa"/>
            <w:vMerge/>
            <w:hideMark/>
          </w:tcPr>
          <w:p w14:paraId="576A4254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227F8807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11924385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hideMark/>
          </w:tcPr>
          <w:p w14:paraId="33350A07" w14:textId="77777777" w:rsidR="00FE1D5D" w:rsidRPr="00270B45" w:rsidRDefault="00FE1D5D" w:rsidP="00FE1D5D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أو إزالة خانات تتعلق بالفرز وفقاً لمتطلبات الجدول</w:t>
            </w:r>
          </w:p>
        </w:tc>
        <w:tc>
          <w:tcPr>
            <w:tcW w:w="1530" w:type="dxa"/>
          </w:tcPr>
          <w:p w14:paraId="5BB3E5CD" w14:textId="6FD2E370" w:rsidR="00FE1D5D" w:rsidRPr="00270B45" w:rsidRDefault="00A17639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476F669C" w14:textId="1C8050AF" w:rsidR="00601807" w:rsidRPr="00270B45" w:rsidRDefault="00B24A35" w:rsidP="00A17639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بعد اختيار خلايا الفرز المطلوبة والضغط على زر (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  <w:t>Enter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) يقوم بتنزيل ملف بيانات بدلاً من عملية البحث.</w:t>
            </w:r>
            <w:r w:rsidR="00601807"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 </w:t>
            </w:r>
          </w:p>
          <w:p w14:paraId="02DD9F4D" w14:textId="31027C82" w:rsidR="00FE1D5D" w:rsidRPr="00270B45" w:rsidRDefault="00A17639" w:rsidP="00601807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جعل جميع خلايا الفرز على سطر واحد.</w:t>
            </w:r>
          </w:p>
          <w:p w14:paraId="2F933A12" w14:textId="77777777" w:rsidR="005A5243" w:rsidRPr="00270B45" w:rsidRDefault="005A5243" w:rsidP="005A5243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فيما يلي النصوص المطلوبة تعديلها: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322"/>
              <w:gridCol w:w="1869"/>
              <w:gridCol w:w="1380"/>
              <w:gridCol w:w="823"/>
            </w:tblGrid>
            <w:tr w:rsidR="005A5243" w:rsidRPr="00270B45" w14:paraId="5CF4001E" w14:textId="77777777" w:rsidTr="00601807">
              <w:tc>
                <w:tcPr>
                  <w:tcW w:w="0" w:type="auto"/>
                  <w:shd w:val="clear" w:color="auto" w:fill="F7CAAC" w:themeFill="accent2" w:themeFillTint="66"/>
                </w:tcPr>
                <w:p w14:paraId="3E2799F5" w14:textId="77777777" w:rsidR="005A5243" w:rsidRPr="00270B45" w:rsidRDefault="005A5243" w:rsidP="005A5243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#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104A288B" w14:textId="77777777" w:rsidR="005A5243" w:rsidRPr="00270B45" w:rsidRDefault="005A5243" w:rsidP="005A5243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08021C7D" w14:textId="77777777" w:rsidR="005A5243" w:rsidRPr="00270B45" w:rsidRDefault="005A5243" w:rsidP="005A5243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540B9F88" w14:textId="77777777" w:rsidR="005A5243" w:rsidRPr="00270B45" w:rsidRDefault="005A5243" w:rsidP="005A5243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5A5243" w:rsidRPr="00270B45" w14:paraId="79C321FD" w14:textId="77777777" w:rsidTr="00601807">
              <w:tc>
                <w:tcPr>
                  <w:tcW w:w="0" w:type="auto"/>
                  <w:shd w:val="clear" w:color="auto" w:fill="auto"/>
                  <w:vAlign w:val="center"/>
                </w:tcPr>
                <w:p w14:paraId="17B56554" w14:textId="7A30CE09" w:rsidR="005A5243" w:rsidRPr="00270B45" w:rsidRDefault="005A5243" w:rsidP="005A5243">
                  <w:pPr>
                    <w:pStyle w:val="ListParagraph"/>
                    <w:numPr>
                      <w:ilvl w:val="0"/>
                      <w:numId w:val="16"/>
                    </w:num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24FD069B" w14:textId="37EB706B" w:rsidR="005A5243" w:rsidRPr="00270B45" w:rsidRDefault="005A5243" w:rsidP="005A5243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رقم المرجعي</w:t>
                  </w: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19F33FE7" w14:textId="6B9564B1" w:rsidR="005A5243" w:rsidRPr="00270B45" w:rsidRDefault="005A5243" w:rsidP="005A5243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رقم طلب المشروع</w:t>
                  </w:r>
                </w:p>
              </w:tc>
              <w:tc>
                <w:tcPr>
                  <w:tcW w:w="0" w:type="auto"/>
                  <w:vAlign w:val="center"/>
                </w:tcPr>
                <w:p w14:paraId="23E7415C" w14:textId="77777777" w:rsidR="005A5243" w:rsidRPr="00270B45" w:rsidRDefault="005A5243" w:rsidP="005A5243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  <w:t>-</w:t>
                  </w:r>
                </w:p>
              </w:tc>
            </w:tr>
            <w:tr w:rsidR="005A5243" w:rsidRPr="00270B45" w14:paraId="7010B13C" w14:textId="77777777" w:rsidTr="00601807">
              <w:tc>
                <w:tcPr>
                  <w:tcW w:w="0" w:type="auto"/>
                  <w:shd w:val="clear" w:color="auto" w:fill="auto"/>
                  <w:vAlign w:val="center"/>
                </w:tcPr>
                <w:p w14:paraId="4DFBD042" w14:textId="77777777" w:rsidR="005A5243" w:rsidRPr="00270B45" w:rsidRDefault="005A5243" w:rsidP="005A5243">
                  <w:pPr>
                    <w:pStyle w:val="ListParagraph"/>
                    <w:numPr>
                      <w:ilvl w:val="0"/>
                      <w:numId w:val="16"/>
                    </w:num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50715CCD" w14:textId="0D6C30BD" w:rsidR="005A5243" w:rsidRPr="00270B45" w:rsidRDefault="005A5243" w:rsidP="005A5243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اسم مقدم الاقتراح/الشكوى</w:t>
                  </w: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280202BC" w14:textId="413D8E16" w:rsidR="005A5243" w:rsidRPr="00270B45" w:rsidRDefault="005A5243" w:rsidP="005A5243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اسم المستفيد</w:t>
                  </w:r>
                </w:p>
              </w:tc>
              <w:tc>
                <w:tcPr>
                  <w:tcW w:w="0" w:type="auto"/>
                  <w:vAlign w:val="center"/>
                </w:tcPr>
                <w:p w14:paraId="702FAD1A" w14:textId="77777777" w:rsidR="005A5243" w:rsidRPr="00270B45" w:rsidRDefault="005A5243" w:rsidP="005A5243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-</w:t>
                  </w:r>
                </w:p>
              </w:tc>
            </w:tr>
            <w:tr w:rsidR="005A5243" w:rsidRPr="00270B45" w14:paraId="7248038D" w14:textId="77777777" w:rsidTr="00601807">
              <w:tc>
                <w:tcPr>
                  <w:tcW w:w="0" w:type="auto"/>
                  <w:shd w:val="clear" w:color="auto" w:fill="auto"/>
                  <w:vAlign w:val="center"/>
                </w:tcPr>
                <w:p w14:paraId="52F9886E" w14:textId="77777777" w:rsidR="005A5243" w:rsidRPr="00270B45" w:rsidRDefault="005A5243" w:rsidP="005A5243">
                  <w:pPr>
                    <w:pStyle w:val="ListParagraph"/>
                    <w:numPr>
                      <w:ilvl w:val="0"/>
                      <w:numId w:val="16"/>
                    </w:num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49F3C1D9" w14:textId="1EF16B21" w:rsidR="005A5243" w:rsidRPr="00270B45" w:rsidRDefault="005A5243" w:rsidP="005A5243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 xml:space="preserve">الاسم رباعي </w:t>
                  </w: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27606C2A" w14:textId="138664FF" w:rsidR="005A5243" w:rsidRPr="00270B45" w:rsidRDefault="005A5243" w:rsidP="005A5243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اسم المستفيد</w:t>
                  </w:r>
                </w:p>
              </w:tc>
              <w:tc>
                <w:tcPr>
                  <w:tcW w:w="0" w:type="auto"/>
                  <w:vAlign w:val="center"/>
                </w:tcPr>
                <w:p w14:paraId="392241ED" w14:textId="25DD54F8" w:rsidR="005A5243" w:rsidRPr="00270B45" w:rsidRDefault="005A5243" w:rsidP="005A5243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-</w:t>
                  </w:r>
                </w:p>
              </w:tc>
            </w:tr>
          </w:tbl>
          <w:p w14:paraId="3E8925D8" w14:textId="13C4A038" w:rsidR="005A5243" w:rsidRPr="00270B45" w:rsidRDefault="005A5243" w:rsidP="005A5243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</w:p>
        </w:tc>
      </w:tr>
      <w:tr w:rsidR="00FE1D5D" w:rsidRPr="00270B45" w14:paraId="63F4BEFE" w14:textId="2E7DAF27" w:rsidTr="009A4366">
        <w:trPr>
          <w:trHeight w:val="593"/>
        </w:trPr>
        <w:tc>
          <w:tcPr>
            <w:tcW w:w="607" w:type="dxa"/>
            <w:vMerge/>
            <w:hideMark/>
          </w:tcPr>
          <w:p w14:paraId="681019C3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4CB93D08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79674B06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hideMark/>
          </w:tcPr>
          <w:p w14:paraId="0AB60D55" w14:textId="77777777" w:rsidR="00FE1D5D" w:rsidRPr="00270B45" w:rsidRDefault="00FE1D5D" w:rsidP="00FE1D5D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خاصية اظهار معلومات الجدول فقط عند الفرز عليها (مع العلم انه انطلب ذلك من باب تحسين شكل الواجهة المعروضة)</w:t>
            </w:r>
          </w:p>
        </w:tc>
        <w:tc>
          <w:tcPr>
            <w:tcW w:w="1530" w:type="dxa"/>
          </w:tcPr>
          <w:p w14:paraId="1CF14559" w14:textId="2C248599" w:rsidR="00FE1D5D" w:rsidRPr="00270B45" w:rsidRDefault="00FE1D5D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26B54349" w14:textId="10261581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</w:rPr>
              <w:t>-</w:t>
            </w:r>
          </w:p>
        </w:tc>
      </w:tr>
      <w:tr w:rsidR="00FE1D5D" w:rsidRPr="00270B45" w14:paraId="39772F8C" w14:textId="12E31260" w:rsidTr="00856A0B">
        <w:trPr>
          <w:trHeight w:val="2717"/>
        </w:trPr>
        <w:tc>
          <w:tcPr>
            <w:tcW w:w="607" w:type="dxa"/>
            <w:vMerge/>
            <w:hideMark/>
          </w:tcPr>
          <w:p w14:paraId="3F501414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7E1F1C21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0A87082A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7950F591" w14:textId="77777777" w:rsidR="00FE1D5D" w:rsidRPr="00270B45" w:rsidRDefault="00FE1D5D" w:rsidP="00FE1D5D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عديل على بعض محتويات الجدول من أعمدة سواء بإزالة أو إضافة</w:t>
            </w:r>
          </w:p>
        </w:tc>
        <w:tc>
          <w:tcPr>
            <w:tcW w:w="1530" w:type="dxa"/>
          </w:tcPr>
          <w:p w14:paraId="292B7CC6" w14:textId="22B6BF04" w:rsidR="00FE1D5D" w:rsidRPr="00270B45" w:rsidRDefault="00A17639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6A6CAF17" w14:textId="13DF5706" w:rsidR="007112AB" w:rsidRPr="00270B45" w:rsidRDefault="007112AB" w:rsidP="007112AB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زالة عمود فئة مقدم الاقتراح/ الشكوى لا يوجد له داعي ولكن يبقي في ملف الاكسل المصدر من الواجهة</w:t>
            </w:r>
            <w:r w:rsidR="00520199"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.</w:t>
            </w:r>
          </w:p>
          <w:p w14:paraId="1EA5D4F8" w14:textId="7A1A4330" w:rsidR="00FE1D5D" w:rsidRPr="00270B45" w:rsidRDefault="005F0906" w:rsidP="007112AB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عدم ظهور خاصة حذف المستفيد في التفاصيل ذات العلاقة بالمستفيد.</w:t>
            </w:r>
          </w:p>
          <w:p w14:paraId="690181BE" w14:textId="4153FAC7" w:rsidR="008B553E" w:rsidRPr="00270B45" w:rsidRDefault="008B553E" w:rsidP="00601807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في حال كان المستفيد مدرج بأكثر من مشروع لا يقوم النظام بإظهار إلا مشروع واحد في الجدول 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highlight w:val="yellow"/>
                <w:rtl/>
                <w:lang w:bidi="ar-EG"/>
              </w:rPr>
              <w:t>(سيتم شرحها هاتفياً)</w:t>
            </w:r>
          </w:p>
          <w:p w14:paraId="24E21954" w14:textId="6FB62296" w:rsidR="00A17639" w:rsidRPr="00270B45" w:rsidRDefault="00A17639" w:rsidP="00A17639">
            <w:pPr>
              <w:pStyle w:val="ListParagraph"/>
              <w:bidi/>
              <w:ind w:left="243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u w:val="single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عليه تصبح التفاصيل ذات العلاقة بالحساب كما يلي:</w:t>
            </w:r>
          </w:p>
          <w:tbl>
            <w:tblPr>
              <w:tblStyle w:val="TableGrid"/>
              <w:bidiVisual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483"/>
              <w:gridCol w:w="1386"/>
            </w:tblGrid>
            <w:tr w:rsidR="005F0906" w:rsidRPr="00270B45" w14:paraId="159BCAA1" w14:textId="77777777" w:rsidTr="005F0906">
              <w:trPr>
                <w:jc w:val="center"/>
              </w:trPr>
              <w:tc>
                <w:tcPr>
                  <w:tcW w:w="0" w:type="auto"/>
                  <w:gridSpan w:val="2"/>
                  <w:shd w:val="clear" w:color="auto" w:fill="F7CAAC" w:themeFill="accent2" w:themeFillTint="66"/>
                </w:tcPr>
                <w:p w14:paraId="14016C13" w14:textId="2B59C499" w:rsidR="005F0906" w:rsidRPr="00270B45" w:rsidRDefault="005F0906" w:rsidP="005F0906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تفاصيل ذات العلاقة بالمستفيد</w:t>
                  </w:r>
                </w:p>
              </w:tc>
            </w:tr>
            <w:tr w:rsidR="005F0906" w:rsidRPr="00270B45" w14:paraId="21B3E6C2" w14:textId="77777777" w:rsidTr="00794ACF">
              <w:trPr>
                <w:trHeight w:val="512"/>
                <w:jc w:val="center"/>
              </w:trPr>
              <w:tc>
                <w:tcPr>
                  <w:tcW w:w="0" w:type="auto"/>
                  <w:shd w:val="clear" w:color="auto" w:fill="0070C0"/>
                  <w:vAlign w:val="center"/>
                </w:tcPr>
                <w:p w14:paraId="1C4715EF" w14:textId="6D2C7A9D" w:rsidR="005F0906" w:rsidRPr="00270B45" w:rsidRDefault="005F0906" w:rsidP="005F0906">
                  <w:pPr>
                    <w:bidi/>
                    <w:jc w:val="center"/>
                    <w:rPr>
                      <w:rFonts w:ascii="Simplified Arabic" w:hAnsi="Simplified Arabic" w:cs="Simplified Arabic"/>
                      <w:noProof/>
                      <w:sz w:val="21"/>
                      <w:szCs w:val="21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FFFFFF" w:themeColor="background1"/>
                      <w:sz w:val="21"/>
                      <w:szCs w:val="21"/>
                      <w:rtl/>
                      <w:lang w:bidi="ar-EG"/>
                    </w:rPr>
                    <w:t>الاقتراحات/الشكاوى</w:t>
                  </w:r>
                </w:p>
              </w:tc>
              <w:tc>
                <w:tcPr>
                  <w:tcW w:w="0" w:type="auto"/>
                </w:tcPr>
                <w:p w14:paraId="14B93F09" w14:textId="50AD1D3A" w:rsidR="005F0906" w:rsidRPr="00270B45" w:rsidRDefault="005F0906" w:rsidP="005F0906">
                  <w:pPr>
                    <w:bidi/>
                    <w:jc w:val="right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noProof/>
                      <w:sz w:val="21"/>
                      <w:szCs w:val="21"/>
                    </w:rPr>
                    <w:drawing>
                      <wp:inline distT="0" distB="0" distL="0" distR="0" wp14:anchorId="32979574" wp14:editId="7599AD30">
                        <wp:extent cx="736270" cy="307975"/>
                        <wp:effectExtent l="0" t="0" r="6985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 rotWithShape="1">
                                <a:blip r:embed="rId5"/>
                                <a:srcRect t="1" r="57005" b="7508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737155" cy="30834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2C44B1F6" w14:textId="27526DAD" w:rsidR="005F0906" w:rsidRPr="00270B45" w:rsidRDefault="005F0906" w:rsidP="005F0906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</w:p>
        </w:tc>
      </w:tr>
      <w:tr w:rsidR="00FE1D5D" w:rsidRPr="00270B45" w14:paraId="2668607B" w14:textId="626BEFF9" w:rsidTr="009A4366">
        <w:trPr>
          <w:trHeight w:val="600"/>
        </w:trPr>
        <w:tc>
          <w:tcPr>
            <w:tcW w:w="607" w:type="dxa"/>
            <w:vMerge/>
            <w:hideMark/>
          </w:tcPr>
          <w:p w14:paraId="2C67D677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269B6D72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33C27C91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47318B76" w14:textId="79EF3BE9" w:rsidR="00FE1D5D" w:rsidRPr="00270B45" w:rsidRDefault="00FE1D5D" w:rsidP="00FE1D5D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عادة تصميم واجهة تعديل بيانات مستفيدي المشاريع وتحديث مضمونها بما يتلاءم مع واجهة إضافة مستفيد جديد من تحقيق كافة الخصائص المطلوبة فيها</w:t>
            </w:r>
          </w:p>
        </w:tc>
        <w:tc>
          <w:tcPr>
            <w:tcW w:w="1530" w:type="dxa"/>
          </w:tcPr>
          <w:p w14:paraId="375C2EA8" w14:textId="2E203617" w:rsidR="00FE1D5D" w:rsidRPr="00270B45" w:rsidRDefault="004B766E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06F60060" w14:textId="77777777" w:rsidR="00992E07" w:rsidRPr="00270B45" w:rsidRDefault="004B766E" w:rsidP="004B766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تحديث شكل البوابة وفقاً للتعديلات الموضحة أدناه في بوابة إضافة مستفيدين جدد مع ملاحظ</w:t>
            </w:r>
            <w:r w:rsidR="00992E07"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ة التالي:</w:t>
            </w:r>
          </w:p>
          <w:p w14:paraId="7E19FB19" w14:textId="77777777" w:rsidR="00A17639" w:rsidRPr="00270B45" w:rsidRDefault="004B766E" w:rsidP="00992E07">
            <w:pPr>
              <w:pStyle w:val="ListParagraph"/>
              <w:numPr>
                <w:ilvl w:val="0"/>
                <w:numId w:val="23"/>
              </w:num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عند إضافة المستفيد في مشروع آخر يظهر النظام تفيد بأن (</w:t>
            </w:r>
            <w:r w:rsidRPr="00270B45">
              <w:rPr>
                <w:rFonts w:ascii="Simplified Arabic" w:hAnsi="Simplified Arabic" w:cs="Simplified Arabic"/>
                <w:color w:val="E73D4A"/>
                <w:sz w:val="21"/>
                <w:szCs w:val="21"/>
                <w:shd w:val="clear" w:color="auto" w:fill="FBE1E3"/>
                <w:rtl/>
              </w:rPr>
              <w:t>القيمة المدخلة موجودة مسبقاً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).</w:t>
            </w:r>
          </w:p>
          <w:p w14:paraId="41BCABF6" w14:textId="470FE36A" w:rsidR="00992E07" w:rsidRPr="00270B45" w:rsidRDefault="00992E07" w:rsidP="00992E07">
            <w:pPr>
              <w:pStyle w:val="ListParagraph"/>
              <w:numPr>
                <w:ilvl w:val="0"/>
                <w:numId w:val="23"/>
              </w:num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تعديل آلية إضافة المستفيد في مشروع آخر لتصبح كالتالي: </w:t>
            </w:r>
          </w:p>
          <w:p w14:paraId="61E219D8" w14:textId="627A4979" w:rsidR="00992E07" w:rsidRPr="00270B45" w:rsidRDefault="00992E07" w:rsidP="00992E07">
            <w:pPr>
              <w:pStyle w:val="ListParagraph"/>
              <w:bidi/>
              <w:ind w:left="450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noProof/>
                <w:sz w:val="21"/>
                <w:szCs w:val="21"/>
              </w:rPr>
              <w:drawing>
                <wp:inline distT="0" distB="0" distL="0" distR="0" wp14:anchorId="2C89A53A" wp14:editId="792881B0">
                  <wp:extent cx="3350895" cy="1167286"/>
                  <wp:effectExtent l="0" t="0" r="190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5427" cy="12106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1D5D" w:rsidRPr="00270B45" w14:paraId="1D824E16" w14:textId="3A064D02" w:rsidTr="009A4366">
        <w:trPr>
          <w:trHeight w:val="3950"/>
        </w:trPr>
        <w:tc>
          <w:tcPr>
            <w:tcW w:w="607" w:type="dxa"/>
            <w:vMerge/>
            <w:hideMark/>
          </w:tcPr>
          <w:p w14:paraId="0D4A1BA3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F130498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47A426E4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7F74D36A" w14:textId="74D5F845" w:rsidR="00FE1D5D" w:rsidRPr="00270B45" w:rsidRDefault="00FE1D5D" w:rsidP="00FE1D5D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حديد شكل البيانات المطلوب استخراجها من الواجهة على شكل “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  <w:t>Excel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 "</w:t>
            </w:r>
          </w:p>
        </w:tc>
        <w:tc>
          <w:tcPr>
            <w:tcW w:w="1530" w:type="dxa"/>
          </w:tcPr>
          <w:p w14:paraId="758039F0" w14:textId="412C5DF9" w:rsidR="00FE1D5D" w:rsidRPr="00270B45" w:rsidRDefault="00A17639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71DFA289" w14:textId="77777777" w:rsidR="00FE1D5D" w:rsidRPr="0090543C" w:rsidRDefault="00A17639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u w:val="single"/>
                <w:rtl/>
              </w:rPr>
            </w:pPr>
            <w:r w:rsidRPr="0090543C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u w:val="single"/>
                <w:rtl/>
              </w:rPr>
              <w:t>تسمية الملف المستخرج تكون بالشكل التالي:</w:t>
            </w:r>
          </w:p>
          <w:p w14:paraId="2B6B5E3A" w14:textId="77777777" w:rsidR="00A17639" w:rsidRPr="00270B45" w:rsidRDefault="00A17639" w:rsidP="00A17639">
            <w:pPr>
              <w:bidi/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rtl/>
                <w:lang w:bidi="ar-EG"/>
              </w:rPr>
              <w:t xml:space="preserve">اسم الملف الخارجي: </w:t>
            </w:r>
          </w:p>
          <w:p w14:paraId="510AA5AB" w14:textId="77777777" w:rsidR="00A17639" w:rsidRPr="00270B45" w:rsidRDefault="00A17639" w:rsidP="00A17639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sz w:val="21"/>
                <w:szCs w:val="21"/>
              </w:rPr>
              <w:t xml:space="preserve"> Annex Template (N0. Of annex)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- تاريخ الاستخراج- رقم الملف في حال التنزيل أكثر من مرة </w:t>
            </w:r>
          </w:p>
          <w:p w14:paraId="20827FB8" w14:textId="77777777" w:rsidR="00A17639" w:rsidRPr="00270B45" w:rsidRDefault="00A17639" w:rsidP="00A17639">
            <w:pPr>
              <w:bidi/>
              <w:jc w:val="right"/>
              <w:rPr>
                <w:rFonts w:ascii="Simplified Arabic" w:hAnsi="Simplified Arabic" w:cs="Simplified Arabic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sz w:val="21"/>
                <w:szCs w:val="21"/>
              </w:rPr>
              <w:t>Annex Template 01-Export Date</w:t>
            </w:r>
          </w:p>
          <w:p w14:paraId="496A6D37" w14:textId="77777777" w:rsidR="00A17639" w:rsidRPr="00270B45" w:rsidRDefault="00A17639" w:rsidP="00A17639">
            <w:pPr>
              <w:bidi/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rtl/>
                <w:lang w:bidi="ar-EG"/>
              </w:rPr>
              <w:t xml:space="preserve">اسم الملف الداخلي: </w:t>
            </w:r>
          </w:p>
          <w:p w14:paraId="399FA4BF" w14:textId="77777777" w:rsidR="00A17639" w:rsidRPr="00270B45" w:rsidRDefault="00A17639" w:rsidP="00A17639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سيتم وضع تعريف بطبيعة الملف المستخرج في السطر الأول من ملف الاكسل</w:t>
            </w:r>
          </w:p>
          <w:p w14:paraId="4138941E" w14:textId="453D9B65" w:rsidR="00A17639" w:rsidRPr="00270B45" w:rsidRDefault="00A17639" w:rsidP="00A17639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فيما يلي النصوص المطلوبة تعديلها في ملف الاكسل:</w:t>
            </w:r>
          </w:p>
          <w:tbl>
            <w:tblPr>
              <w:tblStyle w:val="TableGrid"/>
              <w:bidiVisual/>
              <w:tblW w:w="6794" w:type="dxa"/>
              <w:tblLook w:val="04A0" w:firstRow="1" w:lastRow="0" w:firstColumn="1" w:lastColumn="0" w:noHBand="0" w:noVBand="1"/>
            </w:tblPr>
            <w:tblGrid>
              <w:gridCol w:w="422"/>
              <w:gridCol w:w="2241"/>
              <w:gridCol w:w="2892"/>
              <w:gridCol w:w="1239"/>
            </w:tblGrid>
            <w:tr w:rsidR="00A17639" w:rsidRPr="00270B45" w14:paraId="6652CC15" w14:textId="77777777" w:rsidTr="00FF5227">
              <w:tc>
                <w:tcPr>
                  <w:tcW w:w="422" w:type="dxa"/>
                  <w:shd w:val="clear" w:color="auto" w:fill="F7CAAC" w:themeFill="accent2" w:themeFillTint="66"/>
                </w:tcPr>
                <w:p w14:paraId="32971E2A" w14:textId="77777777" w:rsidR="00A17639" w:rsidRPr="00270B45" w:rsidRDefault="00A17639" w:rsidP="00A17639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#</w:t>
                  </w:r>
                </w:p>
              </w:tc>
              <w:tc>
                <w:tcPr>
                  <w:tcW w:w="2241" w:type="dxa"/>
                  <w:shd w:val="clear" w:color="auto" w:fill="F7CAAC" w:themeFill="accent2" w:themeFillTint="66"/>
                </w:tcPr>
                <w:p w14:paraId="6A6CEDDF" w14:textId="77777777" w:rsidR="00A17639" w:rsidRPr="00270B45" w:rsidRDefault="00A17639" w:rsidP="00A17639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2892" w:type="dxa"/>
                  <w:shd w:val="clear" w:color="auto" w:fill="F7CAAC" w:themeFill="accent2" w:themeFillTint="66"/>
                </w:tcPr>
                <w:p w14:paraId="6FEE8230" w14:textId="77777777" w:rsidR="00A17639" w:rsidRPr="00270B45" w:rsidRDefault="00A17639" w:rsidP="00A17639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1239" w:type="dxa"/>
                  <w:shd w:val="clear" w:color="auto" w:fill="F7CAAC" w:themeFill="accent2" w:themeFillTint="66"/>
                </w:tcPr>
                <w:p w14:paraId="2C056725" w14:textId="77777777" w:rsidR="00A17639" w:rsidRPr="00270B45" w:rsidRDefault="00A17639" w:rsidP="00A17639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A17639" w:rsidRPr="00270B45" w14:paraId="6B8D04E6" w14:textId="77777777" w:rsidTr="00FF5227">
              <w:tc>
                <w:tcPr>
                  <w:tcW w:w="422" w:type="dxa"/>
                  <w:shd w:val="clear" w:color="auto" w:fill="auto"/>
                  <w:vAlign w:val="center"/>
                </w:tcPr>
                <w:p w14:paraId="116C3313" w14:textId="583AA393" w:rsidR="00A17639" w:rsidRPr="00270B45" w:rsidRDefault="00A17639" w:rsidP="00FF5227">
                  <w:pPr>
                    <w:pStyle w:val="ListParagraph"/>
                    <w:numPr>
                      <w:ilvl w:val="0"/>
                      <w:numId w:val="12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241" w:type="dxa"/>
                  <w:shd w:val="clear" w:color="auto" w:fill="auto"/>
                  <w:vAlign w:val="center"/>
                </w:tcPr>
                <w:p w14:paraId="7EF01386" w14:textId="77777777" w:rsidR="00A17639" w:rsidRPr="00270B45" w:rsidRDefault="00A17639" w:rsidP="00A17639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عدد الاقتراحات</w:t>
                  </w:r>
                </w:p>
              </w:tc>
              <w:tc>
                <w:tcPr>
                  <w:tcW w:w="2892" w:type="dxa"/>
                  <w:shd w:val="clear" w:color="auto" w:fill="auto"/>
                  <w:vAlign w:val="center"/>
                </w:tcPr>
                <w:p w14:paraId="5B2A01A6" w14:textId="77777777" w:rsidR="00A17639" w:rsidRPr="00270B45" w:rsidRDefault="00A17639" w:rsidP="00A17639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عدد الاقتراحات التي تقدم بها المستفيد</w:t>
                  </w:r>
                </w:p>
              </w:tc>
              <w:tc>
                <w:tcPr>
                  <w:tcW w:w="1239" w:type="dxa"/>
                  <w:vAlign w:val="center"/>
                </w:tcPr>
                <w:p w14:paraId="758E34D0" w14:textId="77777777" w:rsidR="00A17639" w:rsidRPr="00270B45" w:rsidRDefault="00A17639" w:rsidP="00A17639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  <w:t>-</w:t>
                  </w:r>
                </w:p>
              </w:tc>
            </w:tr>
            <w:tr w:rsidR="00A17639" w:rsidRPr="00270B45" w14:paraId="106196F8" w14:textId="77777777" w:rsidTr="00FF5227">
              <w:tc>
                <w:tcPr>
                  <w:tcW w:w="422" w:type="dxa"/>
                  <w:shd w:val="clear" w:color="auto" w:fill="auto"/>
                  <w:vAlign w:val="center"/>
                </w:tcPr>
                <w:p w14:paraId="1C01D6C8" w14:textId="77777777" w:rsidR="00A17639" w:rsidRPr="00270B45" w:rsidRDefault="00A17639" w:rsidP="00FF5227">
                  <w:pPr>
                    <w:pStyle w:val="ListParagraph"/>
                    <w:numPr>
                      <w:ilvl w:val="0"/>
                      <w:numId w:val="12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241" w:type="dxa"/>
                  <w:shd w:val="clear" w:color="auto" w:fill="auto"/>
                  <w:vAlign w:val="center"/>
                </w:tcPr>
                <w:p w14:paraId="0D996770" w14:textId="77777777" w:rsidR="00A17639" w:rsidRPr="00270B45" w:rsidRDefault="00A17639" w:rsidP="00A17639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عدد الشكاوى</w:t>
                  </w:r>
                </w:p>
              </w:tc>
              <w:tc>
                <w:tcPr>
                  <w:tcW w:w="2892" w:type="dxa"/>
                  <w:shd w:val="clear" w:color="auto" w:fill="auto"/>
                  <w:vAlign w:val="center"/>
                </w:tcPr>
                <w:p w14:paraId="5121F0AE" w14:textId="77777777" w:rsidR="00A17639" w:rsidRPr="00270B45" w:rsidRDefault="00A17639" w:rsidP="00A17639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عدد الشكاوى التي تقدم بها المستفيد</w:t>
                  </w:r>
                </w:p>
              </w:tc>
              <w:tc>
                <w:tcPr>
                  <w:tcW w:w="1239" w:type="dxa"/>
                  <w:vAlign w:val="center"/>
                </w:tcPr>
                <w:p w14:paraId="1E1B1782" w14:textId="77777777" w:rsidR="00A17639" w:rsidRPr="00270B45" w:rsidRDefault="00A17639" w:rsidP="00A17639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-</w:t>
                  </w:r>
                </w:p>
              </w:tc>
            </w:tr>
            <w:tr w:rsidR="00FF5227" w:rsidRPr="00270B45" w14:paraId="7D0F0008" w14:textId="77777777" w:rsidTr="00FF5227">
              <w:tc>
                <w:tcPr>
                  <w:tcW w:w="422" w:type="dxa"/>
                  <w:shd w:val="clear" w:color="auto" w:fill="auto"/>
                  <w:vAlign w:val="center"/>
                </w:tcPr>
                <w:p w14:paraId="151BA27C" w14:textId="77777777" w:rsidR="00FF5227" w:rsidRPr="00270B45" w:rsidRDefault="00FF5227" w:rsidP="00FF5227">
                  <w:pPr>
                    <w:pStyle w:val="ListParagraph"/>
                    <w:numPr>
                      <w:ilvl w:val="0"/>
                      <w:numId w:val="12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241" w:type="dxa"/>
                  <w:shd w:val="clear" w:color="auto" w:fill="auto"/>
                  <w:vAlign w:val="center"/>
                </w:tcPr>
                <w:p w14:paraId="60353135" w14:textId="1DBF6A93" w:rsidR="00FF5227" w:rsidRPr="00270B45" w:rsidRDefault="00FF5227" w:rsidP="00FF5227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 xml:space="preserve">رقم طلب </w:t>
                  </w:r>
                </w:p>
              </w:tc>
              <w:tc>
                <w:tcPr>
                  <w:tcW w:w="2892" w:type="dxa"/>
                  <w:shd w:val="clear" w:color="auto" w:fill="auto"/>
                  <w:vAlign w:val="center"/>
                </w:tcPr>
                <w:p w14:paraId="73ADA700" w14:textId="799A3C66" w:rsidR="00FF5227" w:rsidRPr="00270B45" w:rsidRDefault="00FF5227" w:rsidP="00FF5227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رقم طلب المشروع</w:t>
                  </w:r>
                </w:p>
              </w:tc>
              <w:tc>
                <w:tcPr>
                  <w:tcW w:w="1239" w:type="dxa"/>
                  <w:vAlign w:val="center"/>
                </w:tcPr>
                <w:p w14:paraId="67ECA8A7" w14:textId="10FAAC71" w:rsidR="00FF5227" w:rsidRPr="00270B45" w:rsidRDefault="00FF5227" w:rsidP="00FF5227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-</w:t>
                  </w:r>
                </w:p>
              </w:tc>
            </w:tr>
          </w:tbl>
          <w:p w14:paraId="1EC521E4" w14:textId="1E9E4A93" w:rsidR="00A17639" w:rsidRPr="00270B45" w:rsidRDefault="00A17639" w:rsidP="00A17639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</w:tr>
      <w:tr w:rsidR="00FE1D5D" w:rsidRPr="00270B45" w14:paraId="10B209DD" w14:textId="0BB1EB58" w:rsidTr="00856A0B">
        <w:trPr>
          <w:trHeight w:val="6047"/>
        </w:trPr>
        <w:tc>
          <w:tcPr>
            <w:tcW w:w="607" w:type="dxa"/>
            <w:vMerge/>
            <w:hideMark/>
          </w:tcPr>
          <w:p w14:paraId="2AFA6CD9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42E85EA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7D44DFA" w14:textId="77777777" w:rsidR="00FE1D5D" w:rsidRPr="00270B45" w:rsidRDefault="00FE1D5D" w:rsidP="00FE1D5D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56C06635" w14:textId="223242D1" w:rsidR="00FE1D5D" w:rsidRPr="00270B45" w:rsidRDefault="00FE1D5D" w:rsidP="00FE1D5D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حديث واجهة الاقتراحات/الشكاوى التي تقدم بها المستفيد/غير المستفيد وذلك بما يتلاءم مع بوابة الاقتراحات الشكاوى الرئيسية من تحقيق كافة الخصائص المطلوبة بها</w:t>
            </w:r>
          </w:p>
        </w:tc>
        <w:tc>
          <w:tcPr>
            <w:tcW w:w="1530" w:type="dxa"/>
          </w:tcPr>
          <w:p w14:paraId="31D5DB26" w14:textId="0FCFF4A1" w:rsidR="00FE1D5D" w:rsidRPr="00270B45" w:rsidRDefault="00520199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7FE30764" w14:textId="77777777" w:rsidR="00A93C53" w:rsidRPr="00270B45" w:rsidRDefault="00A93C53" w:rsidP="00A93C5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rtl/>
                <w:lang w:bidi="ar-EG"/>
              </w:rPr>
              <w:t>تعديلات ضمن تبويب الاقتراحات والشكاوى:</w:t>
            </w:r>
          </w:p>
          <w:p w14:paraId="439F928C" w14:textId="37E88647" w:rsidR="00A93C53" w:rsidRPr="00270B45" w:rsidRDefault="00A93C53" w:rsidP="00A93C53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تعديل محتوى خانة الفرز على حالة الرد لتصبح (تم الرد، قيد الدراسة)</w:t>
            </w:r>
            <w:r w:rsidR="00520199"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.</w:t>
            </w:r>
          </w:p>
          <w:p w14:paraId="5BC5CB37" w14:textId="77777777" w:rsidR="00A93C53" w:rsidRPr="00270B45" w:rsidRDefault="00A93C53" w:rsidP="00A93C53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ضافة حالة للمشروع (مستمر/منتهي) على خلايا الفرز.</w:t>
            </w:r>
          </w:p>
          <w:p w14:paraId="240C1DE1" w14:textId="6E7417B3" w:rsidR="00A93C53" w:rsidRPr="00270B45" w:rsidRDefault="00A93C53" w:rsidP="00A93C53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ضافة حالة تبليغ الرد (تم التبليغ، قيد التبليغ، لم يتم التبليغ) على خلايا الفرز</w:t>
            </w:r>
            <w:r w:rsidR="00520199"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.</w:t>
            </w:r>
          </w:p>
          <w:p w14:paraId="5AEEFCBF" w14:textId="11FE54B0" w:rsidR="00FE1D5D" w:rsidRPr="00270B45" w:rsidRDefault="00A93C53" w:rsidP="00A93C53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وعليه تصبح خلايا الفرز تقتصر على ما يلي فقط: </w:t>
            </w:r>
          </w:p>
          <w:tbl>
            <w:tblPr>
              <w:tblStyle w:val="TableGrid"/>
              <w:bidiVisual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474"/>
              <w:gridCol w:w="1350"/>
              <w:gridCol w:w="1132"/>
              <w:gridCol w:w="1208"/>
              <w:gridCol w:w="1309"/>
            </w:tblGrid>
            <w:tr w:rsidR="00A93C53" w:rsidRPr="00270B45" w14:paraId="70F4F314" w14:textId="77777777" w:rsidTr="00A93C53">
              <w:trPr>
                <w:trHeight w:val="656"/>
                <w:jc w:val="center"/>
              </w:trPr>
              <w:tc>
                <w:tcPr>
                  <w:tcW w:w="1474" w:type="dxa"/>
                  <w:shd w:val="clear" w:color="auto" w:fill="F7CAAC" w:themeFill="accent2" w:themeFillTint="66"/>
                  <w:vAlign w:val="center"/>
                </w:tcPr>
                <w:p w14:paraId="1D630155" w14:textId="77777777" w:rsidR="00A93C53" w:rsidRPr="00270B45" w:rsidRDefault="00A93C53" w:rsidP="00A93C53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لرقم المرجعي</w:t>
                  </w:r>
                </w:p>
              </w:tc>
              <w:tc>
                <w:tcPr>
                  <w:tcW w:w="1350" w:type="dxa"/>
                  <w:shd w:val="clear" w:color="auto" w:fill="F7CAAC" w:themeFill="accent2" w:themeFillTint="66"/>
                  <w:vAlign w:val="center"/>
                </w:tcPr>
                <w:p w14:paraId="7A36DA77" w14:textId="0F77CACD" w:rsidR="00A93C53" w:rsidRPr="00270B45" w:rsidRDefault="00A93C53" w:rsidP="00A93C53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سم المشروع</w:t>
                  </w:r>
                </w:p>
              </w:tc>
              <w:tc>
                <w:tcPr>
                  <w:tcW w:w="1132" w:type="dxa"/>
                  <w:shd w:val="clear" w:color="auto" w:fill="F7CAAC" w:themeFill="accent2" w:themeFillTint="66"/>
                  <w:vAlign w:val="center"/>
                </w:tcPr>
                <w:p w14:paraId="2567F71A" w14:textId="6D8B1EBE" w:rsidR="00A93C53" w:rsidRPr="00270B45" w:rsidRDefault="00A93C53" w:rsidP="00A93C53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حالة المشروع</w:t>
                  </w:r>
                </w:p>
              </w:tc>
              <w:tc>
                <w:tcPr>
                  <w:tcW w:w="1208" w:type="dxa"/>
                  <w:shd w:val="clear" w:color="auto" w:fill="F7CAAC" w:themeFill="accent2" w:themeFillTint="66"/>
                  <w:vAlign w:val="center"/>
                </w:tcPr>
                <w:p w14:paraId="207F5B44" w14:textId="35CB7BE0" w:rsidR="00A93C53" w:rsidRPr="00270B45" w:rsidRDefault="00A93C53" w:rsidP="00A93C53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قناة الاستقبال</w:t>
                  </w:r>
                </w:p>
              </w:tc>
              <w:tc>
                <w:tcPr>
                  <w:tcW w:w="1309" w:type="dxa"/>
                  <w:shd w:val="clear" w:color="auto" w:fill="F7CAAC" w:themeFill="accent2" w:themeFillTint="66"/>
                  <w:vAlign w:val="center"/>
                </w:tcPr>
                <w:p w14:paraId="4ACB3675" w14:textId="5A5C1CFC" w:rsidR="00A93C53" w:rsidRPr="00270B45" w:rsidRDefault="00A93C53" w:rsidP="00A93C53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لتصنيف (اقتراح أو شكوى)</w:t>
                  </w:r>
                </w:p>
              </w:tc>
            </w:tr>
            <w:tr w:rsidR="00A93C53" w:rsidRPr="00270B45" w14:paraId="33D6F7E1" w14:textId="77777777" w:rsidTr="00A93C53">
              <w:trPr>
                <w:trHeight w:val="674"/>
                <w:jc w:val="center"/>
              </w:trPr>
              <w:tc>
                <w:tcPr>
                  <w:tcW w:w="1474" w:type="dxa"/>
                  <w:shd w:val="clear" w:color="auto" w:fill="F7CAAC" w:themeFill="accent2" w:themeFillTint="66"/>
                  <w:vAlign w:val="center"/>
                </w:tcPr>
                <w:p w14:paraId="001E3889" w14:textId="2CC118ED" w:rsidR="00A93C53" w:rsidRPr="00270B45" w:rsidRDefault="00A93C53" w:rsidP="00A93C53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فئة الاقتراح/الشكوى</w:t>
                  </w:r>
                </w:p>
              </w:tc>
              <w:tc>
                <w:tcPr>
                  <w:tcW w:w="1350" w:type="dxa"/>
                  <w:shd w:val="clear" w:color="auto" w:fill="F7CAAC" w:themeFill="accent2" w:themeFillTint="66"/>
                  <w:vAlign w:val="center"/>
                </w:tcPr>
                <w:p w14:paraId="226B9366" w14:textId="06E61112" w:rsidR="00A93C53" w:rsidRPr="00270B45" w:rsidRDefault="00A93C53" w:rsidP="00A93C53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حالة الرد</w:t>
                  </w:r>
                </w:p>
              </w:tc>
              <w:tc>
                <w:tcPr>
                  <w:tcW w:w="1132" w:type="dxa"/>
                  <w:shd w:val="clear" w:color="auto" w:fill="F7CAAC" w:themeFill="accent2" w:themeFillTint="66"/>
                  <w:vAlign w:val="center"/>
                </w:tcPr>
                <w:p w14:paraId="1402694E" w14:textId="721AD31C" w:rsidR="00A93C53" w:rsidRPr="00270B45" w:rsidRDefault="00A93C53" w:rsidP="00A93C53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حالة تبليغ الرد</w:t>
                  </w:r>
                </w:p>
              </w:tc>
              <w:tc>
                <w:tcPr>
                  <w:tcW w:w="1208" w:type="dxa"/>
                  <w:shd w:val="clear" w:color="auto" w:fill="F7CAAC" w:themeFill="accent2" w:themeFillTint="66"/>
                  <w:vAlign w:val="center"/>
                </w:tcPr>
                <w:p w14:paraId="3B8E8E82" w14:textId="0A21D7BB" w:rsidR="00A93C53" w:rsidRPr="00270B45" w:rsidRDefault="00A93C53" w:rsidP="00A93C53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لتغذية الراجعة</w:t>
                  </w:r>
                </w:p>
              </w:tc>
              <w:tc>
                <w:tcPr>
                  <w:tcW w:w="1309" w:type="dxa"/>
                  <w:shd w:val="clear" w:color="auto" w:fill="F7CAAC" w:themeFill="accent2" w:themeFillTint="66"/>
                  <w:vAlign w:val="center"/>
                </w:tcPr>
                <w:p w14:paraId="66FDDB67" w14:textId="4F5DCC77" w:rsidR="00A93C53" w:rsidRPr="00270B45" w:rsidRDefault="00A93C53" w:rsidP="00A93C53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تاريخ تسجيل محدد</w:t>
                  </w:r>
                </w:p>
              </w:tc>
            </w:tr>
            <w:tr w:rsidR="00A93C53" w:rsidRPr="00270B45" w14:paraId="220567BF" w14:textId="77777777" w:rsidTr="00A93C53">
              <w:trPr>
                <w:gridAfter w:val="3"/>
                <w:wAfter w:w="3649" w:type="dxa"/>
                <w:trHeight w:val="260"/>
                <w:jc w:val="center"/>
              </w:trPr>
              <w:tc>
                <w:tcPr>
                  <w:tcW w:w="1474" w:type="dxa"/>
                  <w:shd w:val="clear" w:color="auto" w:fill="F7CAAC" w:themeFill="accent2" w:themeFillTint="66"/>
                  <w:vAlign w:val="center"/>
                </w:tcPr>
                <w:p w14:paraId="58F03712" w14:textId="0C272AB2" w:rsidR="00A93C53" w:rsidRPr="00270B45" w:rsidRDefault="00A93C53" w:rsidP="00A93C53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من تاريخ تسجيل</w:t>
                  </w:r>
                </w:p>
              </w:tc>
              <w:tc>
                <w:tcPr>
                  <w:tcW w:w="1350" w:type="dxa"/>
                  <w:shd w:val="clear" w:color="auto" w:fill="F7CAAC" w:themeFill="accent2" w:themeFillTint="66"/>
                  <w:vAlign w:val="center"/>
                </w:tcPr>
                <w:p w14:paraId="127DA08F" w14:textId="559DA356" w:rsidR="00A93C53" w:rsidRPr="00270B45" w:rsidRDefault="00A93C53" w:rsidP="00A93C53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إلى تاريخ تسجيل</w:t>
                  </w:r>
                </w:p>
              </w:tc>
            </w:tr>
          </w:tbl>
          <w:p w14:paraId="58ED1565" w14:textId="56EDF282" w:rsidR="00A93C53" w:rsidRPr="00270B45" w:rsidRDefault="00A93C53" w:rsidP="00A93C53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فيما يلي النصوص المطلوبة تعديلها</w:t>
            </w:r>
            <w:r w:rsidR="00B24A35"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 xml:space="preserve"> في الواجهة</w:t>
            </w: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: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322"/>
              <w:gridCol w:w="2958"/>
              <w:gridCol w:w="2960"/>
              <w:gridCol w:w="823"/>
            </w:tblGrid>
            <w:tr w:rsidR="00A93C53" w:rsidRPr="00270B45" w14:paraId="6794C79E" w14:textId="77777777" w:rsidTr="00856A0B">
              <w:tc>
                <w:tcPr>
                  <w:tcW w:w="0" w:type="auto"/>
                  <w:shd w:val="clear" w:color="auto" w:fill="F7CAAC" w:themeFill="accent2" w:themeFillTint="66"/>
                </w:tcPr>
                <w:p w14:paraId="1A5AA39A" w14:textId="77777777" w:rsidR="00A93C53" w:rsidRPr="00270B45" w:rsidRDefault="00A93C53" w:rsidP="00A93C53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#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2243119B" w14:textId="77777777" w:rsidR="00A93C53" w:rsidRPr="00270B45" w:rsidRDefault="00A93C53" w:rsidP="00A93C53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020725CE" w14:textId="77777777" w:rsidR="00A93C53" w:rsidRPr="00270B45" w:rsidRDefault="00A93C53" w:rsidP="00A93C53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6741EFAE" w14:textId="77777777" w:rsidR="00A93C53" w:rsidRPr="00270B45" w:rsidRDefault="00A93C53" w:rsidP="00A93C53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A93C53" w:rsidRPr="00270B45" w14:paraId="582BF8DF" w14:textId="77777777" w:rsidTr="00856A0B">
              <w:trPr>
                <w:trHeight w:val="395"/>
              </w:trPr>
              <w:tc>
                <w:tcPr>
                  <w:tcW w:w="0" w:type="auto"/>
                  <w:shd w:val="clear" w:color="auto" w:fill="auto"/>
                  <w:vAlign w:val="center"/>
                </w:tcPr>
                <w:p w14:paraId="51BAEE56" w14:textId="62782906" w:rsidR="00A93C53" w:rsidRPr="00270B45" w:rsidRDefault="00A93C53" w:rsidP="00A93C53">
                  <w:pPr>
                    <w:pStyle w:val="ListParagraph"/>
                    <w:numPr>
                      <w:ilvl w:val="0"/>
                      <w:numId w:val="13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0B562F57" w14:textId="7F0B58CF" w:rsidR="00A93C53" w:rsidRPr="00270B45" w:rsidRDefault="00A93C53" w:rsidP="00A93C53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الاقتراحات والشكاوى التي تقدم بها (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lang w:bidi="ar-EG"/>
                    </w:rPr>
                    <w:t>X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)</w:t>
                  </w: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0462C4C5" w14:textId="25EB5C65" w:rsidR="00A93C53" w:rsidRPr="00270B45" w:rsidRDefault="00A93C53" w:rsidP="00A93C53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 xml:space="preserve">الاقتراحات والشكاوى التي تقدم بها 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highlight w:val="yellow"/>
                      <w:rtl/>
                      <w:lang w:bidi="ar-EG"/>
                    </w:rPr>
                    <w:t>المستفيد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lang w:bidi="ar-EG"/>
                    </w:rPr>
                    <w:t xml:space="preserve"> 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(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lang w:bidi="ar-EG"/>
                    </w:rPr>
                    <w:t>X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)</w:t>
                  </w:r>
                </w:p>
              </w:tc>
              <w:tc>
                <w:tcPr>
                  <w:tcW w:w="0" w:type="auto"/>
                  <w:vAlign w:val="center"/>
                </w:tcPr>
                <w:p w14:paraId="5C237AD4" w14:textId="77777777" w:rsidR="00A93C53" w:rsidRPr="00270B45" w:rsidRDefault="00A93C53" w:rsidP="00A93C53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  <w:t>-</w:t>
                  </w:r>
                </w:p>
              </w:tc>
            </w:tr>
            <w:tr w:rsidR="002E3764" w:rsidRPr="00270B45" w14:paraId="1A30E76E" w14:textId="77777777" w:rsidTr="00856A0B">
              <w:trPr>
                <w:trHeight w:val="395"/>
              </w:trPr>
              <w:tc>
                <w:tcPr>
                  <w:tcW w:w="0" w:type="auto"/>
                  <w:shd w:val="clear" w:color="auto" w:fill="auto"/>
                  <w:vAlign w:val="center"/>
                </w:tcPr>
                <w:p w14:paraId="60FF9DE4" w14:textId="77777777" w:rsidR="002E3764" w:rsidRPr="00270B45" w:rsidRDefault="002E3764" w:rsidP="002E3764">
                  <w:pPr>
                    <w:pStyle w:val="ListParagraph"/>
                    <w:numPr>
                      <w:ilvl w:val="0"/>
                      <w:numId w:val="13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4959135D" w14:textId="465E8EF4" w:rsidR="002E3764" w:rsidRPr="00270B45" w:rsidRDefault="002E3764" w:rsidP="002E3764">
                  <w:pPr>
                    <w:bidi/>
                    <w:jc w:val="both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هذه الواجهة مخصصة للتحكم في إدارة الاقتراحات والشكاوى المسجلة في النظام باسم المواطن</w:t>
                  </w: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7948A0F6" w14:textId="79D7A77B" w:rsidR="002E3764" w:rsidRPr="00270B45" w:rsidRDefault="002E3764" w:rsidP="002E3764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 xml:space="preserve">هذه الواجهة مخصصة للتحكم في إدارة الاقتراحات والشكاوى المسجلة في النظام باسم 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highlight w:val="yellow"/>
                      <w:rtl/>
                      <w:lang w:bidi="ar-EG"/>
                    </w:rPr>
                    <w:t>المستفيد</w:t>
                  </w:r>
                </w:p>
              </w:tc>
              <w:tc>
                <w:tcPr>
                  <w:tcW w:w="0" w:type="auto"/>
                  <w:vAlign w:val="center"/>
                </w:tcPr>
                <w:p w14:paraId="7253F6D3" w14:textId="6CCC1F6E" w:rsidR="002E3764" w:rsidRPr="00270B45" w:rsidRDefault="002E3764" w:rsidP="002E3764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  <w:t>-</w:t>
                  </w:r>
                </w:p>
              </w:tc>
            </w:tr>
          </w:tbl>
          <w:p w14:paraId="439E3555" w14:textId="3C908307" w:rsidR="00A93C53" w:rsidRPr="00270B45" w:rsidRDefault="00A93C53" w:rsidP="00A93C53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</w:tr>
      <w:tr w:rsidR="00B24A35" w:rsidRPr="00270B45" w14:paraId="04F2BF09" w14:textId="2770D7B8" w:rsidTr="00856A0B">
        <w:trPr>
          <w:trHeight w:val="3410"/>
        </w:trPr>
        <w:tc>
          <w:tcPr>
            <w:tcW w:w="607" w:type="dxa"/>
            <w:vMerge/>
            <w:hideMark/>
          </w:tcPr>
          <w:p w14:paraId="19310DEC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09EFD7C7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hideMark/>
          </w:tcPr>
          <w:p w14:paraId="513593E1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دارة غير مستفيدي المشاريع</w:t>
            </w:r>
          </w:p>
        </w:tc>
        <w:tc>
          <w:tcPr>
            <w:tcW w:w="3164" w:type="dxa"/>
            <w:noWrap/>
            <w:hideMark/>
          </w:tcPr>
          <w:p w14:paraId="0F770D7C" w14:textId="59308E88" w:rsidR="00B24A35" w:rsidRPr="00270B45" w:rsidRDefault="00B24A35" w:rsidP="00B24A35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انشاء واجهة جديدة لمتابعة مقدمي الاقتراحات والشكاوى من غير المستفيدين بما يشمل إضافة خاصية البحث المتقدم واستخراج البيانات على شكل ملف "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  <w:t>Excel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 "وإظهار محتويات الجدول عند الفرز عليها وتصميمها بالشكل المناسب.</w:t>
            </w:r>
          </w:p>
        </w:tc>
        <w:tc>
          <w:tcPr>
            <w:tcW w:w="1530" w:type="dxa"/>
          </w:tcPr>
          <w:p w14:paraId="165EC8AE" w14:textId="2664C55B" w:rsidR="00B24A35" w:rsidRPr="00270B45" w:rsidRDefault="00B24A35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641FCC41" w14:textId="32EBD5FF" w:rsidR="00B24A35" w:rsidRPr="00270B45" w:rsidRDefault="00B24A35" w:rsidP="00B24A3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جعل جميع خلايا الفرز على سطر واحد.</w:t>
            </w:r>
          </w:p>
          <w:p w14:paraId="0EE7CA61" w14:textId="77777777" w:rsidR="007112AB" w:rsidRPr="00270B45" w:rsidRDefault="007112AB" w:rsidP="007112AB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زالة عمود فئة مقدم الاقتراح/ الشكوى لا يوجد له داعي ولكن يبقي في ملف الاكسل المصدر من الواجهة</w:t>
            </w:r>
          </w:p>
          <w:p w14:paraId="46DA7A51" w14:textId="43F1FF6C" w:rsidR="009A4366" w:rsidRDefault="009A4366" w:rsidP="007112AB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>إضافة في العمود الأول على ملف الاكسل الذي يتم تصديره (الرقم المرجعي)، و</w:t>
            </w:r>
            <w:r w:rsidR="00856A0B" w:rsidRPr="00856A0B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فيما يلي النصوص المطلوبة تعديلها في </w:t>
            </w:r>
            <w:r w:rsidR="00856A0B"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>ملف الاكسل</w:t>
            </w:r>
            <w:r w:rsidR="00856A0B" w:rsidRPr="00856A0B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:</w:t>
            </w:r>
          </w:p>
          <w:tbl>
            <w:tblPr>
              <w:tblStyle w:val="TableGrid"/>
              <w:bidiVisual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22"/>
              <w:gridCol w:w="1570"/>
              <w:gridCol w:w="3004"/>
              <w:gridCol w:w="823"/>
            </w:tblGrid>
            <w:tr w:rsidR="009A4366" w:rsidRPr="00270B45" w14:paraId="65A43791" w14:textId="77777777" w:rsidTr="00856A0B">
              <w:trPr>
                <w:jc w:val="center"/>
              </w:trPr>
              <w:tc>
                <w:tcPr>
                  <w:tcW w:w="0" w:type="auto"/>
                  <w:shd w:val="clear" w:color="auto" w:fill="F7CAAC" w:themeFill="accent2" w:themeFillTint="66"/>
                </w:tcPr>
                <w:p w14:paraId="47B146A7" w14:textId="77777777" w:rsidR="009A4366" w:rsidRPr="00270B45" w:rsidRDefault="009A4366" w:rsidP="009A4366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#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76F04404" w14:textId="77777777" w:rsidR="009A4366" w:rsidRPr="00270B45" w:rsidRDefault="009A4366" w:rsidP="009A4366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7A6E3500" w14:textId="77777777" w:rsidR="009A4366" w:rsidRPr="00270B45" w:rsidRDefault="009A4366" w:rsidP="009A4366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70F44266" w14:textId="77777777" w:rsidR="009A4366" w:rsidRPr="00270B45" w:rsidRDefault="009A4366" w:rsidP="009A4366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9A4366" w:rsidRPr="00270B45" w14:paraId="78FEC311" w14:textId="77777777" w:rsidTr="00856A0B">
              <w:trPr>
                <w:jc w:val="center"/>
              </w:trPr>
              <w:tc>
                <w:tcPr>
                  <w:tcW w:w="0" w:type="auto"/>
                  <w:shd w:val="clear" w:color="auto" w:fill="auto"/>
                  <w:vAlign w:val="center"/>
                </w:tcPr>
                <w:p w14:paraId="67F4A0E5" w14:textId="2CFC5720" w:rsidR="009A4366" w:rsidRPr="00856A0B" w:rsidRDefault="009A4366" w:rsidP="00856A0B">
                  <w:pPr>
                    <w:pStyle w:val="ListParagraph"/>
                    <w:numPr>
                      <w:ilvl w:val="0"/>
                      <w:numId w:val="24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2ECD6E9F" w14:textId="77777777" w:rsidR="009A4366" w:rsidRPr="00270B45" w:rsidRDefault="009A4366" w:rsidP="009A4366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عدد الاقتراحات</w:t>
                  </w: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1A19A627" w14:textId="1A0FE588" w:rsidR="009A4366" w:rsidRPr="00270B45" w:rsidRDefault="009A4366" w:rsidP="009A4366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 xml:space="preserve">عدد الاقتراحات التي تقدم بها </w:t>
                  </w:r>
                  <w:r w:rsidR="00856A0B">
                    <w:rPr>
                      <w:rFonts w:ascii="Simplified Arabic" w:hAnsi="Simplified Arabic" w:cs="Simplified Arabic" w:hint="cs"/>
                      <w:sz w:val="21"/>
                      <w:szCs w:val="21"/>
                      <w:rtl/>
                    </w:rPr>
                    <w:t xml:space="preserve">غير 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المستفيد</w:t>
                  </w:r>
                </w:p>
              </w:tc>
              <w:tc>
                <w:tcPr>
                  <w:tcW w:w="0" w:type="auto"/>
                  <w:vAlign w:val="center"/>
                </w:tcPr>
                <w:p w14:paraId="6507D838" w14:textId="77777777" w:rsidR="009A4366" w:rsidRPr="00270B45" w:rsidRDefault="009A4366" w:rsidP="009A4366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  <w:t>-</w:t>
                  </w:r>
                </w:p>
              </w:tc>
            </w:tr>
            <w:tr w:rsidR="009A4366" w:rsidRPr="00270B45" w14:paraId="5D34B6D4" w14:textId="77777777" w:rsidTr="00856A0B">
              <w:trPr>
                <w:jc w:val="center"/>
              </w:trPr>
              <w:tc>
                <w:tcPr>
                  <w:tcW w:w="0" w:type="auto"/>
                  <w:shd w:val="clear" w:color="auto" w:fill="auto"/>
                  <w:vAlign w:val="center"/>
                </w:tcPr>
                <w:p w14:paraId="608E6480" w14:textId="469FF930" w:rsidR="009A4366" w:rsidRPr="00856A0B" w:rsidRDefault="009A4366" w:rsidP="00856A0B">
                  <w:pPr>
                    <w:pStyle w:val="ListParagraph"/>
                    <w:numPr>
                      <w:ilvl w:val="0"/>
                      <w:numId w:val="24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51B2701F" w14:textId="77777777" w:rsidR="009A4366" w:rsidRPr="00270B45" w:rsidRDefault="009A4366" w:rsidP="009A4366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عدد الشكاوى</w:t>
                  </w: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45842523" w14:textId="1B5973A9" w:rsidR="009A4366" w:rsidRPr="00270B45" w:rsidRDefault="009A4366" w:rsidP="009A4366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عدد الشكاوى التي تقدم بها</w:t>
                  </w:r>
                  <w:r w:rsidR="00856A0B">
                    <w:rPr>
                      <w:rFonts w:ascii="Simplified Arabic" w:hAnsi="Simplified Arabic" w:cs="Simplified Arabic" w:hint="cs"/>
                      <w:sz w:val="21"/>
                      <w:szCs w:val="21"/>
                      <w:rtl/>
                    </w:rPr>
                    <w:t xml:space="preserve"> غير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 xml:space="preserve"> المستفيد</w:t>
                  </w:r>
                </w:p>
              </w:tc>
              <w:tc>
                <w:tcPr>
                  <w:tcW w:w="0" w:type="auto"/>
                  <w:vAlign w:val="center"/>
                </w:tcPr>
                <w:p w14:paraId="79917B50" w14:textId="77777777" w:rsidR="009A4366" w:rsidRPr="00270B45" w:rsidRDefault="009A4366" w:rsidP="009A4366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-</w:t>
                  </w:r>
                </w:p>
              </w:tc>
            </w:tr>
          </w:tbl>
          <w:p w14:paraId="373D501C" w14:textId="77777777" w:rsidR="009A4366" w:rsidRPr="009A4366" w:rsidRDefault="009A4366" w:rsidP="009A4366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  <w:p w14:paraId="4C45B1CD" w14:textId="40DF0548" w:rsidR="00B24A35" w:rsidRPr="00270B45" w:rsidRDefault="00B24A35" w:rsidP="009A4366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عدم ظهور خاصة حذف المستفيد في التفاصيل ذات العلاقة التفاصيل ذات العلاقة بالمستفيد.</w:t>
            </w:r>
          </w:p>
          <w:p w14:paraId="28C2D293" w14:textId="77777777" w:rsidR="00B24A35" w:rsidRPr="00270B45" w:rsidRDefault="00B24A35" w:rsidP="00B24A35">
            <w:pPr>
              <w:pStyle w:val="ListParagraph"/>
              <w:bidi/>
              <w:ind w:left="243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u w:val="single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عليه تصبح التفاصيل ذات العلاقة بالحساب كما يلي:</w:t>
            </w:r>
          </w:p>
          <w:tbl>
            <w:tblPr>
              <w:tblStyle w:val="TableGrid"/>
              <w:bidiVisual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483"/>
              <w:gridCol w:w="1386"/>
            </w:tblGrid>
            <w:tr w:rsidR="00B24A35" w:rsidRPr="00270B45" w14:paraId="27A1A147" w14:textId="77777777" w:rsidTr="00B24A35">
              <w:trPr>
                <w:jc w:val="center"/>
              </w:trPr>
              <w:tc>
                <w:tcPr>
                  <w:tcW w:w="0" w:type="auto"/>
                  <w:gridSpan w:val="2"/>
                  <w:shd w:val="clear" w:color="auto" w:fill="F7CAAC" w:themeFill="accent2" w:themeFillTint="66"/>
                </w:tcPr>
                <w:p w14:paraId="551527B8" w14:textId="6A3B8D09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lastRenderedPageBreak/>
                    <w:t>التفاصيل ذات العلاقة بغير المستفيد</w:t>
                  </w:r>
                </w:p>
              </w:tc>
            </w:tr>
            <w:tr w:rsidR="00B24A35" w:rsidRPr="00270B45" w14:paraId="3A3B040C" w14:textId="77777777" w:rsidTr="00B24A35">
              <w:trPr>
                <w:jc w:val="center"/>
              </w:trPr>
              <w:tc>
                <w:tcPr>
                  <w:tcW w:w="0" w:type="auto"/>
                  <w:shd w:val="clear" w:color="auto" w:fill="0070C0"/>
                  <w:vAlign w:val="center"/>
                </w:tcPr>
                <w:p w14:paraId="7EB4D5B0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noProof/>
                      <w:sz w:val="21"/>
                      <w:szCs w:val="21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FFFFFF" w:themeColor="background1"/>
                      <w:sz w:val="21"/>
                      <w:szCs w:val="21"/>
                      <w:rtl/>
                      <w:lang w:bidi="ar-EG"/>
                    </w:rPr>
                    <w:t>الاقتراحات/الشكاوى</w:t>
                  </w:r>
                </w:p>
              </w:tc>
              <w:tc>
                <w:tcPr>
                  <w:tcW w:w="0" w:type="auto"/>
                </w:tcPr>
                <w:p w14:paraId="7A76CA47" w14:textId="77777777" w:rsidR="00B24A35" w:rsidRPr="00270B45" w:rsidRDefault="00B24A35" w:rsidP="00B24A35">
                  <w:pPr>
                    <w:bidi/>
                    <w:jc w:val="right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noProof/>
                      <w:sz w:val="21"/>
                      <w:szCs w:val="21"/>
                    </w:rPr>
                    <w:drawing>
                      <wp:inline distT="0" distB="0" distL="0" distR="0" wp14:anchorId="05171CC0" wp14:editId="62B6A3CD">
                        <wp:extent cx="736270" cy="307975"/>
                        <wp:effectExtent l="0" t="0" r="6985" b="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 rotWithShape="1">
                                <a:blip r:embed="rId5"/>
                                <a:srcRect t="1" r="57005" b="7508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737155" cy="308345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3A7AE030" w14:textId="77777777" w:rsidR="007112AB" w:rsidRPr="00270B45" w:rsidRDefault="007112AB" w:rsidP="007112AB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rtl/>
                <w:lang w:bidi="ar-EG"/>
              </w:rPr>
              <w:t>تعديلات ضمن تبويب الاقتراحات والشكاوى:</w:t>
            </w:r>
          </w:p>
          <w:p w14:paraId="16F77159" w14:textId="77777777" w:rsidR="007112AB" w:rsidRPr="00270B45" w:rsidRDefault="007112AB" w:rsidP="007112AB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تعديل محتوى خانة الفرز على حالة الرد لتصبح (تم الرد، قيد الدراسة)</w:t>
            </w:r>
          </w:p>
          <w:p w14:paraId="2DC429FE" w14:textId="77777777" w:rsidR="007112AB" w:rsidRPr="00270B45" w:rsidRDefault="007112AB" w:rsidP="007112AB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ضافة حالة للمشروع (مستمر/منتهي) على خلايا الفرز.</w:t>
            </w:r>
          </w:p>
          <w:p w14:paraId="598BB3C3" w14:textId="77777777" w:rsidR="007112AB" w:rsidRPr="00270B45" w:rsidRDefault="007112AB" w:rsidP="007112AB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ضافة حالة تبليغ الرد (تم التبليغ، قيد التبليغ، لم يتم التبليغ) على خلايا الفرز</w:t>
            </w:r>
          </w:p>
          <w:p w14:paraId="5F7C2C69" w14:textId="77777777" w:rsidR="007112AB" w:rsidRPr="00270B45" w:rsidRDefault="007112AB" w:rsidP="007112AB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وعليه تصبح خلايا الفرز تقتصر على ما يلي فقط: </w:t>
            </w:r>
          </w:p>
          <w:tbl>
            <w:tblPr>
              <w:tblStyle w:val="TableGrid"/>
              <w:bidiVisual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474"/>
              <w:gridCol w:w="1350"/>
              <w:gridCol w:w="1132"/>
              <w:gridCol w:w="1208"/>
              <w:gridCol w:w="1309"/>
            </w:tblGrid>
            <w:tr w:rsidR="007112AB" w:rsidRPr="00270B45" w14:paraId="057890DB" w14:textId="77777777" w:rsidTr="00CA7EE5">
              <w:trPr>
                <w:trHeight w:val="656"/>
                <w:jc w:val="center"/>
              </w:trPr>
              <w:tc>
                <w:tcPr>
                  <w:tcW w:w="1474" w:type="dxa"/>
                  <w:shd w:val="clear" w:color="auto" w:fill="F7CAAC" w:themeFill="accent2" w:themeFillTint="66"/>
                  <w:vAlign w:val="center"/>
                </w:tcPr>
                <w:p w14:paraId="39C0998D" w14:textId="77777777" w:rsidR="007112AB" w:rsidRPr="00270B45" w:rsidRDefault="007112AB" w:rsidP="007112AB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لرقم المرجعي</w:t>
                  </w:r>
                </w:p>
              </w:tc>
              <w:tc>
                <w:tcPr>
                  <w:tcW w:w="1350" w:type="dxa"/>
                  <w:shd w:val="clear" w:color="auto" w:fill="F7CAAC" w:themeFill="accent2" w:themeFillTint="66"/>
                  <w:vAlign w:val="center"/>
                </w:tcPr>
                <w:p w14:paraId="2CCF9529" w14:textId="77777777" w:rsidR="007112AB" w:rsidRPr="00270B45" w:rsidRDefault="007112AB" w:rsidP="007112AB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سم المشروع</w:t>
                  </w:r>
                </w:p>
              </w:tc>
              <w:tc>
                <w:tcPr>
                  <w:tcW w:w="1132" w:type="dxa"/>
                  <w:shd w:val="clear" w:color="auto" w:fill="F7CAAC" w:themeFill="accent2" w:themeFillTint="66"/>
                  <w:vAlign w:val="center"/>
                </w:tcPr>
                <w:p w14:paraId="3299FEB1" w14:textId="77777777" w:rsidR="007112AB" w:rsidRPr="00270B45" w:rsidRDefault="007112AB" w:rsidP="007112AB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حالة المشروع</w:t>
                  </w:r>
                </w:p>
              </w:tc>
              <w:tc>
                <w:tcPr>
                  <w:tcW w:w="1208" w:type="dxa"/>
                  <w:shd w:val="clear" w:color="auto" w:fill="F7CAAC" w:themeFill="accent2" w:themeFillTint="66"/>
                  <w:vAlign w:val="center"/>
                </w:tcPr>
                <w:p w14:paraId="58CC9A00" w14:textId="77777777" w:rsidR="007112AB" w:rsidRPr="00270B45" w:rsidRDefault="007112AB" w:rsidP="007112AB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قناة الاستقبال</w:t>
                  </w:r>
                </w:p>
              </w:tc>
              <w:tc>
                <w:tcPr>
                  <w:tcW w:w="1309" w:type="dxa"/>
                  <w:shd w:val="clear" w:color="auto" w:fill="F7CAAC" w:themeFill="accent2" w:themeFillTint="66"/>
                  <w:vAlign w:val="center"/>
                </w:tcPr>
                <w:p w14:paraId="3C3CD9B4" w14:textId="77777777" w:rsidR="007112AB" w:rsidRPr="00270B45" w:rsidRDefault="007112AB" w:rsidP="007112AB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لتصنيف (اقتراح أو شكوى)</w:t>
                  </w:r>
                </w:p>
              </w:tc>
            </w:tr>
            <w:tr w:rsidR="007112AB" w:rsidRPr="00270B45" w14:paraId="183AEFEA" w14:textId="77777777" w:rsidTr="00CA7EE5">
              <w:trPr>
                <w:trHeight w:val="674"/>
                <w:jc w:val="center"/>
              </w:trPr>
              <w:tc>
                <w:tcPr>
                  <w:tcW w:w="1474" w:type="dxa"/>
                  <w:shd w:val="clear" w:color="auto" w:fill="F7CAAC" w:themeFill="accent2" w:themeFillTint="66"/>
                  <w:vAlign w:val="center"/>
                </w:tcPr>
                <w:p w14:paraId="7D59D974" w14:textId="77777777" w:rsidR="007112AB" w:rsidRPr="00270B45" w:rsidRDefault="007112AB" w:rsidP="007112AB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فئة الاقتراح/الشكوى</w:t>
                  </w:r>
                </w:p>
              </w:tc>
              <w:tc>
                <w:tcPr>
                  <w:tcW w:w="1350" w:type="dxa"/>
                  <w:shd w:val="clear" w:color="auto" w:fill="F7CAAC" w:themeFill="accent2" w:themeFillTint="66"/>
                  <w:vAlign w:val="center"/>
                </w:tcPr>
                <w:p w14:paraId="7AF8244F" w14:textId="77777777" w:rsidR="007112AB" w:rsidRPr="00270B45" w:rsidRDefault="007112AB" w:rsidP="007112AB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حالة الرد</w:t>
                  </w:r>
                </w:p>
              </w:tc>
              <w:tc>
                <w:tcPr>
                  <w:tcW w:w="1132" w:type="dxa"/>
                  <w:shd w:val="clear" w:color="auto" w:fill="F7CAAC" w:themeFill="accent2" w:themeFillTint="66"/>
                  <w:vAlign w:val="center"/>
                </w:tcPr>
                <w:p w14:paraId="1C95DD91" w14:textId="77777777" w:rsidR="007112AB" w:rsidRPr="00270B45" w:rsidRDefault="007112AB" w:rsidP="007112AB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حالة تبليغ الرد</w:t>
                  </w:r>
                </w:p>
              </w:tc>
              <w:tc>
                <w:tcPr>
                  <w:tcW w:w="1208" w:type="dxa"/>
                  <w:shd w:val="clear" w:color="auto" w:fill="F7CAAC" w:themeFill="accent2" w:themeFillTint="66"/>
                  <w:vAlign w:val="center"/>
                </w:tcPr>
                <w:p w14:paraId="3C61C8AF" w14:textId="77777777" w:rsidR="007112AB" w:rsidRPr="00270B45" w:rsidRDefault="007112AB" w:rsidP="007112AB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لتغذية الراجعة</w:t>
                  </w:r>
                </w:p>
              </w:tc>
              <w:tc>
                <w:tcPr>
                  <w:tcW w:w="1309" w:type="dxa"/>
                  <w:shd w:val="clear" w:color="auto" w:fill="F7CAAC" w:themeFill="accent2" w:themeFillTint="66"/>
                  <w:vAlign w:val="center"/>
                </w:tcPr>
                <w:p w14:paraId="0E5CC695" w14:textId="77777777" w:rsidR="007112AB" w:rsidRPr="00270B45" w:rsidRDefault="007112AB" w:rsidP="007112AB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تاريخ تسجيل محدد</w:t>
                  </w:r>
                </w:p>
              </w:tc>
            </w:tr>
            <w:tr w:rsidR="007112AB" w:rsidRPr="00270B45" w14:paraId="174E5038" w14:textId="77777777" w:rsidTr="00CA7EE5">
              <w:trPr>
                <w:gridAfter w:val="3"/>
                <w:wAfter w:w="3649" w:type="dxa"/>
                <w:trHeight w:val="260"/>
                <w:jc w:val="center"/>
              </w:trPr>
              <w:tc>
                <w:tcPr>
                  <w:tcW w:w="1474" w:type="dxa"/>
                  <w:shd w:val="clear" w:color="auto" w:fill="F7CAAC" w:themeFill="accent2" w:themeFillTint="66"/>
                  <w:vAlign w:val="center"/>
                </w:tcPr>
                <w:p w14:paraId="281296D0" w14:textId="77777777" w:rsidR="007112AB" w:rsidRPr="00270B45" w:rsidRDefault="007112AB" w:rsidP="007112AB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من تاريخ تسجيل</w:t>
                  </w:r>
                </w:p>
              </w:tc>
              <w:tc>
                <w:tcPr>
                  <w:tcW w:w="1350" w:type="dxa"/>
                  <w:shd w:val="clear" w:color="auto" w:fill="F7CAAC" w:themeFill="accent2" w:themeFillTint="66"/>
                  <w:vAlign w:val="center"/>
                </w:tcPr>
                <w:p w14:paraId="6C3062E1" w14:textId="77777777" w:rsidR="007112AB" w:rsidRPr="00270B45" w:rsidRDefault="007112AB" w:rsidP="007112AB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إلى تاريخ تسجيل</w:t>
                  </w:r>
                </w:p>
              </w:tc>
            </w:tr>
          </w:tbl>
          <w:p w14:paraId="2F1AC14B" w14:textId="58AE69E3" w:rsidR="002E3764" w:rsidRPr="00270B45" w:rsidRDefault="002E3764" w:rsidP="009A4366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فيما يلي النصوص المطلوبة تعديلها في الواجهة:</w:t>
            </w:r>
          </w:p>
          <w:tbl>
            <w:tblPr>
              <w:tblStyle w:val="TableGrid"/>
              <w:bidiVisual/>
              <w:tblW w:w="6794" w:type="dxa"/>
              <w:tblLook w:val="04A0" w:firstRow="1" w:lastRow="0" w:firstColumn="1" w:lastColumn="0" w:noHBand="0" w:noVBand="1"/>
            </w:tblPr>
            <w:tblGrid>
              <w:gridCol w:w="422"/>
              <w:gridCol w:w="2070"/>
              <w:gridCol w:w="2250"/>
              <w:gridCol w:w="2052"/>
            </w:tblGrid>
            <w:tr w:rsidR="008244A3" w:rsidRPr="00270B45" w14:paraId="78B7439F" w14:textId="77777777" w:rsidTr="007112AB">
              <w:trPr>
                <w:trHeight w:val="125"/>
              </w:trPr>
              <w:tc>
                <w:tcPr>
                  <w:tcW w:w="422" w:type="dxa"/>
                  <w:shd w:val="clear" w:color="auto" w:fill="F7CAAC" w:themeFill="accent2" w:themeFillTint="66"/>
                </w:tcPr>
                <w:p w14:paraId="30761A59" w14:textId="77777777" w:rsidR="002E3764" w:rsidRPr="00270B45" w:rsidRDefault="002E3764" w:rsidP="002E3764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#</w:t>
                  </w:r>
                </w:p>
              </w:tc>
              <w:tc>
                <w:tcPr>
                  <w:tcW w:w="2070" w:type="dxa"/>
                  <w:shd w:val="clear" w:color="auto" w:fill="F7CAAC" w:themeFill="accent2" w:themeFillTint="66"/>
                </w:tcPr>
                <w:p w14:paraId="3DDD9E17" w14:textId="77777777" w:rsidR="002E3764" w:rsidRPr="00270B45" w:rsidRDefault="002E3764" w:rsidP="002E3764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2250" w:type="dxa"/>
                  <w:shd w:val="clear" w:color="auto" w:fill="F7CAAC" w:themeFill="accent2" w:themeFillTint="66"/>
                </w:tcPr>
                <w:p w14:paraId="7A069AB4" w14:textId="77777777" w:rsidR="002E3764" w:rsidRPr="00270B45" w:rsidRDefault="002E3764" w:rsidP="002E3764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2052" w:type="dxa"/>
                  <w:shd w:val="clear" w:color="auto" w:fill="F7CAAC" w:themeFill="accent2" w:themeFillTint="66"/>
                </w:tcPr>
                <w:p w14:paraId="6A69D257" w14:textId="77777777" w:rsidR="002E3764" w:rsidRPr="00270B45" w:rsidRDefault="002E3764" w:rsidP="002E3764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8244A3" w:rsidRPr="00270B45" w14:paraId="36A87BFF" w14:textId="77777777" w:rsidTr="008244A3">
              <w:trPr>
                <w:trHeight w:val="395"/>
              </w:trPr>
              <w:tc>
                <w:tcPr>
                  <w:tcW w:w="422" w:type="dxa"/>
                  <w:shd w:val="clear" w:color="auto" w:fill="auto"/>
                  <w:vAlign w:val="center"/>
                </w:tcPr>
                <w:p w14:paraId="29AA19CF" w14:textId="3D50E14D" w:rsidR="002E3764" w:rsidRPr="00270B45" w:rsidRDefault="002E3764" w:rsidP="008244A3">
                  <w:pPr>
                    <w:pStyle w:val="ListParagraph"/>
                    <w:numPr>
                      <w:ilvl w:val="0"/>
                      <w:numId w:val="22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070" w:type="dxa"/>
                  <w:shd w:val="clear" w:color="auto" w:fill="auto"/>
                  <w:vAlign w:val="center"/>
                </w:tcPr>
                <w:p w14:paraId="7DACD52A" w14:textId="439E3A95" w:rsidR="002E3764" w:rsidRPr="00270B45" w:rsidRDefault="002E3764" w:rsidP="002E3764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 xml:space="preserve">الاقتراحات/الشكاوى التي تقدم بها 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(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lang w:bidi="ar-EG"/>
                    </w:rPr>
                    <w:t>X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)</w:t>
                  </w:r>
                </w:p>
              </w:tc>
              <w:tc>
                <w:tcPr>
                  <w:tcW w:w="2250" w:type="dxa"/>
                  <w:shd w:val="clear" w:color="auto" w:fill="auto"/>
                  <w:vAlign w:val="center"/>
                </w:tcPr>
                <w:p w14:paraId="6A7AAA96" w14:textId="6A34AA6E" w:rsidR="002E3764" w:rsidRPr="00270B45" w:rsidRDefault="002E3764" w:rsidP="002E3764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 xml:space="preserve">الاقتراحات والشكاوى التي تقدم بها 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highlight w:val="yellow"/>
                      <w:rtl/>
                      <w:lang w:bidi="ar-EG"/>
                    </w:rPr>
                    <w:t>غير المستفيد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lang w:bidi="ar-EG"/>
                    </w:rPr>
                    <w:t xml:space="preserve"> 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(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lang w:bidi="ar-EG"/>
                    </w:rPr>
                    <w:t>X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)</w:t>
                  </w:r>
                </w:p>
              </w:tc>
              <w:tc>
                <w:tcPr>
                  <w:tcW w:w="2052" w:type="dxa"/>
                  <w:vAlign w:val="center"/>
                </w:tcPr>
                <w:p w14:paraId="7EEF1FEB" w14:textId="6CCCBA28" w:rsidR="002E3764" w:rsidRPr="00270B45" w:rsidRDefault="002E3764" w:rsidP="002E3764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 xml:space="preserve">تتواجد في بوابات الاقتراحات والشكاوى ضمن التفاصيل ذات العلاقة بغير المستفيد </w:t>
                  </w:r>
                </w:p>
              </w:tc>
            </w:tr>
            <w:tr w:rsidR="002E3764" w:rsidRPr="00270B45" w14:paraId="42599FD7" w14:textId="77777777" w:rsidTr="00520199">
              <w:trPr>
                <w:trHeight w:val="395"/>
              </w:trPr>
              <w:tc>
                <w:tcPr>
                  <w:tcW w:w="422" w:type="dxa"/>
                  <w:shd w:val="clear" w:color="auto" w:fill="auto"/>
                  <w:vAlign w:val="center"/>
                </w:tcPr>
                <w:p w14:paraId="09DF68C9" w14:textId="5C9E8BCD" w:rsidR="002E3764" w:rsidRPr="00270B45" w:rsidRDefault="002E3764" w:rsidP="008244A3">
                  <w:pPr>
                    <w:pStyle w:val="ListParagraph"/>
                    <w:numPr>
                      <w:ilvl w:val="0"/>
                      <w:numId w:val="22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070" w:type="dxa"/>
                  <w:shd w:val="clear" w:color="auto" w:fill="auto"/>
                  <w:vAlign w:val="center"/>
                </w:tcPr>
                <w:p w14:paraId="5AC3AF19" w14:textId="390A8263" w:rsidR="002E3764" w:rsidRPr="00270B45" w:rsidRDefault="002E3764" w:rsidP="002E3764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هذه الواجهة مخصصة للتحكم في إدارة الاقتراحات والشكاوى المسجلة في النظام باسم المواطن</w:t>
                  </w:r>
                </w:p>
              </w:tc>
              <w:tc>
                <w:tcPr>
                  <w:tcW w:w="2250" w:type="dxa"/>
                  <w:shd w:val="clear" w:color="auto" w:fill="auto"/>
                  <w:vAlign w:val="center"/>
                </w:tcPr>
                <w:p w14:paraId="2021483F" w14:textId="47AF30F4" w:rsidR="002E3764" w:rsidRPr="00270B45" w:rsidRDefault="002E3764" w:rsidP="002E3764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 xml:space="preserve">هذه الواجهة مخصصة للتحكم في إدارة الاقتراحات والشكاوى المسجلة في النظام باسم </w:t>
                  </w:r>
                  <w:r w:rsidR="008244A3"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 xml:space="preserve">غير 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highlight w:val="yellow"/>
                      <w:rtl/>
                      <w:lang w:bidi="ar-EG"/>
                    </w:rPr>
                    <w:t>المستفيد</w:t>
                  </w:r>
                </w:p>
              </w:tc>
              <w:tc>
                <w:tcPr>
                  <w:tcW w:w="2052" w:type="dxa"/>
                </w:tcPr>
                <w:p w14:paraId="37DD5D86" w14:textId="1A938852" w:rsidR="002E3764" w:rsidRPr="00270B45" w:rsidRDefault="002E3764" w:rsidP="00520199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-</w:t>
                  </w:r>
                </w:p>
              </w:tc>
            </w:tr>
          </w:tbl>
          <w:p w14:paraId="2F107F84" w14:textId="6E8D1FC8" w:rsidR="002E3764" w:rsidRPr="00270B45" w:rsidRDefault="002E3764" w:rsidP="002E3764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</w:p>
        </w:tc>
      </w:tr>
      <w:tr w:rsidR="00B24A35" w:rsidRPr="00270B45" w14:paraId="37FB6279" w14:textId="26F8C458" w:rsidTr="009A4366">
        <w:trPr>
          <w:trHeight w:val="85"/>
        </w:trPr>
        <w:tc>
          <w:tcPr>
            <w:tcW w:w="607" w:type="dxa"/>
            <w:vMerge/>
            <w:hideMark/>
          </w:tcPr>
          <w:p w14:paraId="6F97810D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223EC630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 w:val="restart"/>
            <w:hideMark/>
          </w:tcPr>
          <w:p w14:paraId="5D45D9A8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مستفيدين جدد</w:t>
            </w:r>
          </w:p>
        </w:tc>
        <w:tc>
          <w:tcPr>
            <w:tcW w:w="3164" w:type="dxa"/>
            <w:noWrap/>
            <w:hideMark/>
          </w:tcPr>
          <w:p w14:paraId="5BBBE10A" w14:textId="77777777" w:rsidR="00B24A35" w:rsidRPr="00270B45" w:rsidRDefault="00B24A35" w:rsidP="00B24A35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عادة تصميم الواجهة من حيث ترتيب شكلها ومضمونها بما يشمل تعديل صياغة بعض النصوص في الواجهة</w:t>
            </w:r>
          </w:p>
        </w:tc>
        <w:tc>
          <w:tcPr>
            <w:tcW w:w="1530" w:type="dxa"/>
          </w:tcPr>
          <w:p w14:paraId="0015352D" w14:textId="3E345E44" w:rsidR="00B24A35" w:rsidRPr="00270B45" w:rsidRDefault="00B24A35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مؤجل</w:t>
            </w:r>
          </w:p>
        </w:tc>
        <w:tc>
          <w:tcPr>
            <w:tcW w:w="7289" w:type="dxa"/>
          </w:tcPr>
          <w:p w14:paraId="30913232" w14:textId="0123EECD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تصميم الواجهة الداخلية من ناحية نوع، حجم، لون الخطوط والجداول والتصميم الداخلي للواجهة سيتم التوافق عليه بعد الانتهاء من كافة التعديلات.</w:t>
            </w:r>
          </w:p>
        </w:tc>
      </w:tr>
      <w:tr w:rsidR="00B24A35" w:rsidRPr="00270B45" w14:paraId="104AB7C6" w14:textId="4D3F73EB" w:rsidTr="009A4366">
        <w:trPr>
          <w:trHeight w:val="3950"/>
        </w:trPr>
        <w:tc>
          <w:tcPr>
            <w:tcW w:w="607" w:type="dxa"/>
            <w:vMerge/>
            <w:hideMark/>
          </w:tcPr>
          <w:p w14:paraId="41FD95DF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386B64A7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0B012FF1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4798D8CA" w14:textId="381C6155" w:rsidR="00B24A35" w:rsidRPr="00270B45" w:rsidRDefault="00B24A35" w:rsidP="00B24A35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خاصية رفع بيانات المستفيدين على شكل ملف “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  <w:t>Excel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 "</w:t>
            </w:r>
          </w:p>
        </w:tc>
        <w:tc>
          <w:tcPr>
            <w:tcW w:w="1530" w:type="dxa"/>
          </w:tcPr>
          <w:p w14:paraId="1854141F" w14:textId="274E64A4" w:rsidR="00B24A35" w:rsidRPr="00270B45" w:rsidRDefault="00B24A35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7AE19E42" w14:textId="1AB27285" w:rsidR="00B24A35" w:rsidRPr="00270B45" w:rsidRDefault="00B24A35" w:rsidP="00B24A35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rtl/>
                <w:lang w:bidi="ar-EG"/>
              </w:rPr>
              <w:t xml:space="preserve">أولاً: رفع البيانات على شكل ملف اكسل: </w:t>
            </w:r>
          </w:p>
          <w:p w14:paraId="31C72747" w14:textId="7BD6CF74" w:rsidR="00B24A35" w:rsidRPr="00270B45" w:rsidRDefault="00B24A35" w:rsidP="00B24A3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لا يستجيب النظام لرفع البيانات على شكل ملف اكسل حيث يقوم بإغلاق الصفحة.</w:t>
            </w:r>
          </w:p>
          <w:p w14:paraId="403A9B72" w14:textId="77777777" w:rsidR="00B24A35" w:rsidRPr="00270B45" w:rsidRDefault="00B24A35" w:rsidP="00B24A3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شكل البيانات المراد رفعها على النظام لا تحتوي على رقم الطلب، وفيما يلي شكل البيانات المراد رفعها على النظام على الترتيب: </w:t>
            </w:r>
          </w:p>
          <w:tbl>
            <w:tblPr>
              <w:bidiVisual/>
              <w:tblW w:w="6632" w:type="dxa"/>
              <w:shd w:val="clear" w:color="auto" w:fill="F7CAAC" w:themeFill="accent2" w:themeFillTint="66"/>
              <w:tblLook w:val="04A0" w:firstRow="1" w:lastRow="0" w:firstColumn="1" w:lastColumn="0" w:noHBand="0" w:noVBand="1"/>
            </w:tblPr>
            <w:tblGrid>
              <w:gridCol w:w="1322"/>
              <w:gridCol w:w="869"/>
              <w:gridCol w:w="960"/>
              <w:gridCol w:w="1000"/>
              <w:gridCol w:w="1060"/>
              <w:gridCol w:w="517"/>
              <w:gridCol w:w="904"/>
            </w:tblGrid>
            <w:tr w:rsidR="00B24A35" w:rsidRPr="00270B45" w14:paraId="61031E3A" w14:textId="77777777" w:rsidTr="00927D59">
              <w:trPr>
                <w:trHeight w:val="300"/>
              </w:trPr>
              <w:tc>
                <w:tcPr>
                  <w:tcW w:w="132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7CAAC" w:themeFill="accent2" w:themeFillTint="66"/>
                  <w:noWrap/>
                  <w:vAlign w:val="bottom"/>
                  <w:hideMark/>
                </w:tcPr>
                <w:p w14:paraId="236A3749" w14:textId="77777777" w:rsidR="00B24A35" w:rsidRPr="00270B45" w:rsidRDefault="00B24A35" w:rsidP="00B24A35">
                  <w:pPr>
                    <w:spacing w:after="0" w:line="240" w:lineRule="auto"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اسم الأول</w:t>
                  </w:r>
                </w:p>
              </w:tc>
              <w:tc>
                <w:tcPr>
                  <w:tcW w:w="86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7CAAC" w:themeFill="accent2" w:themeFillTint="66"/>
                  <w:noWrap/>
                  <w:vAlign w:val="bottom"/>
                  <w:hideMark/>
                </w:tcPr>
                <w:p w14:paraId="3CD7C150" w14:textId="77777777" w:rsidR="00B24A35" w:rsidRPr="00270B45" w:rsidRDefault="00B24A35" w:rsidP="00B24A35">
                  <w:pPr>
                    <w:spacing w:after="0" w:line="240" w:lineRule="auto"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سم الأب</w:t>
                  </w:r>
                </w:p>
              </w:tc>
              <w:tc>
                <w:tcPr>
                  <w:tcW w:w="9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7CAAC" w:themeFill="accent2" w:themeFillTint="66"/>
                  <w:noWrap/>
                  <w:vAlign w:val="bottom"/>
                  <w:hideMark/>
                </w:tcPr>
                <w:p w14:paraId="3C1FF314" w14:textId="77777777" w:rsidR="00B24A35" w:rsidRPr="00270B45" w:rsidRDefault="00B24A35" w:rsidP="00B24A35">
                  <w:pPr>
                    <w:spacing w:after="0" w:line="240" w:lineRule="auto"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 xml:space="preserve">اسم الجد </w:t>
                  </w:r>
                </w:p>
              </w:tc>
              <w:tc>
                <w:tcPr>
                  <w:tcW w:w="100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7CAAC" w:themeFill="accent2" w:themeFillTint="66"/>
                  <w:noWrap/>
                  <w:vAlign w:val="bottom"/>
                  <w:hideMark/>
                </w:tcPr>
                <w:p w14:paraId="30BD1803" w14:textId="77777777" w:rsidR="00B24A35" w:rsidRPr="00270B45" w:rsidRDefault="00B24A35" w:rsidP="00B24A35">
                  <w:pPr>
                    <w:spacing w:after="0" w:line="240" w:lineRule="auto"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 xml:space="preserve">اسم العائلة </w:t>
                  </w:r>
                </w:p>
              </w:tc>
              <w:tc>
                <w:tcPr>
                  <w:tcW w:w="106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7CAAC" w:themeFill="accent2" w:themeFillTint="66"/>
                  <w:noWrap/>
                  <w:vAlign w:val="bottom"/>
                  <w:hideMark/>
                </w:tcPr>
                <w:p w14:paraId="614F0B72" w14:textId="77777777" w:rsidR="00B24A35" w:rsidRPr="00270B45" w:rsidRDefault="00B24A35" w:rsidP="00B24A35">
                  <w:pPr>
                    <w:spacing w:after="0" w:line="240" w:lineRule="auto"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 xml:space="preserve">رقم الهوية </w:t>
                  </w:r>
                </w:p>
              </w:tc>
              <w:tc>
                <w:tcPr>
                  <w:tcW w:w="1421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7CAAC" w:themeFill="accent2" w:themeFillTint="66"/>
                  <w:noWrap/>
                  <w:vAlign w:val="bottom"/>
                  <w:hideMark/>
                </w:tcPr>
                <w:p w14:paraId="307704E2" w14:textId="77777777" w:rsidR="00B24A35" w:rsidRPr="00270B45" w:rsidRDefault="00B24A35" w:rsidP="00B24A35">
                  <w:pPr>
                    <w:spacing w:after="0" w:line="240" w:lineRule="auto"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رقم التواصل (1)</w:t>
                  </w:r>
                </w:p>
              </w:tc>
            </w:tr>
            <w:tr w:rsidR="00227B96" w:rsidRPr="00270B45" w14:paraId="20A83EF7" w14:textId="77777777" w:rsidTr="00227B96">
              <w:trPr>
                <w:gridAfter w:val="1"/>
                <w:wAfter w:w="904" w:type="dxa"/>
                <w:trHeight w:val="300"/>
              </w:trPr>
              <w:tc>
                <w:tcPr>
                  <w:tcW w:w="1322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7CAAC" w:themeFill="accent2" w:themeFillTint="66"/>
                  <w:noWrap/>
                  <w:vAlign w:val="bottom"/>
                  <w:hideMark/>
                </w:tcPr>
                <w:p w14:paraId="4FAB85E3" w14:textId="77777777" w:rsidR="00227B96" w:rsidRPr="00270B45" w:rsidRDefault="00227B96" w:rsidP="00227B96">
                  <w:pPr>
                    <w:spacing w:after="0" w:line="240" w:lineRule="auto"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رقم التواصل (2)</w:t>
                  </w:r>
                </w:p>
              </w:tc>
              <w:tc>
                <w:tcPr>
                  <w:tcW w:w="869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7CAAC" w:themeFill="accent2" w:themeFillTint="66"/>
                  <w:noWrap/>
                  <w:vAlign w:val="bottom"/>
                  <w:hideMark/>
                </w:tcPr>
                <w:p w14:paraId="023C481C" w14:textId="77777777" w:rsidR="00227B96" w:rsidRPr="00270B45" w:rsidRDefault="00227B96" w:rsidP="00227B96">
                  <w:pPr>
                    <w:spacing w:after="0" w:line="240" w:lineRule="auto"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 xml:space="preserve">المحافظة </w:t>
                  </w:r>
                </w:p>
              </w:tc>
              <w:tc>
                <w:tcPr>
                  <w:tcW w:w="96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7CAAC" w:themeFill="accent2" w:themeFillTint="66"/>
                  <w:noWrap/>
                  <w:vAlign w:val="bottom"/>
                  <w:hideMark/>
                </w:tcPr>
                <w:p w14:paraId="5DA70A33" w14:textId="77777777" w:rsidR="00227B96" w:rsidRPr="00270B45" w:rsidRDefault="00227B96" w:rsidP="00227B96">
                  <w:pPr>
                    <w:spacing w:after="0" w:line="240" w:lineRule="auto"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 xml:space="preserve">المنطقة </w:t>
                  </w:r>
                </w:p>
              </w:tc>
              <w:tc>
                <w:tcPr>
                  <w:tcW w:w="1000" w:type="dxa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7CAAC" w:themeFill="accent2" w:themeFillTint="66"/>
                  <w:noWrap/>
                  <w:vAlign w:val="bottom"/>
                  <w:hideMark/>
                </w:tcPr>
                <w:p w14:paraId="6C3F30ED" w14:textId="77777777" w:rsidR="00227B96" w:rsidRPr="00270B45" w:rsidRDefault="00227B96" w:rsidP="00227B96">
                  <w:pPr>
                    <w:spacing w:after="0" w:line="240" w:lineRule="auto"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عنوان</w:t>
                  </w:r>
                </w:p>
              </w:tc>
              <w:tc>
                <w:tcPr>
                  <w:tcW w:w="1577" w:type="dxa"/>
                  <w:gridSpan w:val="2"/>
                  <w:tcBorders>
                    <w:top w:val="nil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F7CAAC" w:themeFill="accent2" w:themeFillTint="66"/>
                  <w:noWrap/>
                  <w:vAlign w:val="center"/>
                  <w:hideMark/>
                </w:tcPr>
                <w:p w14:paraId="4F44E23E" w14:textId="4F7DFD44" w:rsidR="00227B96" w:rsidRPr="00270B45" w:rsidRDefault="00227B96" w:rsidP="00227B96">
                  <w:pPr>
                    <w:spacing w:after="0" w:line="240" w:lineRule="auto"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رقم طلب المشروع</w:t>
                  </w:r>
                </w:p>
              </w:tc>
            </w:tr>
          </w:tbl>
          <w:p w14:paraId="01F9E817" w14:textId="17B16CCC" w:rsidR="00B24A35" w:rsidRPr="00270B45" w:rsidRDefault="00227B96" w:rsidP="00227B96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بحاجة ل</w:t>
            </w:r>
            <w:r w:rsidR="00B24A35"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لتأكد من أن النظام يقوم بفحص رقم الهوايا المتواجدة في الملف الذي يتم رفعه للنظام</w:t>
            </w:r>
          </w:p>
          <w:tbl>
            <w:tblPr>
              <w:tblStyle w:val="TableGrid"/>
              <w:bidiVisual/>
              <w:tblW w:w="0" w:type="auto"/>
              <w:tblInd w:w="243" w:type="dxa"/>
              <w:tblLook w:val="04A0" w:firstRow="1" w:lastRow="0" w:firstColumn="1" w:lastColumn="0" w:noHBand="0" w:noVBand="1"/>
            </w:tblPr>
            <w:tblGrid>
              <w:gridCol w:w="3421"/>
              <w:gridCol w:w="3399"/>
            </w:tblGrid>
            <w:tr w:rsidR="00B24A35" w:rsidRPr="00270B45" w14:paraId="0805B217" w14:textId="77777777" w:rsidTr="00C6354E">
              <w:trPr>
                <w:trHeight w:val="77"/>
              </w:trPr>
              <w:tc>
                <w:tcPr>
                  <w:tcW w:w="3421" w:type="dxa"/>
                  <w:vAlign w:val="center"/>
                </w:tcPr>
                <w:p w14:paraId="0E9FDAB5" w14:textId="5B454B8E" w:rsidR="00B24A35" w:rsidRPr="00270B45" w:rsidRDefault="00B24A35" w:rsidP="00B24A35">
                  <w:pPr>
                    <w:shd w:val="clear" w:color="auto" w:fill="FFFFFF"/>
                    <w:bidi/>
                    <w:rPr>
                      <w:rFonts w:ascii="Simplified Arabic" w:eastAsia="Times New Roman" w:hAnsi="Simplified Arabic" w:cs="Simplified Arabic"/>
                      <w:color w:val="333333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eastAsia="Times New Roman" w:hAnsi="Simplified Arabic" w:cs="Simplified Arabic"/>
                      <w:color w:val="333333"/>
                      <w:sz w:val="21"/>
                      <w:szCs w:val="21"/>
                      <w:rtl/>
                    </w:rPr>
                    <w:t>حدد اسم المشروع المدرجة ضمنها هذه القائمة</w:t>
                  </w:r>
                  <w:r w:rsidRPr="00270B45">
                    <w:rPr>
                      <w:rFonts w:ascii="Simplified Arabic" w:eastAsia="Times New Roman" w:hAnsi="Simplified Arabic" w:cs="Simplified Arabic"/>
                      <w:color w:val="333333"/>
                      <w:sz w:val="21"/>
                      <w:szCs w:val="21"/>
                    </w:rPr>
                    <w:t>:</w:t>
                  </w:r>
                </w:p>
              </w:tc>
              <w:tc>
                <w:tcPr>
                  <w:tcW w:w="3399" w:type="dxa"/>
                </w:tcPr>
                <w:p w14:paraId="259609E1" w14:textId="47CFCDB3" w:rsidR="00B24A35" w:rsidRPr="00270B45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noProof/>
                      <w:sz w:val="21"/>
                      <w:szCs w:val="21"/>
                    </w:rPr>
                    <w:drawing>
                      <wp:inline distT="0" distB="0" distL="0" distR="0" wp14:anchorId="0A132FE9" wp14:editId="1D21B5FE">
                        <wp:extent cx="1856932" cy="289953"/>
                        <wp:effectExtent l="0" t="0" r="0" b="0"/>
                        <wp:docPr id="2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86355" cy="29454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520199" w:rsidRPr="00270B45" w14:paraId="54861F46" w14:textId="77777777" w:rsidTr="00CA7EE5">
              <w:trPr>
                <w:trHeight w:val="77"/>
              </w:trPr>
              <w:tc>
                <w:tcPr>
                  <w:tcW w:w="6820" w:type="dxa"/>
                  <w:gridSpan w:val="2"/>
                  <w:vAlign w:val="center"/>
                </w:tcPr>
                <w:p w14:paraId="1A8752F4" w14:textId="6594ADE0" w:rsidR="00520199" w:rsidRPr="00270B45" w:rsidRDefault="00520199" w:rsidP="00520199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  <w:t>ملاحظة: يجب إظهار ضمن الخيارات المشاريع المستمرة في الوقت الحالي ولا يتم عرض المشاريع المنتهية.</w:t>
                  </w:r>
                </w:p>
              </w:tc>
            </w:tr>
          </w:tbl>
          <w:p w14:paraId="53AE9050" w14:textId="77777777" w:rsidR="00856A0B" w:rsidRDefault="00856A0B" w:rsidP="00B24A35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rtl/>
                <w:lang w:bidi="ar-EG"/>
              </w:rPr>
            </w:pPr>
          </w:p>
          <w:p w14:paraId="465FBA14" w14:textId="66EAAAFD" w:rsidR="00B24A35" w:rsidRPr="00270B45" w:rsidRDefault="00B24A35" w:rsidP="00856A0B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rtl/>
                <w:lang w:bidi="ar-EG"/>
              </w:rPr>
              <w:t xml:space="preserve">ثانياً: رفع البيانات بشكل منفصل: </w:t>
            </w:r>
          </w:p>
          <w:p w14:paraId="516B1C1A" w14:textId="197C8302" w:rsidR="00B24A35" w:rsidRPr="00270B45" w:rsidRDefault="00B24A35" w:rsidP="00B24A3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ضافة زر بحث بعد (يرجى ادخال رقم الهوية لفحص معلومات المستفيد/ة) لتسهل عملية الفحص لأنها بالوقت الحالي مبهمة وغير واضحة</w:t>
            </w:r>
            <w:r w:rsidR="00227B96"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.</w:t>
            </w:r>
          </w:p>
          <w:p w14:paraId="0849A843" w14:textId="53227FBE" w:rsidR="00B24A35" w:rsidRPr="00270B45" w:rsidRDefault="00B24A35" w:rsidP="00B24A3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في حال كان المستفيد غير مسجل مسبقاً في النظام فأن رقم الهوية الذي يتم إدخالها بخانة الفحص يتم تثبيته بخانة البيانات المراد إدخالها فيما بعد 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highlight w:val="yellow"/>
                <w:rtl/>
                <w:lang w:bidi="ar-EG"/>
              </w:rPr>
              <w:t>(سيتم شرحها هاتفياً)</w:t>
            </w:r>
          </w:p>
          <w:p w14:paraId="7545E860" w14:textId="6D8B7B7B" w:rsidR="00B24A35" w:rsidRPr="00270B45" w:rsidRDefault="00B24A35" w:rsidP="00B24A3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ضافة خانة تسمى رقم طلب المشروع.</w:t>
            </w:r>
          </w:p>
          <w:p w14:paraId="56DAC805" w14:textId="4DD5085C" w:rsidR="00B24A35" w:rsidRDefault="00B24A35" w:rsidP="00227B96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ضاقة خاص</w:t>
            </w:r>
            <w:r w:rsidR="00227B96"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ي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ة التحقق من رقم التواصل المدخل، وعلماً بان رقم التواصل (2) غير اجباري.</w:t>
            </w:r>
          </w:p>
          <w:p w14:paraId="00AE85CC" w14:textId="3BDBABF9" w:rsidR="00856A0B" w:rsidRPr="00270B45" w:rsidRDefault="00856A0B" w:rsidP="00856A0B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>تعديل آلية اختيار اسم المشروع لتصبح كما</w:t>
            </w:r>
            <w:r w:rsidR="001F636B"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 xml:space="preserve"> </w:t>
            </w: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>يلي:</w:t>
            </w:r>
          </w:p>
          <w:tbl>
            <w:tblPr>
              <w:tblStyle w:val="TableGrid"/>
              <w:bidiVisual/>
              <w:tblW w:w="0" w:type="auto"/>
              <w:tblInd w:w="243" w:type="dxa"/>
              <w:tblLook w:val="04A0" w:firstRow="1" w:lastRow="0" w:firstColumn="1" w:lastColumn="0" w:noHBand="0" w:noVBand="1"/>
            </w:tblPr>
            <w:tblGrid>
              <w:gridCol w:w="3421"/>
              <w:gridCol w:w="3399"/>
            </w:tblGrid>
            <w:tr w:rsidR="00B24A35" w:rsidRPr="00270B45" w14:paraId="2CE4140F" w14:textId="77777777" w:rsidTr="00227B96">
              <w:trPr>
                <w:trHeight w:val="77"/>
              </w:trPr>
              <w:tc>
                <w:tcPr>
                  <w:tcW w:w="3421" w:type="dxa"/>
                </w:tcPr>
                <w:p w14:paraId="17666D44" w14:textId="01072A2A" w:rsidR="00B24A35" w:rsidRPr="00270B45" w:rsidRDefault="00B24A35" w:rsidP="00227B96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eastAsia="Times New Roman" w:hAnsi="Simplified Arabic" w:cs="Simplified Arabic"/>
                      <w:color w:val="333333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eastAsia="Times New Roman" w:hAnsi="Simplified Arabic" w:cs="Simplified Arabic"/>
                      <w:color w:val="333333"/>
                      <w:sz w:val="21"/>
                      <w:szCs w:val="21"/>
                      <w:rtl/>
                    </w:rPr>
                    <w:t>حدد اسم المشروع المدرج ضمنه المستفيد حالياً</w:t>
                  </w:r>
                  <w:r w:rsidRPr="00270B45">
                    <w:rPr>
                      <w:rFonts w:ascii="Simplified Arabic" w:eastAsia="Times New Roman" w:hAnsi="Simplified Arabic" w:cs="Simplified Arabic"/>
                      <w:color w:val="333333"/>
                      <w:sz w:val="21"/>
                      <w:szCs w:val="21"/>
                    </w:rPr>
                    <w:t>:</w:t>
                  </w:r>
                </w:p>
              </w:tc>
              <w:tc>
                <w:tcPr>
                  <w:tcW w:w="3399" w:type="dxa"/>
                </w:tcPr>
                <w:p w14:paraId="4F7A9647" w14:textId="3B3457E4" w:rsidR="00B24A35" w:rsidRPr="00270B45" w:rsidRDefault="00227B96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noProof/>
                      <w:sz w:val="21"/>
                      <w:szCs w:val="21"/>
                    </w:rPr>
                    <w:drawing>
                      <wp:inline distT="0" distB="0" distL="0" distR="0" wp14:anchorId="621C90FB" wp14:editId="7CF2CE23">
                        <wp:extent cx="857250" cy="1219200"/>
                        <wp:effectExtent l="0" t="0" r="0" b="0"/>
                        <wp:docPr id="9" name="Picture 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57250" cy="12192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227B96" w:rsidRPr="00270B45" w14:paraId="3FDF068D" w14:textId="77777777" w:rsidTr="00CA7EE5">
              <w:trPr>
                <w:trHeight w:val="77"/>
              </w:trPr>
              <w:tc>
                <w:tcPr>
                  <w:tcW w:w="6820" w:type="dxa"/>
                  <w:gridSpan w:val="2"/>
                  <w:vAlign w:val="center"/>
                </w:tcPr>
                <w:p w14:paraId="0B57BC49" w14:textId="4FD93DC1" w:rsidR="00227B96" w:rsidRPr="00270B45" w:rsidRDefault="00227B96" w:rsidP="00227B96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noProof/>
                      <w:sz w:val="21"/>
                      <w:szCs w:val="21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  <w:t xml:space="preserve">ملاحظة: </w:t>
                  </w:r>
                  <w:r w:rsidR="00520199" w:rsidRPr="00270B45"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  <w:t>يجب إظهار</w:t>
                  </w: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FF0000"/>
                      <w:sz w:val="21"/>
                      <w:szCs w:val="21"/>
                      <w:rtl/>
                      <w:lang w:bidi="ar-EG"/>
                    </w:rPr>
                    <w:t xml:space="preserve"> ضمن الخيارات المشاريع المستمرة في الوقت الحالي ولا يتم عرض المشاريع المنتهية.</w:t>
                  </w:r>
                </w:p>
              </w:tc>
            </w:tr>
          </w:tbl>
          <w:p w14:paraId="4FF6123E" w14:textId="6AE3362F" w:rsidR="00B24A35" w:rsidRPr="00270B45" w:rsidRDefault="00B24A35" w:rsidP="00856A0B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lastRenderedPageBreak/>
              <w:t>تعديل رسائل الخطأ عند الفحص لكلاً من:</w:t>
            </w:r>
          </w:p>
          <w:tbl>
            <w:tblPr>
              <w:tblStyle w:val="TableGrid"/>
              <w:bidiVisual/>
              <w:tblW w:w="0" w:type="auto"/>
              <w:tblInd w:w="243" w:type="dxa"/>
              <w:tblLook w:val="04A0" w:firstRow="1" w:lastRow="0" w:firstColumn="1" w:lastColumn="0" w:noHBand="0" w:noVBand="1"/>
            </w:tblPr>
            <w:tblGrid>
              <w:gridCol w:w="1974"/>
              <w:gridCol w:w="2340"/>
              <w:gridCol w:w="2506"/>
            </w:tblGrid>
            <w:tr w:rsidR="00B24A35" w:rsidRPr="00270B45" w14:paraId="0ACE9AA3" w14:textId="77777777" w:rsidTr="00D03F1C">
              <w:trPr>
                <w:tblHeader/>
              </w:trPr>
              <w:tc>
                <w:tcPr>
                  <w:tcW w:w="1974" w:type="dxa"/>
                  <w:shd w:val="clear" w:color="auto" w:fill="F7CAAC" w:themeFill="accent2" w:themeFillTint="66"/>
                </w:tcPr>
                <w:p w14:paraId="09636A08" w14:textId="0C2FF041" w:rsidR="00B24A35" w:rsidRPr="00270B45" w:rsidRDefault="00B24A35" w:rsidP="00B24A35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سم الخانة</w:t>
                  </w:r>
                </w:p>
              </w:tc>
              <w:tc>
                <w:tcPr>
                  <w:tcW w:w="2340" w:type="dxa"/>
                  <w:shd w:val="clear" w:color="auto" w:fill="F7CAAC" w:themeFill="accent2" w:themeFillTint="66"/>
                </w:tcPr>
                <w:p w14:paraId="45E76EAD" w14:textId="4F793A49" w:rsidR="00B24A35" w:rsidRPr="00270B45" w:rsidRDefault="00B24A35" w:rsidP="00B24A35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رسالة الخطأ السابقة</w:t>
                  </w:r>
                </w:p>
              </w:tc>
              <w:tc>
                <w:tcPr>
                  <w:tcW w:w="2506" w:type="dxa"/>
                  <w:shd w:val="clear" w:color="auto" w:fill="F7CAAC" w:themeFill="accent2" w:themeFillTint="66"/>
                </w:tcPr>
                <w:p w14:paraId="5A8DBE69" w14:textId="13A94068" w:rsidR="00B24A35" w:rsidRPr="00270B45" w:rsidRDefault="00B24A35" w:rsidP="00B24A35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رسالة الخطأ المطلوبة</w:t>
                  </w:r>
                </w:p>
              </w:tc>
            </w:tr>
            <w:tr w:rsidR="00B24A35" w:rsidRPr="00270B45" w14:paraId="39F4E6CA" w14:textId="77777777" w:rsidTr="00D03F1C">
              <w:tc>
                <w:tcPr>
                  <w:tcW w:w="1974" w:type="dxa"/>
                </w:tcPr>
                <w:p w14:paraId="330F268C" w14:textId="7A58784E" w:rsidR="00B24A35" w:rsidRPr="00270B45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اسم الأول، اسم الأب، اسم الجد، اسم العائلة</w:t>
                  </w:r>
                </w:p>
              </w:tc>
              <w:tc>
                <w:tcPr>
                  <w:tcW w:w="2340" w:type="dxa"/>
                </w:tcPr>
                <w:p w14:paraId="67469FB3" w14:textId="619A5FC2" w:rsidR="00B24A35" w:rsidRPr="00270B45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اسم الأول خطأ يرجى ادخال الاسم الأول صحيح وفعال</w:t>
                  </w:r>
                </w:p>
              </w:tc>
              <w:tc>
                <w:tcPr>
                  <w:tcW w:w="2506" w:type="dxa"/>
                </w:tcPr>
                <w:p w14:paraId="1B6983E0" w14:textId="11ED89B3" w:rsidR="00B24A35" w:rsidRPr="00270B45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اسم غير مدخل، يرجى إدخال الاسم بالشكل الصحيح</w:t>
                  </w:r>
                </w:p>
              </w:tc>
            </w:tr>
            <w:tr w:rsidR="00B24A35" w:rsidRPr="00270B45" w14:paraId="15AB6C8E" w14:textId="77777777" w:rsidTr="00D03F1C">
              <w:tc>
                <w:tcPr>
                  <w:tcW w:w="1974" w:type="dxa"/>
                  <w:vAlign w:val="center"/>
                </w:tcPr>
                <w:p w14:paraId="0346B8FD" w14:textId="4CB989B9" w:rsidR="00B24A35" w:rsidRPr="00270B45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رقم التواصل (1</w:t>
                  </w:r>
                  <w:proofErr w:type="gramStart"/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) ،</w:t>
                  </w:r>
                  <w:proofErr w:type="gramEnd"/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 xml:space="preserve"> رقم التواصل (2)</w:t>
                  </w:r>
                </w:p>
              </w:tc>
              <w:tc>
                <w:tcPr>
                  <w:tcW w:w="2340" w:type="dxa"/>
                </w:tcPr>
                <w:p w14:paraId="4B338113" w14:textId="04E54FA8" w:rsidR="00B24A35" w:rsidRPr="00270B45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-</w:t>
                  </w:r>
                </w:p>
              </w:tc>
              <w:tc>
                <w:tcPr>
                  <w:tcW w:w="2506" w:type="dxa"/>
                </w:tcPr>
                <w:p w14:paraId="11EB9478" w14:textId="4525A41A" w:rsidR="00B24A35" w:rsidRPr="00270B45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رقم التواصل خطأ، يرجى إدخال رقم تواصل صحيح وفعال</w:t>
                  </w:r>
                </w:p>
              </w:tc>
            </w:tr>
            <w:tr w:rsidR="00B24A35" w:rsidRPr="00270B45" w14:paraId="27360D09" w14:textId="77777777" w:rsidTr="00D03F1C">
              <w:tc>
                <w:tcPr>
                  <w:tcW w:w="1974" w:type="dxa"/>
                </w:tcPr>
                <w:p w14:paraId="6C703676" w14:textId="714CDCEE" w:rsidR="00B24A35" w:rsidRPr="00270B45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محافظة</w:t>
                  </w:r>
                </w:p>
              </w:tc>
              <w:tc>
                <w:tcPr>
                  <w:tcW w:w="2340" w:type="dxa"/>
                </w:tcPr>
                <w:p w14:paraId="27E63385" w14:textId="640B9CF6" w:rsidR="00B24A35" w:rsidRPr="00270B45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محافظة خطأ يرجى ادخال المحافظة صحيح وفعال</w:t>
                  </w: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  <w:t>.</w:t>
                  </w:r>
                </w:p>
              </w:tc>
              <w:tc>
                <w:tcPr>
                  <w:tcW w:w="2506" w:type="dxa"/>
                </w:tcPr>
                <w:p w14:paraId="45534976" w14:textId="2BD0118F" w:rsidR="00B24A35" w:rsidRPr="00270B45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محافظة غير مدخل</w:t>
                  </w:r>
                  <w:r w:rsidR="00227B96"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ة</w:t>
                  </w: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، يرجى اختيار المحافظة</w:t>
                  </w:r>
                  <w:r w:rsidR="00227B96"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 xml:space="preserve"> بالشكل الصحيح</w:t>
                  </w:r>
                </w:p>
              </w:tc>
            </w:tr>
            <w:tr w:rsidR="00B24A35" w:rsidRPr="00270B45" w14:paraId="3071C026" w14:textId="77777777" w:rsidTr="00D03F1C">
              <w:tc>
                <w:tcPr>
                  <w:tcW w:w="1974" w:type="dxa"/>
                </w:tcPr>
                <w:p w14:paraId="5F9ECB97" w14:textId="7067657C" w:rsidR="00B24A35" w:rsidRPr="00270B45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منطقة</w:t>
                  </w:r>
                </w:p>
              </w:tc>
              <w:tc>
                <w:tcPr>
                  <w:tcW w:w="2340" w:type="dxa"/>
                </w:tcPr>
                <w:p w14:paraId="69F537F8" w14:textId="35112486" w:rsidR="00B24A35" w:rsidRPr="00270B45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منطقة خطأ يرجى ادخال المنطقة صحيح وفعال</w:t>
                  </w: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  <w:t>.</w:t>
                  </w:r>
                </w:p>
              </w:tc>
              <w:tc>
                <w:tcPr>
                  <w:tcW w:w="2506" w:type="dxa"/>
                </w:tcPr>
                <w:p w14:paraId="7F71164F" w14:textId="591E2418" w:rsidR="00B24A35" w:rsidRPr="00270B45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منطقة غير مدخلة، يرجى إدخال اسم المنطقة بالشكل الصحيح</w:t>
                  </w:r>
                </w:p>
              </w:tc>
            </w:tr>
            <w:tr w:rsidR="00B24A35" w:rsidRPr="00270B45" w14:paraId="0CDBA78F" w14:textId="77777777" w:rsidTr="00D03F1C">
              <w:tc>
                <w:tcPr>
                  <w:tcW w:w="1974" w:type="dxa"/>
                </w:tcPr>
                <w:p w14:paraId="16E53791" w14:textId="799DF844" w:rsidR="00B24A35" w:rsidRPr="00270B45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عنوان</w:t>
                  </w:r>
                </w:p>
              </w:tc>
              <w:tc>
                <w:tcPr>
                  <w:tcW w:w="2340" w:type="dxa"/>
                </w:tcPr>
                <w:p w14:paraId="72916D45" w14:textId="6DB2EE23" w:rsidR="00B24A35" w:rsidRPr="00270B45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عنوان خطأ يرجى ادخال العنوان صحيح وفعال</w:t>
                  </w: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  <w:t>.</w:t>
                  </w:r>
                </w:p>
              </w:tc>
              <w:tc>
                <w:tcPr>
                  <w:tcW w:w="2506" w:type="dxa"/>
                </w:tcPr>
                <w:p w14:paraId="5019E7BA" w14:textId="473B724F" w:rsidR="00B24A35" w:rsidRPr="00270B45" w:rsidRDefault="00B24A35" w:rsidP="00B24A35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عنوان غير مدخل، يرجى إدخال العنوان بالشكل الصحيح</w:t>
                  </w:r>
                </w:p>
              </w:tc>
            </w:tr>
          </w:tbl>
          <w:p w14:paraId="5701BA22" w14:textId="296B48D7" w:rsidR="00B24A35" w:rsidRPr="00270B45" w:rsidRDefault="00B24A35" w:rsidP="00B24A3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زاحة زر الحفظ وإلغاء الأمر إلى أقصى يسار الصفحة.</w:t>
            </w:r>
          </w:p>
          <w:p w14:paraId="372B0A6E" w14:textId="6933F22E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فيما يلي النصوص المطلوبة تعديلها:</w:t>
            </w:r>
          </w:p>
          <w:tbl>
            <w:tblPr>
              <w:tblStyle w:val="TableGrid"/>
              <w:bidiVisual/>
              <w:tblW w:w="6794" w:type="dxa"/>
              <w:tblLook w:val="04A0" w:firstRow="1" w:lastRow="0" w:firstColumn="1" w:lastColumn="0" w:noHBand="0" w:noVBand="1"/>
            </w:tblPr>
            <w:tblGrid>
              <w:gridCol w:w="512"/>
              <w:gridCol w:w="2340"/>
              <w:gridCol w:w="2073"/>
              <w:gridCol w:w="1869"/>
            </w:tblGrid>
            <w:tr w:rsidR="00B24A35" w:rsidRPr="00270B45" w14:paraId="638DE376" w14:textId="77777777" w:rsidTr="00D03F1C">
              <w:tc>
                <w:tcPr>
                  <w:tcW w:w="512" w:type="dxa"/>
                  <w:shd w:val="clear" w:color="auto" w:fill="F7CAAC" w:themeFill="accent2" w:themeFillTint="66"/>
                </w:tcPr>
                <w:p w14:paraId="093BFC26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#</w:t>
                  </w:r>
                </w:p>
              </w:tc>
              <w:tc>
                <w:tcPr>
                  <w:tcW w:w="2340" w:type="dxa"/>
                  <w:shd w:val="clear" w:color="auto" w:fill="F7CAAC" w:themeFill="accent2" w:themeFillTint="66"/>
                </w:tcPr>
                <w:p w14:paraId="5D44FDA4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2073" w:type="dxa"/>
                  <w:shd w:val="clear" w:color="auto" w:fill="F7CAAC" w:themeFill="accent2" w:themeFillTint="66"/>
                </w:tcPr>
                <w:p w14:paraId="3AC3737D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1869" w:type="dxa"/>
                  <w:shd w:val="clear" w:color="auto" w:fill="F7CAAC" w:themeFill="accent2" w:themeFillTint="66"/>
                </w:tcPr>
                <w:p w14:paraId="7732665D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B24A35" w:rsidRPr="00270B45" w14:paraId="168436B8" w14:textId="77777777" w:rsidTr="00D03F1C">
              <w:trPr>
                <w:trHeight w:val="395"/>
              </w:trPr>
              <w:tc>
                <w:tcPr>
                  <w:tcW w:w="512" w:type="dxa"/>
                  <w:shd w:val="clear" w:color="auto" w:fill="auto"/>
                  <w:vAlign w:val="center"/>
                </w:tcPr>
                <w:p w14:paraId="555C1270" w14:textId="4E35E95A" w:rsidR="00B24A35" w:rsidRPr="00270B45" w:rsidRDefault="00B24A35" w:rsidP="00B24A35">
                  <w:pPr>
                    <w:pStyle w:val="ListParagraph"/>
                    <w:numPr>
                      <w:ilvl w:val="0"/>
                      <w:numId w:val="15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340" w:type="dxa"/>
                  <w:shd w:val="clear" w:color="auto" w:fill="auto"/>
                  <w:vAlign w:val="center"/>
                </w:tcPr>
                <w:p w14:paraId="483C3418" w14:textId="2440D63E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 xml:space="preserve">اضافة مستفيد جديد                                </w:t>
                  </w:r>
                </w:p>
              </w:tc>
              <w:tc>
                <w:tcPr>
                  <w:tcW w:w="2073" w:type="dxa"/>
                  <w:shd w:val="clear" w:color="auto" w:fill="auto"/>
                  <w:vAlign w:val="center"/>
                </w:tcPr>
                <w:p w14:paraId="48A75BA7" w14:textId="422B7B80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 xml:space="preserve">إضافة مستفيدين جديد                                </w:t>
                  </w:r>
                </w:p>
              </w:tc>
              <w:tc>
                <w:tcPr>
                  <w:tcW w:w="1869" w:type="dxa"/>
                  <w:vAlign w:val="center"/>
                </w:tcPr>
                <w:p w14:paraId="5773F4D3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  <w:t>-</w:t>
                  </w:r>
                </w:p>
              </w:tc>
            </w:tr>
            <w:tr w:rsidR="00B24A35" w:rsidRPr="00270B45" w14:paraId="7B0E8006" w14:textId="77777777" w:rsidTr="00D03F1C">
              <w:trPr>
                <w:trHeight w:val="395"/>
              </w:trPr>
              <w:tc>
                <w:tcPr>
                  <w:tcW w:w="512" w:type="dxa"/>
                  <w:shd w:val="clear" w:color="auto" w:fill="auto"/>
                  <w:vAlign w:val="center"/>
                </w:tcPr>
                <w:p w14:paraId="33E53A0E" w14:textId="77777777" w:rsidR="00B24A35" w:rsidRPr="00270B45" w:rsidRDefault="00B24A35" w:rsidP="00B24A35">
                  <w:pPr>
                    <w:pStyle w:val="ListParagraph"/>
                    <w:numPr>
                      <w:ilvl w:val="0"/>
                      <w:numId w:val="15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340" w:type="dxa"/>
                  <w:shd w:val="clear" w:color="auto" w:fill="auto"/>
                  <w:vAlign w:val="center"/>
                </w:tcPr>
                <w:p w14:paraId="7BF1066C" w14:textId="02CBA480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</w:pPr>
                  <w:proofErr w:type="spellStart"/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إسم</w:t>
                  </w:r>
                  <w:proofErr w:type="spellEnd"/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 xml:space="preserve"> الجد</w:t>
                  </w:r>
                </w:p>
              </w:tc>
              <w:tc>
                <w:tcPr>
                  <w:tcW w:w="2073" w:type="dxa"/>
                  <w:shd w:val="clear" w:color="auto" w:fill="auto"/>
                  <w:vAlign w:val="center"/>
                </w:tcPr>
                <w:p w14:paraId="6890472E" w14:textId="3B704CAF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اسم الجد</w:t>
                  </w:r>
                </w:p>
              </w:tc>
              <w:tc>
                <w:tcPr>
                  <w:tcW w:w="1869" w:type="dxa"/>
                  <w:vAlign w:val="center"/>
                </w:tcPr>
                <w:p w14:paraId="0207A9EC" w14:textId="03721E41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إزالة الهمزة من كلمة اسم</w:t>
                  </w:r>
                </w:p>
              </w:tc>
            </w:tr>
            <w:tr w:rsidR="00B24A35" w:rsidRPr="00270B45" w14:paraId="78D72F25" w14:textId="77777777" w:rsidTr="00D03F1C">
              <w:trPr>
                <w:trHeight w:val="395"/>
              </w:trPr>
              <w:tc>
                <w:tcPr>
                  <w:tcW w:w="512" w:type="dxa"/>
                  <w:shd w:val="clear" w:color="auto" w:fill="auto"/>
                  <w:vAlign w:val="center"/>
                </w:tcPr>
                <w:p w14:paraId="6661E1E1" w14:textId="77777777" w:rsidR="00B24A35" w:rsidRPr="00270B45" w:rsidRDefault="00B24A35" w:rsidP="00B24A35">
                  <w:pPr>
                    <w:pStyle w:val="ListParagraph"/>
                    <w:numPr>
                      <w:ilvl w:val="0"/>
                      <w:numId w:val="15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340" w:type="dxa"/>
                  <w:shd w:val="clear" w:color="auto" w:fill="auto"/>
                  <w:vAlign w:val="center"/>
                </w:tcPr>
                <w:p w14:paraId="54235E50" w14:textId="0D58E8DA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إضافته ضمن مشروع آخر، حدد:</w:t>
                  </w:r>
                </w:p>
              </w:tc>
              <w:tc>
                <w:tcPr>
                  <w:tcW w:w="2073" w:type="dxa"/>
                  <w:shd w:val="clear" w:color="auto" w:fill="auto"/>
                  <w:vAlign w:val="center"/>
                </w:tcPr>
                <w:p w14:paraId="6BE5FA47" w14:textId="315F39A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إضافة المستفيد ضمن مشروع آخر، حدد:</w:t>
                  </w:r>
                </w:p>
              </w:tc>
              <w:tc>
                <w:tcPr>
                  <w:tcW w:w="1869" w:type="dxa"/>
                  <w:vAlign w:val="center"/>
                </w:tcPr>
                <w:p w14:paraId="70BF601D" w14:textId="5A238B2B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  <w:t>-</w:t>
                  </w:r>
                </w:p>
              </w:tc>
            </w:tr>
          </w:tbl>
          <w:p w14:paraId="164ECA5A" w14:textId="4CF1D342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</w:tr>
      <w:tr w:rsidR="00B24A35" w:rsidRPr="00270B45" w14:paraId="6A674791" w14:textId="67B59936" w:rsidTr="009A4366">
        <w:trPr>
          <w:trHeight w:val="600"/>
        </w:trPr>
        <w:tc>
          <w:tcPr>
            <w:tcW w:w="607" w:type="dxa"/>
            <w:vMerge/>
            <w:hideMark/>
          </w:tcPr>
          <w:p w14:paraId="1D78F409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4436AD39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00A04724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1FD5E4FB" w14:textId="77777777" w:rsidR="00B24A35" w:rsidRPr="00270B45" w:rsidRDefault="00B24A35" w:rsidP="00B24A35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خاصية فحص تواجد المستفيد في مشاريع أخرى وتحديدها</w:t>
            </w:r>
          </w:p>
        </w:tc>
        <w:tc>
          <w:tcPr>
            <w:tcW w:w="1530" w:type="dxa"/>
          </w:tcPr>
          <w:p w14:paraId="1D61C3EB" w14:textId="41895163" w:rsidR="00B24A35" w:rsidRPr="00270B45" w:rsidRDefault="00B24A35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3CC3A780" w14:textId="5F33608F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-</w:t>
            </w:r>
          </w:p>
        </w:tc>
      </w:tr>
      <w:tr w:rsidR="00B24A35" w:rsidRPr="00270B45" w14:paraId="3B1FF216" w14:textId="38FDAF25" w:rsidTr="009A4366">
        <w:trPr>
          <w:trHeight w:val="600"/>
        </w:trPr>
        <w:tc>
          <w:tcPr>
            <w:tcW w:w="607" w:type="dxa"/>
            <w:vMerge w:val="restart"/>
            <w:hideMark/>
          </w:tcPr>
          <w:p w14:paraId="17318522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3</w:t>
            </w:r>
          </w:p>
        </w:tc>
        <w:tc>
          <w:tcPr>
            <w:tcW w:w="900" w:type="dxa"/>
            <w:vMerge w:val="restart"/>
            <w:hideMark/>
          </w:tcPr>
          <w:p w14:paraId="61CD1BB4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المشاريع</w:t>
            </w:r>
          </w:p>
        </w:tc>
        <w:tc>
          <w:tcPr>
            <w:tcW w:w="900" w:type="dxa"/>
            <w:vMerge w:val="restart"/>
            <w:hideMark/>
          </w:tcPr>
          <w:p w14:paraId="14ACA4A1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دارة المشاريع</w:t>
            </w:r>
          </w:p>
        </w:tc>
        <w:tc>
          <w:tcPr>
            <w:tcW w:w="3164" w:type="dxa"/>
            <w:noWrap/>
            <w:hideMark/>
          </w:tcPr>
          <w:p w14:paraId="3E347EF8" w14:textId="77777777" w:rsidR="00B24A35" w:rsidRPr="00270B45" w:rsidRDefault="00B24A35" w:rsidP="00B24A35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عادة تصميم الواجهة من حيث ترتيب شكلها ومضمونها بما يشمل تعديل صياغة بعض النصوص في الواجهة وترتيب المشاريع في الواجهة من الأقدم للأحدث.</w:t>
            </w:r>
          </w:p>
        </w:tc>
        <w:tc>
          <w:tcPr>
            <w:tcW w:w="1530" w:type="dxa"/>
          </w:tcPr>
          <w:p w14:paraId="57F2C67F" w14:textId="7D3A7958" w:rsidR="00B24A35" w:rsidRPr="00270B45" w:rsidRDefault="00B24A35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مؤجل</w:t>
            </w:r>
          </w:p>
        </w:tc>
        <w:tc>
          <w:tcPr>
            <w:tcW w:w="7289" w:type="dxa"/>
          </w:tcPr>
          <w:p w14:paraId="7734E984" w14:textId="474E204D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تصميم الواجهة الداخلية من ناحية نوع، حجم، لون الخطوط والجداول والتصميم الداخلي للواجهة سيتم التوافق عليه بعد الانتهاء من كافة التعديلات.</w:t>
            </w:r>
          </w:p>
        </w:tc>
      </w:tr>
      <w:tr w:rsidR="00B24A35" w:rsidRPr="00270B45" w14:paraId="1579887B" w14:textId="43EF6D4E" w:rsidTr="003024C4">
        <w:trPr>
          <w:trHeight w:val="2987"/>
        </w:trPr>
        <w:tc>
          <w:tcPr>
            <w:tcW w:w="607" w:type="dxa"/>
            <w:vMerge/>
            <w:hideMark/>
          </w:tcPr>
          <w:p w14:paraId="53971274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5ABCB86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0AABB64A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787CE9DB" w14:textId="77777777" w:rsidR="00B24A35" w:rsidRPr="00270B45" w:rsidRDefault="00B24A35" w:rsidP="00B24A35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عديل على بعض محتويات الجدول من أعمدة سواء بإزالة أو إضافة</w:t>
            </w:r>
          </w:p>
        </w:tc>
        <w:tc>
          <w:tcPr>
            <w:tcW w:w="1530" w:type="dxa"/>
          </w:tcPr>
          <w:p w14:paraId="38739367" w14:textId="13D074E4" w:rsidR="00B24A35" w:rsidRPr="00270B45" w:rsidRDefault="00B24A35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59BC4856" w14:textId="27300022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rtl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rtl/>
              </w:rPr>
              <w:t>في عمود التفاصيل ذات العلاقة بالحساب:</w:t>
            </w:r>
          </w:p>
          <w:p w14:paraId="7781D99C" w14:textId="50E0D3DF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</w:rPr>
              <w:t>أولاً: بوابة الموظفين</w:t>
            </w:r>
          </w:p>
          <w:p w14:paraId="4ED11DF5" w14:textId="247FA8C4" w:rsidR="00B24A35" w:rsidRPr="00270B45" w:rsidRDefault="00B24A35" w:rsidP="00B24A3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تعديل زر البحث إلى أقصى اليسار عند الضغط عند البحث المتقدم.</w:t>
            </w:r>
          </w:p>
          <w:p w14:paraId="507A36B4" w14:textId="2E089BF1" w:rsidR="00B24A35" w:rsidRPr="00270B45" w:rsidRDefault="00B24A35" w:rsidP="00B24A3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إعادة ترتيب خلايا الفرز لتصبح: </w:t>
            </w:r>
          </w:p>
          <w:tbl>
            <w:tblPr>
              <w:tblStyle w:val="TableGrid"/>
              <w:bidiVisual/>
              <w:tblW w:w="0" w:type="auto"/>
              <w:tblInd w:w="243" w:type="dxa"/>
              <w:tblLook w:val="04A0" w:firstRow="1" w:lastRow="0" w:firstColumn="1" w:lastColumn="0" w:noHBand="0" w:noVBand="1"/>
            </w:tblPr>
            <w:tblGrid>
              <w:gridCol w:w="1705"/>
              <w:gridCol w:w="1705"/>
              <w:gridCol w:w="1705"/>
              <w:gridCol w:w="1705"/>
            </w:tblGrid>
            <w:tr w:rsidR="00B24A35" w:rsidRPr="00270B45" w14:paraId="1CCCA4A0" w14:textId="77777777" w:rsidTr="005A610E">
              <w:tc>
                <w:tcPr>
                  <w:tcW w:w="1705" w:type="dxa"/>
                  <w:shd w:val="clear" w:color="auto" w:fill="F7CAAC" w:themeFill="accent2" w:themeFillTint="66"/>
                  <w:vAlign w:val="center"/>
                </w:tcPr>
                <w:p w14:paraId="5E3111E7" w14:textId="1BB1BEF4" w:rsidR="00B24A35" w:rsidRPr="00270B45" w:rsidRDefault="00B24A35" w:rsidP="00B24A35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اسم المستخدم</w:t>
                  </w:r>
                </w:p>
              </w:tc>
              <w:tc>
                <w:tcPr>
                  <w:tcW w:w="1705" w:type="dxa"/>
                  <w:shd w:val="clear" w:color="auto" w:fill="F7CAAC" w:themeFill="accent2" w:themeFillTint="66"/>
                  <w:vAlign w:val="center"/>
                </w:tcPr>
                <w:p w14:paraId="1B88AB21" w14:textId="04AC9E47" w:rsidR="00B24A35" w:rsidRPr="00270B45" w:rsidRDefault="00B24A35" w:rsidP="00B24A35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المستوى الاداري</w:t>
                  </w:r>
                </w:p>
              </w:tc>
              <w:tc>
                <w:tcPr>
                  <w:tcW w:w="1705" w:type="dxa"/>
                  <w:shd w:val="clear" w:color="auto" w:fill="F7CAAC" w:themeFill="accent2" w:themeFillTint="66"/>
                  <w:vAlign w:val="center"/>
                </w:tcPr>
                <w:p w14:paraId="6519CD27" w14:textId="6D40AD75" w:rsidR="00B24A35" w:rsidRPr="00270B45" w:rsidRDefault="00B24A35" w:rsidP="00B24A35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رقم التواصل</w:t>
                  </w:r>
                </w:p>
              </w:tc>
              <w:tc>
                <w:tcPr>
                  <w:tcW w:w="1705" w:type="dxa"/>
                  <w:shd w:val="clear" w:color="auto" w:fill="F7CAAC" w:themeFill="accent2" w:themeFillTint="66"/>
                  <w:vAlign w:val="center"/>
                </w:tcPr>
                <w:p w14:paraId="29E04BE7" w14:textId="654B4D06" w:rsidR="00B24A35" w:rsidRPr="00270B45" w:rsidRDefault="00B24A35" w:rsidP="00B24A35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البريد الالكتروني</w:t>
                  </w:r>
                </w:p>
              </w:tc>
            </w:tr>
          </w:tbl>
          <w:p w14:paraId="5372781C" w14:textId="379AF5B6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فيما يلي النصوص المطلوبة تعديلها:</w:t>
            </w:r>
          </w:p>
          <w:tbl>
            <w:tblPr>
              <w:tblStyle w:val="TableGrid"/>
              <w:bidiVisual/>
              <w:tblW w:w="6794" w:type="dxa"/>
              <w:tblLook w:val="04A0" w:firstRow="1" w:lastRow="0" w:firstColumn="1" w:lastColumn="0" w:noHBand="0" w:noVBand="1"/>
            </w:tblPr>
            <w:tblGrid>
              <w:gridCol w:w="422"/>
              <w:gridCol w:w="2610"/>
              <w:gridCol w:w="2520"/>
              <w:gridCol w:w="1242"/>
            </w:tblGrid>
            <w:tr w:rsidR="00B24A35" w:rsidRPr="00270B45" w14:paraId="11815496" w14:textId="77777777" w:rsidTr="00F7290A">
              <w:tc>
                <w:tcPr>
                  <w:tcW w:w="422" w:type="dxa"/>
                  <w:shd w:val="clear" w:color="auto" w:fill="F7CAAC" w:themeFill="accent2" w:themeFillTint="66"/>
                </w:tcPr>
                <w:p w14:paraId="6976BC36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#</w:t>
                  </w:r>
                </w:p>
              </w:tc>
              <w:tc>
                <w:tcPr>
                  <w:tcW w:w="2610" w:type="dxa"/>
                  <w:shd w:val="clear" w:color="auto" w:fill="F7CAAC" w:themeFill="accent2" w:themeFillTint="66"/>
                </w:tcPr>
                <w:p w14:paraId="0B1F65FF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2520" w:type="dxa"/>
                  <w:shd w:val="clear" w:color="auto" w:fill="F7CAAC" w:themeFill="accent2" w:themeFillTint="66"/>
                </w:tcPr>
                <w:p w14:paraId="4E989D36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1242" w:type="dxa"/>
                  <w:shd w:val="clear" w:color="auto" w:fill="F7CAAC" w:themeFill="accent2" w:themeFillTint="66"/>
                </w:tcPr>
                <w:p w14:paraId="4FD3F596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B24A35" w:rsidRPr="00270B45" w14:paraId="4D89C3A2" w14:textId="77777777" w:rsidTr="00F7290A">
              <w:trPr>
                <w:trHeight w:val="395"/>
              </w:trPr>
              <w:tc>
                <w:tcPr>
                  <w:tcW w:w="422" w:type="dxa"/>
                  <w:shd w:val="clear" w:color="auto" w:fill="auto"/>
                  <w:vAlign w:val="center"/>
                </w:tcPr>
                <w:p w14:paraId="2996B0D8" w14:textId="77777777" w:rsidR="00B24A35" w:rsidRPr="00270B45" w:rsidRDefault="00B24A35" w:rsidP="00B24A35">
                  <w:pPr>
                    <w:pStyle w:val="ListParagraph"/>
                    <w:numPr>
                      <w:ilvl w:val="0"/>
                      <w:numId w:val="18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610" w:type="dxa"/>
                  <w:shd w:val="clear" w:color="auto" w:fill="auto"/>
                  <w:vAlign w:val="center"/>
                </w:tcPr>
                <w:p w14:paraId="150B2AB5" w14:textId="10F2DA48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حسابات الموظفين ضمن المشروع</w:t>
                  </w:r>
                </w:p>
              </w:tc>
              <w:tc>
                <w:tcPr>
                  <w:tcW w:w="2520" w:type="dxa"/>
                  <w:shd w:val="clear" w:color="auto" w:fill="auto"/>
                  <w:vAlign w:val="center"/>
                </w:tcPr>
                <w:p w14:paraId="68722C3B" w14:textId="0AB952F3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 xml:space="preserve">حسابات الموظفين ضمن 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highlight w:val="yellow"/>
                      <w:rtl/>
                      <w:lang w:bidi="ar-EG"/>
                    </w:rPr>
                    <w:t>م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شروع</w:t>
                  </w:r>
                </w:p>
              </w:tc>
              <w:tc>
                <w:tcPr>
                  <w:tcW w:w="1242" w:type="dxa"/>
                  <w:vAlign w:val="center"/>
                </w:tcPr>
                <w:p w14:paraId="7F17C266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  <w:t>-</w:t>
                  </w:r>
                </w:p>
              </w:tc>
            </w:tr>
          </w:tbl>
          <w:p w14:paraId="17B4F556" w14:textId="77777777" w:rsidR="003024C4" w:rsidRPr="003024C4" w:rsidRDefault="003024C4" w:rsidP="003024C4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sz w:val="12"/>
                <w:szCs w:val="12"/>
                <w:u w:val="single"/>
                <w:rtl/>
              </w:rPr>
            </w:pPr>
          </w:p>
          <w:p w14:paraId="1E97E28F" w14:textId="515A7E88" w:rsidR="003024C4" w:rsidRPr="003024C4" w:rsidRDefault="003024C4" w:rsidP="003024C4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</w:rPr>
            </w:pPr>
            <w:r w:rsidRPr="003024C4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</w:rPr>
              <w:t xml:space="preserve">ثانياً: بوابة توظيف </w:t>
            </w:r>
          </w:p>
          <w:p w14:paraId="53412905" w14:textId="402345B9" w:rsidR="00B24A35" w:rsidRPr="00270B45" w:rsidRDefault="003024C4" w:rsidP="003024C4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3024C4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مؤجل الفحص لحين الانتهاء من بوابات صلاحيات الحسابات.</w:t>
            </w:r>
          </w:p>
        </w:tc>
      </w:tr>
      <w:tr w:rsidR="003024C4" w:rsidRPr="00270B45" w14:paraId="4C7CE321" w14:textId="05CF7CF0" w:rsidTr="009A4366">
        <w:trPr>
          <w:trHeight w:val="1200"/>
        </w:trPr>
        <w:tc>
          <w:tcPr>
            <w:tcW w:w="607" w:type="dxa"/>
            <w:vMerge/>
            <w:hideMark/>
          </w:tcPr>
          <w:p w14:paraId="727593E6" w14:textId="77777777" w:rsidR="003024C4" w:rsidRPr="00270B45" w:rsidRDefault="003024C4" w:rsidP="003024C4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23B7C7C2" w14:textId="77777777" w:rsidR="003024C4" w:rsidRPr="00270B45" w:rsidRDefault="003024C4" w:rsidP="003024C4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5C7711DA" w14:textId="77777777" w:rsidR="003024C4" w:rsidRPr="00270B45" w:rsidRDefault="003024C4" w:rsidP="003024C4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5EF4B0C2" w14:textId="219A0023" w:rsidR="003024C4" w:rsidRPr="00270B45" w:rsidRDefault="003024C4" w:rsidP="003024C4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عديل خاصية "البحث والبحث المتقدم" لتقتصر فقط على البحث المتقدم بما يتلاءم مع مضمون الجدول</w:t>
            </w:r>
          </w:p>
        </w:tc>
        <w:tc>
          <w:tcPr>
            <w:tcW w:w="1530" w:type="dxa"/>
          </w:tcPr>
          <w:p w14:paraId="78ACBA56" w14:textId="75AC2988" w:rsidR="003024C4" w:rsidRPr="00270B45" w:rsidRDefault="003024C4" w:rsidP="003024C4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03F8A7AE" w14:textId="682EC33D" w:rsidR="003024C4" w:rsidRPr="003024C4" w:rsidRDefault="003024C4" w:rsidP="003024C4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>-</w:t>
            </w:r>
          </w:p>
        </w:tc>
      </w:tr>
      <w:tr w:rsidR="00B24A35" w:rsidRPr="00270B45" w14:paraId="1F3BC4A6" w14:textId="7545834B" w:rsidTr="009A4366">
        <w:trPr>
          <w:trHeight w:val="3005"/>
        </w:trPr>
        <w:tc>
          <w:tcPr>
            <w:tcW w:w="607" w:type="dxa"/>
            <w:vMerge/>
            <w:hideMark/>
          </w:tcPr>
          <w:p w14:paraId="6E223F87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32EC1661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2623564A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34B22090" w14:textId="77777777" w:rsidR="00B24A35" w:rsidRPr="00270B45" w:rsidRDefault="00B24A35" w:rsidP="00B24A35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أو إزالة خانات تتعلق بالفرز وفقاً لمتطلبات الجدول</w:t>
            </w:r>
          </w:p>
        </w:tc>
        <w:tc>
          <w:tcPr>
            <w:tcW w:w="1530" w:type="dxa"/>
          </w:tcPr>
          <w:p w14:paraId="572A1C85" w14:textId="18A6C8F6" w:rsidR="00B24A35" w:rsidRPr="00270B45" w:rsidRDefault="00B24A35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77655D19" w14:textId="073A0229" w:rsidR="00B24A35" w:rsidRPr="00270B45" w:rsidRDefault="00B24A35" w:rsidP="00B24A3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أن تكون خلايا الفرز تحتوي على أسماء الموظفين أصحاب العلاقة مثلاُ 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(خانة فرز ممثل المتابعة والتقييم يظهر بداخلها فقط جميع الموظفين الذي تم تعريف مستواهم الإداري ممثل المتابعة والتقييم) وسيتم شرحها هاتفياً.</w:t>
            </w:r>
          </w:p>
          <w:p w14:paraId="333CAC72" w14:textId="10A3CFBE" w:rsidR="00B24A35" w:rsidRPr="00270B45" w:rsidRDefault="00B24A35" w:rsidP="00B24A35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اقتصار خلايا الفرز على سطرين فقط</w:t>
            </w:r>
          </w:p>
          <w:p w14:paraId="0CCD8AA0" w14:textId="2972C6AD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فيما يلي النصوص المطلوبة تعديلها:</w:t>
            </w:r>
          </w:p>
          <w:tbl>
            <w:tblPr>
              <w:tblStyle w:val="TableGrid"/>
              <w:bidiVisual/>
              <w:tblW w:w="6794" w:type="dxa"/>
              <w:tblLook w:val="04A0" w:firstRow="1" w:lastRow="0" w:firstColumn="1" w:lastColumn="0" w:noHBand="0" w:noVBand="1"/>
            </w:tblPr>
            <w:tblGrid>
              <w:gridCol w:w="512"/>
              <w:gridCol w:w="2340"/>
              <w:gridCol w:w="2073"/>
              <w:gridCol w:w="1869"/>
            </w:tblGrid>
            <w:tr w:rsidR="00B24A35" w:rsidRPr="00270B45" w14:paraId="38B4C9A6" w14:textId="77777777" w:rsidTr="005E2EBA">
              <w:tc>
                <w:tcPr>
                  <w:tcW w:w="512" w:type="dxa"/>
                  <w:shd w:val="clear" w:color="auto" w:fill="F7CAAC" w:themeFill="accent2" w:themeFillTint="66"/>
                </w:tcPr>
                <w:p w14:paraId="444BD179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#</w:t>
                  </w:r>
                </w:p>
              </w:tc>
              <w:tc>
                <w:tcPr>
                  <w:tcW w:w="2340" w:type="dxa"/>
                  <w:shd w:val="clear" w:color="auto" w:fill="F7CAAC" w:themeFill="accent2" w:themeFillTint="66"/>
                </w:tcPr>
                <w:p w14:paraId="2BAFF563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2073" w:type="dxa"/>
                  <w:shd w:val="clear" w:color="auto" w:fill="F7CAAC" w:themeFill="accent2" w:themeFillTint="66"/>
                </w:tcPr>
                <w:p w14:paraId="1865960F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1869" w:type="dxa"/>
                  <w:shd w:val="clear" w:color="auto" w:fill="F7CAAC" w:themeFill="accent2" w:themeFillTint="66"/>
                </w:tcPr>
                <w:p w14:paraId="0C3A6EAE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B24A35" w:rsidRPr="00270B45" w14:paraId="73FB1AC1" w14:textId="77777777" w:rsidTr="005E2EBA">
              <w:trPr>
                <w:trHeight w:val="395"/>
              </w:trPr>
              <w:tc>
                <w:tcPr>
                  <w:tcW w:w="512" w:type="dxa"/>
                  <w:shd w:val="clear" w:color="auto" w:fill="auto"/>
                  <w:vAlign w:val="center"/>
                </w:tcPr>
                <w:p w14:paraId="0AA8C73D" w14:textId="0786F4EE" w:rsidR="00B24A35" w:rsidRPr="00270B45" w:rsidRDefault="00B24A35" w:rsidP="00B24A35">
                  <w:pPr>
                    <w:pStyle w:val="ListParagraph"/>
                    <w:numPr>
                      <w:ilvl w:val="0"/>
                      <w:numId w:val="19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340" w:type="dxa"/>
                  <w:shd w:val="clear" w:color="auto" w:fill="auto"/>
                  <w:vAlign w:val="center"/>
                </w:tcPr>
                <w:p w14:paraId="07F03226" w14:textId="204108CB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ممثل قسم المتابعة والتقييم</w:t>
                  </w:r>
                </w:p>
              </w:tc>
              <w:tc>
                <w:tcPr>
                  <w:tcW w:w="2073" w:type="dxa"/>
                  <w:shd w:val="clear" w:color="auto" w:fill="auto"/>
                  <w:vAlign w:val="center"/>
                </w:tcPr>
                <w:p w14:paraId="24C09E1E" w14:textId="41321A89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ممثل المتابعة والتقييم</w:t>
                  </w:r>
                </w:p>
              </w:tc>
              <w:tc>
                <w:tcPr>
                  <w:tcW w:w="1869" w:type="dxa"/>
                  <w:vAlign w:val="center"/>
                </w:tcPr>
                <w:p w14:paraId="0C7EB53A" w14:textId="77777777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  <w:t>-</w:t>
                  </w:r>
                </w:p>
              </w:tc>
            </w:tr>
            <w:tr w:rsidR="00B24A35" w:rsidRPr="00270B45" w14:paraId="5F472A81" w14:textId="77777777" w:rsidTr="005E2EBA">
              <w:trPr>
                <w:trHeight w:val="395"/>
              </w:trPr>
              <w:tc>
                <w:tcPr>
                  <w:tcW w:w="512" w:type="dxa"/>
                  <w:shd w:val="clear" w:color="auto" w:fill="auto"/>
                  <w:vAlign w:val="center"/>
                </w:tcPr>
                <w:p w14:paraId="4A4BE5FF" w14:textId="77777777" w:rsidR="00B24A35" w:rsidRPr="00270B45" w:rsidRDefault="00B24A35" w:rsidP="00B24A35">
                  <w:pPr>
                    <w:pStyle w:val="ListParagraph"/>
                    <w:numPr>
                      <w:ilvl w:val="0"/>
                      <w:numId w:val="19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2340" w:type="dxa"/>
                  <w:shd w:val="clear" w:color="auto" w:fill="auto"/>
                  <w:vAlign w:val="center"/>
                </w:tcPr>
                <w:p w14:paraId="5CC34A2A" w14:textId="4D69D4B4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المستويات الإدارية</w:t>
                  </w:r>
                </w:p>
              </w:tc>
              <w:tc>
                <w:tcPr>
                  <w:tcW w:w="2073" w:type="dxa"/>
                  <w:shd w:val="clear" w:color="auto" w:fill="auto"/>
                  <w:vAlign w:val="center"/>
                </w:tcPr>
                <w:p w14:paraId="4B0127FD" w14:textId="7B7A0049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المستوى الإداري</w:t>
                  </w:r>
                </w:p>
              </w:tc>
              <w:tc>
                <w:tcPr>
                  <w:tcW w:w="1869" w:type="dxa"/>
                  <w:vAlign w:val="center"/>
                </w:tcPr>
                <w:p w14:paraId="066802FC" w14:textId="501EB54D" w:rsidR="00B24A35" w:rsidRPr="00270B45" w:rsidRDefault="00B24A35" w:rsidP="00B24A35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lang w:bidi="ar-EG"/>
                    </w:rPr>
                    <w:t>-</w:t>
                  </w:r>
                </w:p>
              </w:tc>
            </w:tr>
          </w:tbl>
          <w:p w14:paraId="06CAC039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</w:tr>
      <w:tr w:rsidR="00B24A35" w:rsidRPr="00270B45" w14:paraId="5171E152" w14:textId="2B3CF472" w:rsidTr="009A4366">
        <w:trPr>
          <w:trHeight w:val="1223"/>
        </w:trPr>
        <w:tc>
          <w:tcPr>
            <w:tcW w:w="607" w:type="dxa"/>
            <w:vMerge/>
            <w:hideMark/>
          </w:tcPr>
          <w:p w14:paraId="52F3D1E5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EC823DE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0F14E826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301AADE2" w14:textId="77777777" w:rsidR="00B24A35" w:rsidRPr="00270B45" w:rsidRDefault="00B24A35" w:rsidP="00B24A35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خاصية اظهار معلومات الجدول فقط عند الفرز عليها (مع العلم انه انطلب ذلك من باب تحسين شكل الواجهة المعروضة)</w:t>
            </w:r>
          </w:p>
        </w:tc>
        <w:tc>
          <w:tcPr>
            <w:tcW w:w="1530" w:type="dxa"/>
          </w:tcPr>
          <w:p w14:paraId="414A32F7" w14:textId="7278E3F3" w:rsidR="00B24A35" w:rsidRPr="00270B45" w:rsidRDefault="00B24A35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5C7A738F" w14:textId="1B685F03" w:rsidR="00B24A35" w:rsidRPr="00270B45" w:rsidRDefault="003024C4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</w:rPr>
              <w:t>-</w:t>
            </w:r>
          </w:p>
        </w:tc>
      </w:tr>
      <w:tr w:rsidR="00B24A35" w:rsidRPr="00270B45" w14:paraId="54A469F1" w14:textId="60B00CFD" w:rsidTr="009A4366">
        <w:trPr>
          <w:trHeight w:val="300"/>
        </w:trPr>
        <w:tc>
          <w:tcPr>
            <w:tcW w:w="607" w:type="dxa"/>
            <w:vMerge/>
            <w:hideMark/>
          </w:tcPr>
          <w:p w14:paraId="18DDDF95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12D713F9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025FDD0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2C8703E8" w14:textId="77777777" w:rsidR="00B24A35" w:rsidRPr="00270B45" w:rsidRDefault="00B24A35" w:rsidP="00B24A35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تبويب لعرض الاقتراحات والشكاوى المدرجة ضمن المشروع</w:t>
            </w:r>
          </w:p>
        </w:tc>
        <w:tc>
          <w:tcPr>
            <w:tcW w:w="1530" w:type="dxa"/>
          </w:tcPr>
          <w:p w14:paraId="3D69C47E" w14:textId="0DD6296E" w:rsidR="00B24A35" w:rsidRPr="00270B45" w:rsidRDefault="00B24A35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5CEF3028" w14:textId="6C002631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-</w:t>
            </w:r>
          </w:p>
        </w:tc>
      </w:tr>
      <w:tr w:rsidR="00B24A35" w:rsidRPr="00270B45" w14:paraId="5BB3E155" w14:textId="5F175E19" w:rsidTr="009A4366">
        <w:trPr>
          <w:trHeight w:val="300"/>
        </w:trPr>
        <w:tc>
          <w:tcPr>
            <w:tcW w:w="607" w:type="dxa"/>
            <w:vMerge/>
            <w:hideMark/>
          </w:tcPr>
          <w:p w14:paraId="42813378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71A0522A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2E7D11B7" w14:textId="77777777" w:rsidR="00B24A35" w:rsidRPr="00270B45" w:rsidRDefault="00B24A35" w:rsidP="00B24A35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0F1D6815" w14:textId="77777777" w:rsidR="00B24A35" w:rsidRPr="00270B45" w:rsidRDefault="00B24A35" w:rsidP="00B24A35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عديل على بعض محتويات الجدول من أعمدة سواء بإزالة أو إضافة</w:t>
            </w:r>
          </w:p>
        </w:tc>
        <w:tc>
          <w:tcPr>
            <w:tcW w:w="1530" w:type="dxa"/>
          </w:tcPr>
          <w:p w14:paraId="356888FE" w14:textId="6319FB22" w:rsidR="00B24A35" w:rsidRPr="00270B45" w:rsidRDefault="00B24A35" w:rsidP="00270B45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0A1B53D4" w14:textId="7821A25B" w:rsidR="005E58B3" w:rsidRPr="005E58B3" w:rsidRDefault="005E58B3" w:rsidP="005E58B3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</w:rPr>
              <w:t>إضافة ما يل</w:t>
            </w:r>
            <w:r>
              <w:rPr>
                <w:rFonts w:ascii="Simplified Arabic" w:hAnsi="Simplified Arabic" w:cs="Simplified Arabic" w:hint="eastAsia"/>
                <w:color w:val="000000" w:themeColor="text1"/>
                <w:sz w:val="21"/>
                <w:szCs w:val="21"/>
                <w:rtl/>
              </w:rPr>
              <w:t>ي</w:t>
            </w: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</w:rPr>
              <w:t xml:space="preserve"> في عمود التفاصيل ذات العلاقة بالمشروع:</w:t>
            </w:r>
          </w:p>
          <w:p w14:paraId="6AF89C1B" w14:textId="77777777" w:rsidR="00B24A35" w:rsidRDefault="00B24A35" w:rsidP="005E58B3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ضافة خاصية التعديل لمشروع غير المستفيد لأنها غير ظاهرة.</w:t>
            </w:r>
          </w:p>
          <w:p w14:paraId="1E81D0AE" w14:textId="7B46B1C0" w:rsidR="005E58B3" w:rsidRPr="00270B45" w:rsidRDefault="005E58B3" w:rsidP="005E58B3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>إضافة تبويب غير المستفيدين لمشروع غير المستفي</w:t>
            </w:r>
            <w:r>
              <w:rPr>
                <w:rFonts w:ascii="Simplified Arabic" w:hAnsi="Simplified Arabic" w:cs="Simplified Arabic" w:hint="eastAsia"/>
                <w:color w:val="000000" w:themeColor="text1"/>
                <w:sz w:val="21"/>
                <w:szCs w:val="21"/>
                <w:rtl/>
                <w:lang w:bidi="ar-EG"/>
              </w:rPr>
              <w:t>د</w:t>
            </w: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 xml:space="preserve"> وربطه في بوابة إدارة غير مستفيدي المشاريع.</w:t>
            </w:r>
          </w:p>
        </w:tc>
      </w:tr>
      <w:tr w:rsidR="003024C4" w:rsidRPr="00270B45" w14:paraId="59271AEF" w14:textId="752F76C1" w:rsidTr="009A4366">
        <w:trPr>
          <w:trHeight w:val="300"/>
        </w:trPr>
        <w:tc>
          <w:tcPr>
            <w:tcW w:w="607" w:type="dxa"/>
            <w:vMerge/>
            <w:hideMark/>
          </w:tcPr>
          <w:p w14:paraId="1ED867E0" w14:textId="77777777" w:rsidR="003024C4" w:rsidRPr="00270B45" w:rsidRDefault="003024C4" w:rsidP="003024C4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F15C8B9" w14:textId="77777777" w:rsidR="003024C4" w:rsidRPr="00270B45" w:rsidRDefault="003024C4" w:rsidP="003024C4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31C264EF" w14:textId="77777777" w:rsidR="003024C4" w:rsidRPr="00270B45" w:rsidRDefault="003024C4" w:rsidP="003024C4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09A6E4E4" w14:textId="3988161E" w:rsidR="003024C4" w:rsidRPr="00270B45" w:rsidRDefault="003024C4" w:rsidP="003024C4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حديد شكل البيانات المطلوب استخراجها من الواجهة على شكل “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  <w:t>Excel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 "</w:t>
            </w:r>
          </w:p>
        </w:tc>
        <w:tc>
          <w:tcPr>
            <w:tcW w:w="1530" w:type="dxa"/>
          </w:tcPr>
          <w:p w14:paraId="1D3D25ED" w14:textId="10C05A9F" w:rsidR="003024C4" w:rsidRPr="00270B45" w:rsidRDefault="003024C4" w:rsidP="003024C4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38EBB842" w14:textId="3E614BBF" w:rsidR="003024C4" w:rsidRPr="00270B45" w:rsidRDefault="003024C4" w:rsidP="003024C4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-</w:t>
            </w:r>
          </w:p>
        </w:tc>
      </w:tr>
      <w:tr w:rsidR="00E5087E" w:rsidRPr="00270B45" w14:paraId="6634904D" w14:textId="4608966A" w:rsidTr="009A4366">
        <w:trPr>
          <w:trHeight w:val="2420"/>
        </w:trPr>
        <w:tc>
          <w:tcPr>
            <w:tcW w:w="607" w:type="dxa"/>
            <w:vMerge/>
            <w:hideMark/>
          </w:tcPr>
          <w:p w14:paraId="4C412BB9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7B373D6F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113CB460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60E093D3" w14:textId="3182B00A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حديث واجهة الاقتراحات/الشكاوى التي تقدم بها المستفيد/غير المستفيد وذلك بما يتلاءم مع بوابة الاقتراحات الشكاوى الرئيسية من تحقيق كافة الخصائص المطلوبة فيها</w:t>
            </w:r>
          </w:p>
        </w:tc>
        <w:tc>
          <w:tcPr>
            <w:tcW w:w="1530" w:type="dxa"/>
          </w:tcPr>
          <w:p w14:paraId="5C319263" w14:textId="33FF2C7B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1DF7A5D9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FF0000"/>
                <w:sz w:val="21"/>
                <w:szCs w:val="21"/>
                <w:u w:val="single"/>
                <w:rtl/>
                <w:lang w:bidi="ar-EG"/>
              </w:rPr>
              <w:t>تعديلات ضمن تبويب الاقتراحات والشكاوى:</w:t>
            </w:r>
          </w:p>
          <w:p w14:paraId="40A249AD" w14:textId="77777777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تعديل محتوى خانة الفرز على حالة الرد لتصبح (تم الرد، قيد الدراسة)</w:t>
            </w:r>
          </w:p>
          <w:p w14:paraId="2CF15581" w14:textId="77777777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ضافة حالة للمشروع (مستمر/منتهي) على خلايا الفرز.</w:t>
            </w:r>
          </w:p>
          <w:p w14:paraId="4169FFAB" w14:textId="77777777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ضافة حالة تبليغ الرد (تم التبليغ، قيد التبليغ، لم يتم التبليغ) على خلايا الفرز</w:t>
            </w:r>
          </w:p>
          <w:p w14:paraId="6A1DE45C" w14:textId="77209FEE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وعليه تصبح خلايا الفرز تقتصر على ما يلي فقط:  </w:t>
            </w:r>
          </w:p>
          <w:tbl>
            <w:tblPr>
              <w:tblStyle w:val="TableGrid"/>
              <w:bidiVisual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364"/>
              <w:gridCol w:w="1530"/>
              <w:gridCol w:w="1014"/>
              <w:gridCol w:w="1056"/>
              <w:gridCol w:w="1461"/>
            </w:tblGrid>
            <w:tr w:rsidR="00E5087E" w:rsidRPr="00270B45" w14:paraId="35A37A7F" w14:textId="77777777" w:rsidTr="007F685D">
              <w:trPr>
                <w:trHeight w:val="710"/>
                <w:jc w:val="center"/>
              </w:trPr>
              <w:tc>
                <w:tcPr>
                  <w:tcW w:w="1364" w:type="dxa"/>
                  <w:shd w:val="clear" w:color="auto" w:fill="F7CAAC" w:themeFill="accent2" w:themeFillTint="66"/>
                  <w:vAlign w:val="center"/>
                </w:tcPr>
                <w:p w14:paraId="17CE8FEA" w14:textId="77777777" w:rsidR="00E5087E" w:rsidRPr="00270B45" w:rsidRDefault="00E5087E" w:rsidP="00E5087E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لرقم المرجعي</w:t>
                  </w:r>
                </w:p>
              </w:tc>
              <w:tc>
                <w:tcPr>
                  <w:tcW w:w="1530" w:type="dxa"/>
                  <w:shd w:val="clear" w:color="auto" w:fill="F7CAAC" w:themeFill="accent2" w:themeFillTint="66"/>
                  <w:vAlign w:val="center"/>
                </w:tcPr>
                <w:p w14:paraId="6A73CC76" w14:textId="77777777" w:rsidR="00E5087E" w:rsidRPr="00270B45" w:rsidRDefault="00E5087E" w:rsidP="00E5087E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سم مقدم الاقتراح/ الشكوى</w:t>
                  </w:r>
                </w:p>
              </w:tc>
              <w:tc>
                <w:tcPr>
                  <w:tcW w:w="1014" w:type="dxa"/>
                  <w:shd w:val="clear" w:color="auto" w:fill="F7CAAC" w:themeFill="accent2" w:themeFillTint="66"/>
                  <w:vAlign w:val="center"/>
                </w:tcPr>
                <w:p w14:paraId="7777BD81" w14:textId="77777777" w:rsidR="00E5087E" w:rsidRPr="00270B45" w:rsidRDefault="00E5087E" w:rsidP="00E5087E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رقم الهوية</w:t>
                  </w:r>
                </w:p>
              </w:tc>
              <w:tc>
                <w:tcPr>
                  <w:tcW w:w="1056" w:type="dxa"/>
                  <w:shd w:val="clear" w:color="auto" w:fill="F7CAAC" w:themeFill="accent2" w:themeFillTint="66"/>
                  <w:vAlign w:val="center"/>
                </w:tcPr>
                <w:p w14:paraId="47ADFA9E" w14:textId="215B8976" w:rsidR="00E5087E" w:rsidRPr="00270B45" w:rsidRDefault="00E5087E" w:rsidP="00E5087E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قناة الاستقبال</w:t>
                  </w:r>
                </w:p>
              </w:tc>
              <w:tc>
                <w:tcPr>
                  <w:tcW w:w="1461" w:type="dxa"/>
                  <w:shd w:val="clear" w:color="auto" w:fill="F7CAAC" w:themeFill="accent2" w:themeFillTint="66"/>
                  <w:vAlign w:val="center"/>
                </w:tcPr>
                <w:p w14:paraId="250E6E20" w14:textId="3D0B300B" w:rsidR="00E5087E" w:rsidRPr="00270B45" w:rsidRDefault="00E5087E" w:rsidP="00E5087E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لتصنيف (اقتراح أو شكوى)</w:t>
                  </w:r>
                </w:p>
              </w:tc>
            </w:tr>
            <w:tr w:rsidR="00E5087E" w:rsidRPr="00270B45" w14:paraId="6446A2E7" w14:textId="77777777" w:rsidTr="007F685D">
              <w:trPr>
                <w:trHeight w:val="809"/>
                <w:jc w:val="center"/>
              </w:trPr>
              <w:tc>
                <w:tcPr>
                  <w:tcW w:w="1364" w:type="dxa"/>
                  <w:shd w:val="clear" w:color="auto" w:fill="F7CAAC" w:themeFill="accent2" w:themeFillTint="66"/>
                  <w:vAlign w:val="center"/>
                </w:tcPr>
                <w:p w14:paraId="5B9F2ECE" w14:textId="2638F326" w:rsidR="00E5087E" w:rsidRPr="00270B45" w:rsidRDefault="00E5087E" w:rsidP="00E5087E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فئة الاقتراح/الشكوى</w:t>
                  </w:r>
                </w:p>
              </w:tc>
              <w:tc>
                <w:tcPr>
                  <w:tcW w:w="1530" w:type="dxa"/>
                  <w:shd w:val="clear" w:color="auto" w:fill="F7CAAC" w:themeFill="accent2" w:themeFillTint="66"/>
                  <w:vAlign w:val="center"/>
                </w:tcPr>
                <w:p w14:paraId="04D3786B" w14:textId="71D4B7F7" w:rsidR="00E5087E" w:rsidRPr="00270B45" w:rsidRDefault="00E5087E" w:rsidP="00E5087E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حالة تبليغ الرد</w:t>
                  </w:r>
                </w:p>
              </w:tc>
              <w:tc>
                <w:tcPr>
                  <w:tcW w:w="1014" w:type="dxa"/>
                  <w:shd w:val="clear" w:color="auto" w:fill="F7CAAC" w:themeFill="accent2" w:themeFillTint="66"/>
                  <w:vAlign w:val="center"/>
                </w:tcPr>
                <w:p w14:paraId="3FBF63B5" w14:textId="08A283A8" w:rsidR="00E5087E" w:rsidRPr="00270B45" w:rsidRDefault="00E5087E" w:rsidP="00E5087E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التغذية الراجعة</w:t>
                  </w:r>
                </w:p>
              </w:tc>
              <w:tc>
                <w:tcPr>
                  <w:tcW w:w="1056" w:type="dxa"/>
                  <w:shd w:val="clear" w:color="auto" w:fill="F7CAAC" w:themeFill="accent2" w:themeFillTint="66"/>
                  <w:vAlign w:val="center"/>
                </w:tcPr>
                <w:p w14:paraId="2C60F17E" w14:textId="5DA1807F" w:rsidR="00E5087E" w:rsidRPr="00270B45" w:rsidRDefault="00E5087E" w:rsidP="00E5087E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تاريخ تسجيل محدد</w:t>
                  </w:r>
                </w:p>
              </w:tc>
              <w:tc>
                <w:tcPr>
                  <w:tcW w:w="1461" w:type="dxa"/>
                  <w:shd w:val="clear" w:color="auto" w:fill="F7CAAC" w:themeFill="accent2" w:themeFillTint="66"/>
                  <w:vAlign w:val="center"/>
                </w:tcPr>
                <w:p w14:paraId="1E1D4757" w14:textId="4DDEBE5C" w:rsidR="00E5087E" w:rsidRPr="00270B45" w:rsidRDefault="00E5087E" w:rsidP="00E5087E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من تاريخ تسجيل</w:t>
                  </w:r>
                </w:p>
              </w:tc>
            </w:tr>
            <w:tr w:rsidR="00E5087E" w:rsidRPr="00270B45" w14:paraId="53351997" w14:textId="77777777" w:rsidTr="007F685D">
              <w:trPr>
                <w:gridAfter w:val="4"/>
                <w:wAfter w:w="5061" w:type="dxa"/>
                <w:trHeight w:val="260"/>
                <w:jc w:val="center"/>
              </w:trPr>
              <w:tc>
                <w:tcPr>
                  <w:tcW w:w="1364" w:type="dxa"/>
                  <w:shd w:val="clear" w:color="auto" w:fill="F7CAAC" w:themeFill="accent2" w:themeFillTint="66"/>
                  <w:vAlign w:val="center"/>
                </w:tcPr>
                <w:p w14:paraId="04E47102" w14:textId="723FEC09" w:rsidR="00E5087E" w:rsidRPr="00270B45" w:rsidRDefault="00E5087E" w:rsidP="00E5087E">
                  <w:pPr>
                    <w:jc w:val="center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  <w:t>إلى تاريخ تسجيل</w:t>
                  </w:r>
                </w:p>
              </w:tc>
            </w:tr>
          </w:tbl>
          <w:p w14:paraId="713B0A3F" w14:textId="27AD12DC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فيما يلي النصوص المطلوبة تعديلها: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322"/>
              <w:gridCol w:w="1570"/>
              <w:gridCol w:w="1082"/>
              <w:gridCol w:w="1744"/>
            </w:tblGrid>
            <w:tr w:rsidR="00E5087E" w:rsidRPr="00270B45" w14:paraId="7857090E" w14:textId="77777777" w:rsidTr="00B460AB">
              <w:tc>
                <w:tcPr>
                  <w:tcW w:w="0" w:type="auto"/>
                  <w:shd w:val="clear" w:color="auto" w:fill="F7CAAC" w:themeFill="accent2" w:themeFillTint="66"/>
                </w:tcPr>
                <w:p w14:paraId="01051424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#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3AE2694B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1AEE2F47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3E986B3E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E5087E" w:rsidRPr="00270B45" w14:paraId="178CDB66" w14:textId="77777777" w:rsidTr="00B460AB">
              <w:trPr>
                <w:trHeight w:val="395"/>
              </w:trPr>
              <w:tc>
                <w:tcPr>
                  <w:tcW w:w="0" w:type="auto"/>
                  <w:shd w:val="clear" w:color="auto" w:fill="auto"/>
                  <w:vAlign w:val="center"/>
                </w:tcPr>
                <w:p w14:paraId="3E034EA1" w14:textId="77777777" w:rsidR="00E5087E" w:rsidRPr="00270B45" w:rsidRDefault="00E5087E" w:rsidP="00E5087E">
                  <w:pPr>
                    <w:pStyle w:val="ListParagraph"/>
                    <w:numPr>
                      <w:ilvl w:val="0"/>
                      <w:numId w:val="17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1FEC49BC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الغاء الأمر</w:t>
                  </w: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46D58391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إلغاء الأمر</w:t>
                  </w:r>
                </w:p>
              </w:tc>
              <w:tc>
                <w:tcPr>
                  <w:tcW w:w="0" w:type="auto"/>
                  <w:vAlign w:val="center"/>
                </w:tcPr>
                <w:p w14:paraId="08253C74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إضافة همزة لكلمة الغاء</w:t>
                  </w:r>
                </w:p>
              </w:tc>
            </w:tr>
          </w:tbl>
          <w:p w14:paraId="527F4390" w14:textId="690B1B29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</w:tr>
      <w:tr w:rsidR="00E5087E" w:rsidRPr="00270B45" w14:paraId="7851A1CE" w14:textId="774FCA18" w:rsidTr="009A4366">
        <w:trPr>
          <w:trHeight w:val="6200"/>
        </w:trPr>
        <w:tc>
          <w:tcPr>
            <w:tcW w:w="607" w:type="dxa"/>
            <w:vMerge/>
            <w:hideMark/>
          </w:tcPr>
          <w:p w14:paraId="0990D9F4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15062269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2762D589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15A6B5E0" w14:textId="2534FD23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حديث واجهة المستفيدين المسجلين على المشروع بما يتلاءم مع بوابة مستفيدي المشاريع الرئيسية من تحقيق كافة الخصائص المطلوبة فيها</w:t>
            </w:r>
          </w:p>
        </w:tc>
        <w:tc>
          <w:tcPr>
            <w:tcW w:w="1530" w:type="dxa"/>
          </w:tcPr>
          <w:p w14:paraId="7B1D77AB" w14:textId="25A3F884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1582C2CB" w14:textId="5850A2D4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زالة خاصية رفع بيانات المستفيدين لا يوجد لها داعي.</w:t>
            </w:r>
          </w:p>
          <w:p w14:paraId="59247FAF" w14:textId="77777777" w:rsidR="00E5087E" w:rsidRPr="00270B45" w:rsidRDefault="00E5087E" w:rsidP="00E5087E">
            <w:pPr>
              <w:pStyle w:val="ListParagraph"/>
              <w:bidi/>
              <w:ind w:left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noProof/>
                <w:color w:val="000000" w:themeColor="text1"/>
                <w:sz w:val="21"/>
                <w:szCs w:val="21"/>
                <w:lang w:bidi="ar-EG"/>
              </w:rPr>
              <w:drawing>
                <wp:inline distT="0" distB="0" distL="0" distR="0" wp14:anchorId="0AD0B64C" wp14:editId="03EE37C9">
                  <wp:extent cx="2838450" cy="80598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2871" cy="8072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7DD2D8" w14:textId="408B3F9F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زالة اسم المشروع من الجدول لا يوجد له داعي.</w:t>
            </w:r>
          </w:p>
          <w:p w14:paraId="39148789" w14:textId="21130E4A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زالة خانة المشاريع من التفاصيل ذات علاقة بالحساب لا يوجد له داعي.</w:t>
            </w:r>
          </w:p>
          <w:p w14:paraId="731802D3" w14:textId="43FCAE0E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ضافة خيار الحذف في التفاصيل ذات علاقة بالحساب.</w:t>
            </w:r>
          </w:p>
          <w:p w14:paraId="5F15D146" w14:textId="7A607227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ضافة رقم طلب المشروع على أعمدة الجدول بحيث تصبح: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322"/>
              <w:gridCol w:w="994"/>
              <w:gridCol w:w="844"/>
              <w:gridCol w:w="697"/>
              <w:gridCol w:w="803"/>
              <w:gridCol w:w="1012"/>
              <w:gridCol w:w="1012"/>
              <w:gridCol w:w="1379"/>
            </w:tblGrid>
            <w:tr w:rsidR="00E5087E" w:rsidRPr="00270B45" w14:paraId="015D7BA9" w14:textId="77777777" w:rsidTr="00700DB1">
              <w:tc>
                <w:tcPr>
                  <w:tcW w:w="0" w:type="auto"/>
                  <w:shd w:val="clear" w:color="auto" w:fill="F7CAAC" w:themeFill="accent2" w:themeFillTint="66"/>
                  <w:vAlign w:val="center"/>
                </w:tcPr>
                <w:p w14:paraId="747F66E1" w14:textId="0A3EC7CA" w:rsidR="00E5087E" w:rsidRPr="00E5087E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  <w:r w:rsidRPr="00E5087E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</w:rPr>
                    <w:t>#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  <w:vAlign w:val="center"/>
                </w:tcPr>
                <w:p w14:paraId="569AAD4A" w14:textId="7BC4863A" w:rsidR="00E5087E" w:rsidRPr="00E5087E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  <w:r w:rsidRPr="00E5087E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  <w:t>رقم طلب المشروع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  <w:vAlign w:val="center"/>
                </w:tcPr>
                <w:p w14:paraId="06F6CAED" w14:textId="1FBD75C5" w:rsidR="00E5087E" w:rsidRPr="00E5087E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  <w:r w:rsidRPr="00E5087E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  <w:t>اسم المستفيد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  <w:vAlign w:val="center"/>
                </w:tcPr>
                <w:p w14:paraId="44D38DCF" w14:textId="685C67ED" w:rsidR="00E5087E" w:rsidRPr="00E5087E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  <w:r w:rsidRPr="00E5087E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  <w:t>رقم الهوية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  <w:vAlign w:val="center"/>
                </w:tcPr>
                <w:p w14:paraId="02F42262" w14:textId="2EA0A8E6" w:rsidR="00E5087E" w:rsidRPr="00E5087E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  <w:r w:rsidRPr="00E5087E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  <w:t>المحافظة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  <w:vAlign w:val="center"/>
                </w:tcPr>
                <w:p w14:paraId="6AD7B775" w14:textId="105076F2" w:rsidR="00E5087E" w:rsidRPr="00E5087E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  <w:r w:rsidRPr="00E5087E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  <w:t>رقم التواصل</w:t>
                  </w:r>
                  <w:r w:rsidRPr="00E5087E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</w:rPr>
                    <w:t xml:space="preserve"> (1)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  <w:vAlign w:val="center"/>
                </w:tcPr>
                <w:p w14:paraId="70A5E3A3" w14:textId="0263FD49" w:rsidR="00E5087E" w:rsidRPr="00E5087E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  <w:r w:rsidRPr="00E5087E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  <w:t>رقم التواصل</w:t>
                  </w:r>
                  <w:r w:rsidRPr="00E5087E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</w:rPr>
                    <w:t xml:space="preserve"> (2)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  <w:vAlign w:val="center"/>
                </w:tcPr>
                <w:p w14:paraId="4BAE8628" w14:textId="06664074" w:rsidR="00E5087E" w:rsidRPr="00E5087E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  <w:r w:rsidRPr="00E5087E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  <w:t>التفاصيل ذات العلاقة بالمستفيد</w:t>
                  </w:r>
                </w:p>
              </w:tc>
            </w:tr>
          </w:tbl>
          <w:p w14:paraId="55C8F4FA" w14:textId="259B8C73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تحديث واجهة تعديل بيانات المستفيدين بما يتلاءم مع بوابة إضافة المستفيدين</w:t>
            </w: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  <w:lang w:bidi="ar-EG"/>
              </w:rPr>
              <w:t xml:space="preserve"> الجدد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 مع أخذ التعديلات الموضحة في الملف بعين الاعتبار.</w:t>
            </w:r>
          </w:p>
          <w:p w14:paraId="2034728A" w14:textId="425BC608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فيما يلي النصوص المطلوبة تعديلها: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322"/>
              <w:gridCol w:w="1869"/>
              <w:gridCol w:w="1380"/>
              <w:gridCol w:w="823"/>
            </w:tblGrid>
            <w:tr w:rsidR="00E5087E" w:rsidRPr="00270B45" w14:paraId="2A298825" w14:textId="77777777" w:rsidTr="00B24A35">
              <w:tc>
                <w:tcPr>
                  <w:tcW w:w="0" w:type="auto"/>
                  <w:shd w:val="clear" w:color="auto" w:fill="F7CAAC" w:themeFill="accent2" w:themeFillTint="66"/>
                </w:tcPr>
                <w:p w14:paraId="171AEE61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#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7F37B555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173483A1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54AA73CE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E5087E" w:rsidRPr="00270B45" w14:paraId="0943BC99" w14:textId="77777777" w:rsidTr="00B24A35">
              <w:trPr>
                <w:trHeight w:val="395"/>
              </w:trPr>
              <w:tc>
                <w:tcPr>
                  <w:tcW w:w="0" w:type="auto"/>
                  <w:shd w:val="clear" w:color="auto" w:fill="auto"/>
                  <w:vAlign w:val="center"/>
                </w:tcPr>
                <w:p w14:paraId="1658B2E9" w14:textId="77777777" w:rsidR="00E5087E" w:rsidRPr="00270B45" w:rsidRDefault="00E5087E" w:rsidP="00E5087E">
                  <w:pPr>
                    <w:pStyle w:val="ListParagraph"/>
                    <w:numPr>
                      <w:ilvl w:val="0"/>
                      <w:numId w:val="20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63D44259" w14:textId="768AB685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الرقم المرجعي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10248E4" w14:textId="39996BE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 xml:space="preserve">رقم </w:t>
                  </w: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  <w:t xml:space="preserve">طلب </w:t>
                  </w: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المشروع</w:t>
                  </w:r>
                </w:p>
              </w:tc>
              <w:tc>
                <w:tcPr>
                  <w:tcW w:w="0" w:type="auto"/>
                  <w:vAlign w:val="center"/>
                </w:tcPr>
                <w:p w14:paraId="2FB336A2" w14:textId="4B2EE50D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-</w:t>
                  </w:r>
                </w:p>
              </w:tc>
            </w:tr>
            <w:tr w:rsidR="00E5087E" w:rsidRPr="00270B45" w14:paraId="441D7A82" w14:textId="77777777" w:rsidTr="00B24A35">
              <w:trPr>
                <w:trHeight w:val="395"/>
              </w:trPr>
              <w:tc>
                <w:tcPr>
                  <w:tcW w:w="0" w:type="auto"/>
                  <w:shd w:val="clear" w:color="auto" w:fill="auto"/>
                  <w:vAlign w:val="center"/>
                </w:tcPr>
                <w:p w14:paraId="1CF2869D" w14:textId="77777777" w:rsidR="00E5087E" w:rsidRPr="00270B45" w:rsidRDefault="00E5087E" w:rsidP="00E5087E">
                  <w:pPr>
                    <w:pStyle w:val="ListParagraph"/>
                    <w:numPr>
                      <w:ilvl w:val="0"/>
                      <w:numId w:val="20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1F22E72A" w14:textId="1A8C0C22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 xml:space="preserve">الاسم رباعي 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90AFD98" w14:textId="12000646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اسم المستفيد</w:t>
                  </w:r>
                </w:p>
              </w:tc>
              <w:tc>
                <w:tcPr>
                  <w:tcW w:w="0" w:type="auto"/>
                  <w:vAlign w:val="center"/>
                </w:tcPr>
                <w:p w14:paraId="55AF60B2" w14:textId="31E1892F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-</w:t>
                  </w:r>
                </w:p>
              </w:tc>
            </w:tr>
            <w:tr w:rsidR="00E5087E" w:rsidRPr="00270B45" w14:paraId="6C4ADF71" w14:textId="77777777" w:rsidTr="00B24A35">
              <w:trPr>
                <w:trHeight w:val="395"/>
              </w:trPr>
              <w:tc>
                <w:tcPr>
                  <w:tcW w:w="0" w:type="auto"/>
                  <w:shd w:val="clear" w:color="auto" w:fill="auto"/>
                  <w:vAlign w:val="center"/>
                </w:tcPr>
                <w:p w14:paraId="6036F2AB" w14:textId="77777777" w:rsidR="00E5087E" w:rsidRPr="00270B45" w:rsidRDefault="00E5087E" w:rsidP="00E5087E">
                  <w:pPr>
                    <w:pStyle w:val="ListParagraph"/>
                    <w:numPr>
                      <w:ilvl w:val="0"/>
                      <w:numId w:val="20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37086FCD" w14:textId="6683F022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اسم مقدم الاقتراح/الشكوى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59B5D19B" w14:textId="5DB329F6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اسم المستفيد</w:t>
                  </w:r>
                </w:p>
              </w:tc>
              <w:tc>
                <w:tcPr>
                  <w:tcW w:w="0" w:type="auto"/>
                  <w:vAlign w:val="center"/>
                </w:tcPr>
                <w:p w14:paraId="2F3701C0" w14:textId="3D5DB59B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-</w:t>
                  </w:r>
                </w:p>
              </w:tc>
            </w:tr>
          </w:tbl>
          <w:p w14:paraId="4B08F24E" w14:textId="3D091341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</w:p>
        </w:tc>
      </w:tr>
      <w:tr w:rsidR="00E5087E" w:rsidRPr="00270B45" w14:paraId="20742584" w14:textId="31447048" w:rsidTr="009A4366">
        <w:trPr>
          <w:trHeight w:val="300"/>
        </w:trPr>
        <w:tc>
          <w:tcPr>
            <w:tcW w:w="607" w:type="dxa"/>
            <w:vMerge/>
            <w:hideMark/>
          </w:tcPr>
          <w:p w14:paraId="6EB9578A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57604523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2349413C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4C585564" w14:textId="2A81FEBF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حديث واجهة تعديل بيانات المشروع بما يتلاءم مع بوابة إضافة المشاريع من تحقيق كافة الخصائص المطلوبة فيها</w:t>
            </w:r>
          </w:p>
        </w:tc>
        <w:tc>
          <w:tcPr>
            <w:tcW w:w="1530" w:type="dxa"/>
          </w:tcPr>
          <w:p w14:paraId="64F93243" w14:textId="5940378A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نعم</w:t>
            </w:r>
          </w:p>
        </w:tc>
        <w:tc>
          <w:tcPr>
            <w:tcW w:w="7289" w:type="dxa"/>
          </w:tcPr>
          <w:p w14:paraId="0F0E0C12" w14:textId="77777777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زاحة زر حفظ وإلغاء الأمر إلى أقصى اليسار.</w:t>
            </w:r>
          </w:p>
          <w:p w14:paraId="29943ABF" w14:textId="50635DB0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</w:tr>
      <w:tr w:rsidR="00E5087E" w:rsidRPr="00270B45" w14:paraId="1C6C5076" w14:textId="369E7AE4" w:rsidTr="009A4366">
        <w:trPr>
          <w:trHeight w:val="1241"/>
        </w:trPr>
        <w:tc>
          <w:tcPr>
            <w:tcW w:w="607" w:type="dxa"/>
            <w:vMerge/>
            <w:hideMark/>
          </w:tcPr>
          <w:p w14:paraId="22D00AB4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22375563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 w:val="restart"/>
            <w:hideMark/>
          </w:tcPr>
          <w:p w14:paraId="3FD38112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مشروع</w:t>
            </w:r>
          </w:p>
        </w:tc>
        <w:tc>
          <w:tcPr>
            <w:tcW w:w="3164" w:type="dxa"/>
            <w:noWrap/>
            <w:hideMark/>
          </w:tcPr>
          <w:p w14:paraId="300B5BAB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إعادة تصميم الواجهة من حيث ترتيب شكلها ومضمونها بما يشمل تعديل صياغة بعض النصوص في الواجهة </w:t>
            </w:r>
          </w:p>
        </w:tc>
        <w:tc>
          <w:tcPr>
            <w:tcW w:w="1530" w:type="dxa"/>
          </w:tcPr>
          <w:p w14:paraId="6CE4F1CC" w14:textId="61CD9DC5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نعم</w:t>
            </w:r>
          </w:p>
        </w:tc>
        <w:tc>
          <w:tcPr>
            <w:tcW w:w="7289" w:type="dxa"/>
          </w:tcPr>
          <w:p w14:paraId="01ECDA6F" w14:textId="1D21FBBF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فيما يلي النصوص المطلوبة تعديلها: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322"/>
              <w:gridCol w:w="1570"/>
              <w:gridCol w:w="1082"/>
              <w:gridCol w:w="1744"/>
            </w:tblGrid>
            <w:tr w:rsidR="00E5087E" w:rsidRPr="00270B45" w14:paraId="16ED4F3F" w14:textId="77777777" w:rsidTr="00B460AB">
              <w:tc>
                <w:tcPr>
                  <w:tcW w:w="0" w:type="auto"/>
                  <w:shd w:val="clear" w:color="auto" w:fill="F7CAAC" w:themeFill="accent2" w:themeFillTint="66"/>
                </w:tcPr>
                <w:p w14:paraId="7684895F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#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5596F26E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1ADF4C8A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0388172A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E5087E" w:rsidRPr="00270B45" w14:paraId="06D98127" w14:textId="77777777" w:rsidTr="00B460AB">
              <w:trPr>
                <w:trHeight w:val="395"/>
              </w:trPr>
              <w:tc>
                <w:tcPr>
                  <w:tcW w:w="0" w:type="auto"/>
                  <w:shd w:val="clear" w:color="auto" w:fill="auto"/>
                  <w:vAlign w:val="center"/>
                </w:tcPr>
                <w:p w14:paraId="2905E513" w14:textId="6EC93343" w:rsidR="00E5087E" w:rsidRPr="00270B45" w:rsidRDefault="00E5087E" w:rsidP="00E5087E">
                  <w:pPr>
                    <w:pStyle w:val="ListParagraph"/>
                    <w:numPr>
                      <w:ilvl w:val="0"/>
                      <w:numId w:val="20"/>
                    </w:numPr>
                    <w:bidi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6231E4CA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الغاء الأمر</w:t>
                  </w:r>
                </w:p>
              </w:tc>
              <w:tc>
                <w:tcPr>
                  <w:tcW w:w="0" w:type="auto"/>
                  <w:shd w:val="clear" w:color="auto" w:fill="auto"/>
                  <w:vAlign w:val="center"/>
                </w:tcPr>
                <w:p w14:paraId="2F22FFE3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إلغاء الأمر</w:t>
                  </w:r>
                </w:p>
              </w:tc>
              <w:tc>
                <w:tcPr>
                  <w:tcW w:w="0" w:type="auto"/>
                  <w:vAlign w:val="center"/>
                </w:tcPr>
                <w:p w14:paraId="6CBF6D85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إضافة همزة لكلمة الغاء</w:t>
                  </w:r>
                </w:p>
              </w:tc>
            </w:tr>
          </w:tbl>
          <w:p w14:paraId="78DD5DEF" w14:textId="29E644DF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</w:tr>
      <w:tr w:rsidR="00E5087E" w:rsidRPr="00270B45" w14:paraId="05A1D84E" w14:textId="5F69833F" w:rsidTr="009A4366">
        <w:trPr>
          <w:trHeight w:val="300"/>
        </w:trPr>
        <w:tc>
          <w:tcPr>
            <w:tcW w:w="607" w:type="dxa"/>
            <w:vMerge/>
            <w:hideMark/>
          </w:tcPr>
          <w:p w14:paraId="02578F0B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74175A1B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3EE8B818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00EB4C0F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خاصية تحديد فعالية المشروع بشكل الكتروني من خلال تاريخ البداية والنهاية للمشروع</w:t>
            </w:r>
          </w:p>
        </w:tc>
        <w:tc>
          <w:tcPr>
            <w:tcW w:w="1530" w:type="dxa"/>
          </w:tcPr>
          <w:p w14:paraId="42675E80" w14:textId="60F8840D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6DDCF79A" w14:textId="3B6C59D4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-</w:t>
            </w:r>
          </w:p>
        </w:tc>
      </w:tr>
      <w:tr w:rsidR="00E5087E" w:rsidRPr="00270B45" w14:paraId="5953036D" w14:textId="5113C87A" w:rsidTr="009A4366">
        <w:trPr>
          <w:trHeight w:val="900"/>
        </w:trPr>
        <w:tc>
          <w:tcPr>
            <w:tcW w:w="607" w:type="dxa"/>
            <w:vMerge w:val="restart"/>
            <w:hideMark/>
          </w:tcPr>
          <w:p w14:paraId="2CF3EC99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3</w:t>
            </w:r>
          </w:p>
        </w:tc>
        <w:tc>
          <w:tcPr>
            <w:tcW w:w="900" w:type="dxa"/>
            <w:vMerge w:val="restart"/>
            <w:hideMark/>
          </w:tcPr>
          <w:p w14:paraId="24C86F44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فئات الاقتراحات والشكاوى</w:t>
            </w:r>
          </w:p>
        </w:tc>
        <w:tc>
          <w:tcPr>
            <w:tcW w:w="900" w:type="dxa"/>
            <w:vMerge w:val="restart"/>
            <w:hideMark/>
          </w:tcPr>
          <w:p w14:paraId="38615AB2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دارة فئات الاقتراحات والشكاوى</w:t>
            </w:r>
          </w:p>
        </w:tc>
        <w:tc>
          <w:tcPr>
            <w:tcW w:w="3164" w:type="dxa"/>
            <w:noWrap/>
            <w:hideMark/>
          </w:tcPr>
          <w:p w14:paraId="09E13416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إعادة تصميم الواجهة من حيث ترتيب شكلها ومضمونها بما يشمل تعديل صياغة بعض النصوص في الواجهة </w:t>
            </w:r>
          </w:p>
        </w:tc>
        <w:tc>
          <w:tcPr>
            <w:tcW w:w="1530" w:type="dxa"/>
          </w:tcPr>
          <w:p w14:paraId="4EDA15FD" w14:textId="0E0A58A5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مؤجل</w:t>
            </w:r>
          </w:p>
        </w:tc>
        <w:tc>
          <w:tcPr>
            <w:tcW w:w="7289" w:type="dxa"/>
          </w:tcPr>
          <w:p w14:paraId="7EFEE222" w14:textId="3DF76B90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تصميم الواجهة الداخلية من ناحية نوع، حجم، لون الخطوط والجداول والتصميم الداخلي للواجهة سيتم التوافق عليه بعد الانتهاء من كافة التعديلات.</w:t>
            </w:r>
          </w:p>
        </w:tc>
      </w:tr>
      <w:tr w:rsidR="00E5087E" w:rsidRPr="00270B45" w14:paraId="6474C45D" w14:textId="13362F2F" w:rsidTr="00AC64F1">
        <w:trPr>
          <w:trHeight w:val="4472"/>
        </w:trPr>
        <w:tc>
          <w:tcPr>
            <w:tcW w:w="607" w:type="dxa"/>
            <w:vMerge/>
            <w:hideMark/>
          </w:tcPr>
          <w:p w14:paraId="60B74AEE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72C28099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2ACC5C41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7CFBE806" w14:textId="7F2EB07C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إضافة تبويب لعرض المستويات الإدارية التابعة لفئات الاقتراحات والشكاوى 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br/>
              <w:t xml:space="preserve"> ملاحظة:" لم يتم ارسال تصور من طرفنا وترك الخيار لكم لوضع تصور يكون سهل التطبيق برمجياً ويلبي الغرض المطلوب"</w:t>
            </w:r>
          </w:p>
        </w:tc>
        <w:tc>
          <w:tcPr>
            <w:tcW w:w="1530" w:type="dxa"/>
          </w:tcPr>
          <w:p w14:paraId="1D223616" w14:textId="60E51500" w:rsidR="00E5087E" w:rsidRPr="00270B45" w:rsidRDefault="00D16EF1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4E677847" w14:textId="77777777" w:rsidR="00D16EF1" w:rsidRDefault="00D16EF1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</w:rPr>
              <w:t>يرجى تعديل محتوى الجدول الذي يظهر بحيث تكون الواجهة كما يلي:</w:t>
            </w:r>
          </w:p>
          <w:p w14:paraId="4665C128" w14:textId="48AFED81" w:rsidR="00AC64F1" w:rsidRDefault="00D16EF1" w:rsidP="00AC64F1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D16EF1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هذه الواجهة مخصصة </w:t>
            </w:r>
            <w:r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</w:rPr>
              <w:t xml:space="preserve">لعرض المستويات الإدارية </w:t>
            </w:r>
            <w:r w:rsidR="00AC64F1"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</w:rPr>
              <w:t>التابعة لفئة الاقترا</w:t>
            </w:r>
            <w:r w:rsidR="00AC64F1">
              <w:rPr>
                <w:rFonts w:ascii="Simplified Arabic" w:hAnsi="Simplified Arabic" w:cs="Simplified Arabic" w:hint="eastAsia"/>
                <w:color w:val="000000" w:themeColor="text1"/>
                <w:sz w:val="21"/>
                <w:szCs w:val="21"/>
                <w:rtl/>
              </w:rPr>
              <w:t>ح</w:t>
            </w:r>
            <w:r w:rsidR="00AC64F1"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</w:rPr>
              <w:t>/ الشكوى</w:t>
            </w:r>
          </w:p>
          <w:p w14:paraId="047BC74C" w14:textId="77777777" w:rsidR="00AC64F1" w:rsidRPr="00AC64F1" w:rsidRDefault="00AC64F1" w:rsidP="00AC64F1">
            <w:pPr>
              <w:bidi/>
              <w:rPr>
                <w:rFonts w:ascii="Simplified Arabic" w:hAnsi="Simplified Arabic" w:cs="Simplified Arabic"/>
                <w:color w:val="000000" w:themeColor="text1"/>
                <w:sz w:val="12"/>
                <w:szCs w:val="12"/>
                <w:rtl/>
              </w:rPr>
            </w:pP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233"/>
              <w:gridCol w:w="1800"/>
            </w:tblGrid>
            <w:tr w:rsidR="00D16EF1" w14:paraId="46B1CCBA" w14:textId="77777777" w:rsidTr="00AC64F1">
              <w:tc>
                <w:tcPr>
                  <w:tcW w:w="1233" w:type="dxa"/>
                  <w:shd w:val="clear" w:color="auto" w:fill="F7CAAC" w:themeFill="accent2" w:themeFillTint="66"/>
                </w:tcPr>
                <w:p w14:paraId="5A4CE8E6" w14:textId="77C68655" w:rsidR="00D16EF1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فئة الرئيسية</w:t>
                  </w:r>
                </w:p>
              </w:tc>
              <w:tc>
                <w:tcPr>
                  <w:tcW w:w="1800" w:type="dxa"/>
                </w:tcPr>
                <w:p w14:paraId="538F9772" w14:textId="77777777" w:rsidR="00D16EF1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</w:tr>
            <w:tr w:rsidR="00D16EF1" w14:paraId="4A124D90" w14:textId="77777777" w:rsidTr="00AC64F1">
              <w:tc>
                <w:tcPr>
                  <w:tcW w:w="1233" w:type="dxa"/>
                  <w:shd w:val="clear" w:color="auto" w:fill="F7CAAC" w:themeFill="accent2" w:themeFillTint="66"/>
                </w:tcPr>
                <w:p w14:paraId="2E07CD05" w14:textId="161C732D" w:rsidR="00D16EF1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فئة الفرعية</w:t>
                  </w:r>
                </w:p>
              </w:tc>
              <w:tc>
                <w:tcPr>
                  <w:tcW w:w="1800" w:type="dxa"/>
                </w:tcPr>
                <w:p w14:paraId="7C50FD4C" w14:textId="77777777" w:rsidR="00D16EF1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</w:tr>
          </w:tbl>
          <w:p w14:paraId="29D5FE66" w14:textId="12694EF7" w:rsidR="00D16EF1" w:rsidRPr="00AC64F1" w:rsidRDefault="00D16EF1" w:rsidP="00D16EF1">
            <w:pPr>
              <w:bidi/>
              <w:rPr>
                <w:rFonts w:ascii="Simplified Arabic" w:hAnsi="Simplified Arabic" w:cs="Simplified Arabic"/>
                <w:color w:val="000000" w:themeColor="text1"/>
                <w:sz w:val="12"/>
                <w:szCs w:val="12"/>
                <w:rtl/>
              </w:rPr>
            </w:pP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3090"/>
              <w:gridCol w:w="1184"/>
              <w:gridCol w:w="1272"/>
              <w:gridCol w:w="966"/>
              <w:gridCol w:w="551"/>
            </w:tblGrid>
            <w:tr w:rsidR="00D16EF1" w14:paraId="5846BFDB" w14:textId="77777777" w:rsidTr="00D16EF1">
              <w:tc>
                <w:tcPr>
                  <w:tcW w:w="0" w:type="auto"/>
                  <w:shd w:val="clear" w:color="auto" w:fill="F7CAAC" w:themeFill="accent2" w:themeFillTint="66"/>
                </w:tcPr>
                <w:p w14:paraId="3A89CDF8" w14:textId="21C28683" w:rsidR="00D16EF1" w:rsidRDefault="00D16EF1" w:rsidP="00AC64F1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نوع الإجراء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53AF7AE9" w14:textId="32D43FFA" w:rsidR="00D16EF1" w:rsidRDefault="00D16EF1" w:rsidP="00AC64F1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وظف الاستقبال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0E0B11FE" w14:textId="13A72221" w:rsidR="00D16EF1" w:rsidRDefault="00D16EF1" w:rsidP="00AC64F1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طاقم مشروع ميداني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59BDEC7A" w14:textId="0DD50A55" w:rsidR="00D16EF1" w:rsidRDefault="00D16EF1" w:rsidP="00AC64F1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نسق مشروع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6625EECB" w14:textId="059FCD2C" w:rsidR="00D16EF1" w:rsidRDefault="00D16EF1" w:rsidP="00AC64F1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 w:hint="cs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.....</w:t>
                  </w:r>
                </w:p>
              </w:tc>
            </w:tr>
            <w:tr w:rsidR="00D16EF1" w14:paraId="27B202C6" w14:textId="77777777" w:rsidTr="00D16EF1">
              <w:tc>
                <w:tcPr>
                  <w:tcW w:w="0" w:type="auto"/>
                </w:tcPr>
                <w:p w14:paraId="2D3B13CB" w14:textId="3AF2C9E4" w:rsidR="00D16EF1" w:rsidRDefault="00D16EF1" w:rsidP="00AC64F1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تسجيل الاقتراح/الشكوى</w:t>
                  </w:r>
                </w:p>
              </w:tc>
              <w:tc>
                <w:tcPr>
                  <w:tcW w:w="0" w:type="auto"/>
                </w:tcPr>
                <w:p w14:paraId="4E73276A" w14:textId="77777777" w:rsidR="00D16EF1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32BBF117" w14:textId="77777777" w:rsidR="00D16EF1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6F1CC230" w14:textId="77777777" w:rsidR="00D16EF1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3D52AC8A" w14:textId="77777777" w:rsidR="00D16EF1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</w:tr>
            <w:tr w:rsidR="00D16EF1" w14:paraId="7DCD094A" w14:textId="77777777" w:rsidTr="00D16EF1">
              <w:tc>
                <w:tcPr>
                  <w:tcW w:w="0" w:type="auto"/>
                </w:tcPr>
                <w:p w14:paraId="73213B32" w14:textId="0F38010E" w:rsidR="00D16EF1" w:rsidRDefault="00D16EF1" w:rsidP="00AC64F1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جهة مختصة بمعالجة الاقتراح/الشكوى</w:t>
                  </w:r>
                </w:p>
              </w:tc>
              <w:tc>
                <w:tcPr>
                  <w:tcW w:w="0" w:type="auto"/>
                </w:tcPr>
                <w:p w14:paraId="5CE8E220" w14:textId="77777777" w:rsidR="00D16EF1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6D37D44B" w14:textId="77777777" w:rsidR="00D16EF1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11D825F4" w14:textId="77777777" w:rsidR="00D16EF1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2C34B9EA" w14:textId="77777777" w:rsidR="00D16EF1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</w:tr>
            <w:tr w:rsidR="00D16EF1" w14:paraId="65B35D50" w14:textId="77777777" w:rsidTr="00D16EF1">
              <w:tc>
                <w:tcPr>
                  <w:tcW w:w="0" w:type="auto"/>
                </w:tcPr>
                <w:p w14:paraId="3DEA606E" w14:textId="728D25AA" w:rsidR="00D16EF1" w:rsidRDefault="00D16EF1" w:rsidP="00AC64F1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جهة مسؤولة عن تبليغ الرد (موظف اتصال)</w:t>
                  </w:r>
                </w:p>
              </w:tc>
              <w:tc>
                <w:tcPr>
                  <w:tcW w:w="0" w:type="auto"/>
                </w:tcPr>
                <w:p w14:paraId="6382423C" w14:textId="77777777" w:rsidR="00D16EF1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1733F5AE" w14:textId="77777777" w:rsidR="00D16EF1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3F64CDAE" w14:textId="77777777" w:rsidR="00D16EF1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19337244" w14:textId="77777777" w:rsidR="00D16EF1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</w:tr>
            <w:tr w:rsidR="00D16EF1" w14:paraId="2E20A9F1" w14:textId="77777777" w:rsidTr="00D16EF1">
              <w:tc>
                <w:tcPr>
                  <w:tcW w:w="0" w:type="auto"/>
                </w:tcPr>
                <w:p w14:paraId="2D0FB243" w14:textId="2BEAD1B6" w:rsidR="00D16EF1" w:rsidRDefault="00D16EF1" w:rsidP="00AC64F1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جهة إدارية مسؤولة عن متابعة معالجة الاقتراح/الشكوى</w:t>
                  </w:r>
                </w:p>
              </w:tc>
              <w:tc>
                <w:tcPr>
                  <w:tcW w:w="0" w:type="auto"/>
                </w:tcPr>
                <w:p w14:paraId="4E3672E8" w14:textId="77777777" w:rsidR="00D16EF1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19E2FB76" w14:textId="77777777" w:rsidR="00D16EF1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33D594CA" w14:textId="77777777" w:rsidR="00D16EF1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23B9E8B2" w14:textId="77777777" w:rsidR="00D16EF1" w:rsidRDefault="00D16EF1" w:rsidP="00D16E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</w:tr>
          </w:tbl>
          <w:p w14:paraId="20BCE93B" w14:textId="26E47240" w:rsidR="00D16EF1" w:rsidRPr="00AC64F1" w:rsidRDefault="00D16EF1" w:rsidP="00AC64F1">
            <w:pPr>
              <w:bidi/>
              <w:rPr>
                <w:rFonts w:ascii="Simplified Arabic" w:hAnsi="Simplified Arabic" w:cs="Simplified Arabic"/>
                <w:color w:val="000000" w:themeColor="text1"/>
                <w:sz w:val="14"/>
                <w:szCs w:val="14"/>
                <w:rtl/>
              </w:rPr>
            </w:pPr>
          </w:p>
        </w:tc>
      </w:tr>
      <w:tr w:rsidR="00E5087E" w:rsidRPr="00270B45" w14:paraId="13A8DEDD" w14:textId="0A4C3708" w:rsidTr="009A4366">
        <w:trPr>
          <w:trHeight w:val="600"/>
        </w:trPr>
        <w:tc>
          <w:tcPr>
            <w:tcW w:w="607" w:type="dxa"/>
            <w:vMerge/>
            <w:hideMark/>
          </w:tcPr>
          <w:p w14:paraId="6E9E0F3B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40BB3668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92303E1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7F58AF3E" w14:textId="4737B19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عديل خاصية "البحث والبحث المتقدم" لتقتصر فقط على البحث المتقدم بما يتلاءم مع مضمون الجدول</w:t>
            </w:r>
          </w:p>
        </w:tc>
        <w:tc>
          <w:tcPr>
            <w:tcW w:w="1530" w:type="dxa"/>
          </w:tcPr>
          <w:p w14:paraId="3D06E4CF" w14:textId="5A3E89C2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28E7E308" w14:textId="3818D0F3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-</w:t>
            </w:r>
          </w:p>
        </w:tc>
      </w:tr>
      <w:tr w:rsidR="00E5087E" w:rsidRPr="00270B45" w14:paraId="271233B0" w14:textId="62FD7B6D" w:rsidTr="009A4366">
        <w:trPr>
          <w:trHeight w:val="300"/>
        </w:trPr>
        <w:tc>
          <w:tcPr>
            <w:tcW w:w="607" w:type="dxa"/>
            <w:vMerge/>
            <w:hideMark/>
          </w:tcPr>
          <w:p w14:paraId="507A755D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04F549A7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51174F7A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0650E3ED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عديل على بعض محتويات الجدول من أعمدة سواء بإزالة أو إضافة</w:t>
            </w:r>
          </w:p>
        </w:tc>
        <w:tc>
          <w:tcPr>
            <w:tcW w:w="1530" w:type="dxa"/>
          </w:tcPr>
          <w:p w14:paraId="16E15A52" w14:textId="76E297CA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3174F66A" w14:textId="2C8D36A8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للنقاش مع الشركة آلية الفرز في حال كانت الفئة الواحدة تخدم مستفيدي أو غير مستفيدي المشاريع.</w:t>
            </w:r>
          </w:p>
        </w:tc>
      </w:tr>
      <w:tr w:rsidR="00E5087E" w:rsidRPr="00270B45" w14:paraId="74C348EB" w14:textId="6F1E16F9" w:rsidTr="009A4366">
        <w:trPr>
          <w:trHeight w:val="600"/>
        </w:trPr>
        <w:tc>
          <w:tcPr>
            <w:tcW w:w="607" w:type="dxa"/>
            <w:vMerge/>
            <w:hideMark/>
          </w:tcPr>
          <w:p w14:paraId="0055A5F5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70CC5243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97CBF43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71C25D5B" w14:textId="508580BE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تحديث واجهة تعديل بيانات الفئة بما يتلاءم مع بوابة إضافة فئات جديدة </w:t>
            </w:r>
          </w:p>
        </w:tc>
        <w:tc>
          <w:tcPr>
            <w:tcW w:w="1530" w:type="dxa"/>
          </w:tcPr>
          <w:p w14:paraId="267C2578" w14:textId="7CE07F50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70643FD2" w14:textId="430794B2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يرجي تطبيق التعديلات الموضحة أدناه على بوابة إضافة فئات جديدة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  <w:t>.</w:t>
            </w:r>
          </w:p>
        </w:tc>
      </w:tr>
      <w:tr w:rsidR="00E5087E" w:rsidRPr="00270B45" w14:paraId="06BCE8D6" w14:textId="50F154BF" w:rsidTr="009A4366">
        <w:trPr>
          <w:trHeight w:val="600"/>
        </w:trPr>
        <w:tc>
          <w:tcPr>
            <w:tcW w:w="607" w:type="dxa"/>
            <w:vMerge/>
            <w:hideMark/>
          </w:tcPr>
          <w:p w14:paraId="02D16379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35E1D56D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 w:val="restart"/>
            <w:hideMark/>
          </w:tcPr>
          <w:p w14:paraId="33C5807B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فئة جديدة</w:t>
            </w:r>
          </w:p>
        </w:tc>
        <w:tc>
          <w:tcPr>
            <w:tcW w:w="3164" w:type="dxa"/>
            <w:vMerge w:val="restart"/>
            <w:noWrap/>
            <w:hideMark/>
          </w:tcPr>
          <w:p w14:paraId="3ADEBCE9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عادة تصميم الواجهة من حيث ترتيب شكلها ومضمونها</w:t>
            </w:r>
          </w:p>
        </w:tc>
        <w:tc>
          <w:tcPr>
            <w:tcW w:w="1530" w:type="dxa"/>
          </w:tcPr>
          <w:p w14:paraId="016E50DF" w14:textId="2DCD4979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مؤجل</w:t>
            </w:r>
          </w:p>
        </w:tc>
        <w:tc>
          <w:tcPr>
            <w:tcW w:w="7289" w:type="dxa"/>
          </w:tcPr>
          <w:p w14:paraId="554D0E29" w14:textId="37886214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تصميم الواجهة الداخلية من ناحية نوع، حجم، لون الخطوط والجداول والتصميم الداخلي للواجهة سيتم التوافق عليه بعد الانتهاء من كافة التعديلات.</w:t>
            </w:r>
          </w:p>
        </w:tc>
      </w:tr>
      <w:tr w:rsidR="00E5087E" w:rsidRPr="00270B45" w14:paraId="527F26DC" w14:textId="77777777" w:rsidTr="009A4366">
        <w:trPr>
          <w:trHeight w:val="600"/>
        </w:trPr>
        <w:tc>
          <w:tcPr>
            <w:tcW w:w="607" w:type="dxa"/>
            <w:vMerge/>
          </w:tcPr>
          <w:p w14:paraId="3366BCD7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</w:tcPr>
          <w:p w14:paraId="076746DF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</w:tcPr>
          <w:p w14:paraId="2016866C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3164" w:type="dxa"/>
            <w:vMerge/>
            <w:noWrap/>
          </w:tcPr>
          <w:p w14:paraId="1B2F938F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1530" w:type="dxa"/>
          </w:tcPr>
          <w:p w14:paraId="0B3CA2E1" w14:textId="5DBE7180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نعم</w:t>
            </w:r>
          </w:p>
        </w:tc>
        <w:tc>
          <w:tcPr>
            <w:tcW w:w="7289" w:type="dxa"/>
          </w:tcPr>
          <w:p w14:paraId="6F0965B2" w14:textId="09A6D1A1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عند تعريف فئة اقتراح/شكوى جديدة لا تظهر ضمن جدول إدارة فئات الاقتراحات والشكاوى.</w:t>
            </w:r>
          </w:p>
          <w:p w14:paraId="215C68D7" w14:textId="365DBCEE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عند اختيار نوع الفئة اقتراح/شكوى لا يقوم النظام بإظهار الفئات الرئيسية ذات العلاقة فقط 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highlight w:val="yellow"/>
                <w:rtl/>
                <w:lang w:bidi="ar-EG"/>
              </w:rPr>
              <w:t>(توضيح: عند اختيار نوع الفئة اقتراح، يقوم النظام بإظهار جميع الفئات الرئيسة بدلاً من إظهار الفئات ذات العلاقة بالاقتراح فقط)</w:t>
            </w:r>
          </w:p>
          <w:p w14:paraId="4525BDA5" w14:textId="4D606F2C" w:rsidR="00E5087E" w:rsidRPr="00270B45" w:rsidRDefault="00E5087E" w:rsidP="00E5087E">
            <w:pPr>
              <w:pStyle w:val="ListParagraph"/>
              <w:bidi/>
              <w:ind w:left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وعليه يرجى اعتماد مسميات الفئات الرئيسية التالية وفقاً لدليل الاقتراحات والشكاوى كما يلي: </w:t>
            </w:r>
          </w:p>
          <w:p w14:paraId="14FD0CE6" w14:textId="77777777" w:rsidR="00E5087E" w:rsidRPr="00270B45" w:rsidRDefault="00E5087E" w:rsidP="00E5087E">
            <w:pPr>
              <w:pStyle w:val="ListParagraph"/>
              <w:bidi/>
              <w:ind w:left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  <w:tbl>
            <w:tblPr>
              <w:tblStyle w:val="TableGrid"/>
              <w:bidiVisual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402"/>
              <w:gridCol w:w="598"/>
            </w:tblGrid>
            <w:tr w:rsidR="00E5087E" w:rsidRPr="00270B45" w14:paraId="6B5A310C" w14:textId="77777777" w:rsidTr="006F30B6">
              <w:trPr>
                <w:jc w:val="center"/>
              </w:trPr>
              <w:tc>
                <w:tcPr>
                  <w:tcW w:w="0" w:type="auto"/>
                  <w:shd w:val="clear" w:color="auto" w:fill="F7CAAC" w:themeFill="accent2" w:themeFillTint="66"/>
                </w:tcPr>
                <w:p w14:paraId="68BB98B1" w14:textId="298608FA" w:rsidR="00E5087E" w:rsidRPr="00270B45" w:rsidRDefault="00E5087E" w:rsidP="00E5087E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سم الفئة الرئيسة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7FDD9DAE" w14:textId="0F49167A" w:rsidR="00E5087E" w:rsidRPr="00270B45" w:rsidRDefault="00E5087E" w:rsidP="00E5087E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نوعها</w:t>
                  </w:r>
                </w:p>
              </w:tc>
            </w:tr>
            <w:tr w:rsidR="00E5087E" w:rsidRPr="00270B45" w14:paraId="745D4927" w14:textId="77777777" w:rsidTr="006F30B6">
              <w:trPr>
                <w:jc w:val="center"/>
              </w:trPr>
              <w:tc>
                <w:tcPr>
                  <w:tcW w:w="0" w:type="auto"/>
                </w:tcPr>
                <w:p w14:paraId="7E188361" w14:textId="4CC775ED" w:rsidR="00E5087E" w:rsidRPr="00270B45" w:rsidRDefault="00E5087E" w:rsidP="00E5087E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شكاوى متعلقة بطلب الحصول على معلومات</w:t>
                  </w:r>
                </w:p>
              </w:tc>
              <w:tc>
                <w:tcPr>
                  <w:tcW w:w="0" w:type="auto"/>
                </w:tcPr>
                <w:p w14:paraId="0D752158" w14:textId="128488A3" w:rsidR="00E5087E" w:rsidRPr="00270B45" w:rsidRDefault="00E5087E" w:rsidP="00E5087E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شكوى</w:t>
                  </w:r>
                </w:p>
              </w:tc>
            </w:tr>
            <w:tr w:rsidR="00E5087E" w:rsidRPr="00270B45" w14:paraId="08F9B1EF" w14:textId="77777777" w:rsidTr="006F30B6">
              <w:trPr>
                <w:jc w:val="center"/>
              </w:trPr>
              <w:tc>
                <w:tcPr>
                  <w:tcW w:w="0" w:type="auto"/>
                </w:tcPr>
                <w:p w14:paraId="39CC5222" w14:textId="7C870622" w:rsidR="00E5087E" w:rsidRPr="00270B45" w:rsidRDefault="00E5087E" w:rsidP="00E5087E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شكاوى تشغيلية</w:t>
                  </w:r>
                </w:p>
              </w:tc>
              <w:tc>
                <w:tcPr>
                  <w:tcW w:w="0" w:type="auto"/>
                </w:tcPr>
                <w:p w14:paraId="6E77AAA8" w14:textId="616AED92" w:rsidR="00E5087E" w:rsidRPr="00270B45" w:rsidRDefault="00E5087E" w:rsidP="00E5087E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شكوى</w:t>
                  </w:r>
                </w:p>
              </w:tc>
            </w:tr>
            <w:tr w:rsidR="00E5087E" w:rsidRPr="00270B45" w14:paraId="123BA4D6" w14:textId="77777777" w:rsidTr="006F30B6">
              <w:trPr>
                <w:jc w:val="center"/>
              </w:trPr>
              <w:tc>
                <w:tcPr>
                  <w:tcW w:w="0" w:type="auto"/>
                </w:tcPr>
                <w:p w14:paraId="6E2BE12F" w14:textId="6A1B5216" w:rsidR="00E5087E" w:rsidRPr="00270B45" w:rsidRDefault="00E5087E" w:rsidP="00E5087E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شكاوى ذات حساسية لقواعد السلوك</w:t>
                  </w:r>
                </w:p>
              </w:tc>
              <w:tc>
                <w:tcPr>
                  <w:tcW w:w="0" w:type="auto"/>
                </w:tcPr>
                <w:p w14:paraId="246AAD3B" w14:textId="197F7011" w:rsidR="00E5087E" w:rsidRPr="00270B45" w:rsidRDefault="00E5087E" w:rsidP="00E5087E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شكوى</w:t>
                  </w:r>
                </w:p>
              </w:tc>
            </w:tr>
            <w:tr w:rsidR="00E5087E" w:rsidRPr="00270B45" w14:paraId="1E66D53C" w14:textId="77777777" w:rsidTr="006F30B6">
              <w:trPr>
                <w:trHeight w:val="179"/>
                <w:jc w:val="center"/>
              </w:trPr>
              <w:tc>
                <w:tcPr>
                  <w:tcW w:w="0" w:type="auto"/>
                </w:tcPr>
                <w:p w14:paraId="152F5793" w14:textId="110C5FF2" w:rsidR="00E5087E" w:rsidRPr="00270B45" w:rsidRDefault="00E5087E" w:rsidP="00E5087E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شكاوى ذات حساسية للنوع الاجتماعي</w:t>
                  </w:r>
                </w:p>
              </w:tc>
              <w:tc>
                <w:tcPr>
                  <w:tcW w:w="0" w:type="auto"/>
                </w:tcPr>
                <w:p w14:paraId="543F4DDC" w14:textId="48FB0E5F" w:rsidR="00E5087E" w:rsidRPr="00270B45" w:rsidRDefault="00E5087E" w:rsidP="00E5087E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شكوى</w:t>
                  </w:r>
                </w:p>
              </w:tc>
            </w:tr>
            <w:tr w:rsidR="00E5087E" w:rsidRPr="00270B45" w14:paraId="1C5EACA3" w14:textId="77777777" w:rsidTr="006F30B6">
              <w:trPr>
                <w:trHeight w:val="179"/>
                <w:jc w:val="center"/>
              </w:trPr>
              <w:tc>
                <w:tcPr>
                  <w:tcW w:w="0" w:type="auto"/>
                </w:tcPr>
                <w:p w14:paraId="11EDAEF1" w14:textId="2837EB2E" w:rsidR="00E5087E" w:rsidRPr="00270B45" w:rsidRDefault="00E5087E" w:rsidP="00E5087E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شكاوى ذات حساسية لحماية الطفولة</w:t>
                  </w:r>
                </w:p>
              </w:tc>
              <w:tc>
                <w:tcPr>
                  <w:tcW w:w="0" w:type="auto"/>
                </w:tcPr>
                <w:p w14:paraId="665D1795" w14:textId="62633650" w:rsidR="00E5087E" w:rsidRPr="00270B45" w:rsidRDefault="00E5087E" w:rsidP="00E5087E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  <w:lang w:bidi="ar-EG"/>
                    </w:rPr>
                    <w:t>شكوى</w:t>
                  </w:r>
                </w:p>
              </w:tc>
            </w:tr>
            <w:tr w:rsidR="00E5087E" w:rsidRPr="00270B45" w14:paraId="2A7493D4" w14:textId="77777777" w:rsidTr="006F30B6">
              <w:trPr>
                <w:trHeight w:val="179"/>
                <w:jc w:val="center"/>
              </w:trPr>
              <w:tc>
                <w:tcPr>
                  <w:tcW w:w="0" w:type="auto"/>
                </w:tcPr>
                <w:p w14:paraId="6554C909" w14:textId="1E8B54CC" w:rsidR="00E5087E" w:rsidRPr="00270B45" w:rsidRDefault="00E5087E" w:rsidP="00E5087E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اقتراحات متعلقة بطلب توفير خدمة/ صنف معين</w:t>
                  </w:r>
                </w:p>
              </w:tc>
              <w:tc>
                <w:tcPr>
                  <w:tcW w:w="0" w:type="auto"/>
                </w:tcPr>
                <w:p w14:paraId="00B13CC2" w14:textId="3B28BBA7" w:rsidR="00E5087E" w:rsidRPr="00270B45" w:rsidRDefault="00E5087E" w:rsidP="00E5087E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اقتراح</w:t>
                  </w:r>
                </w:p>
              </w:tc>
            </w:tr>
            <w:tr w:rsidR="00E5087E" w:rsidRPr="00270B45" w14:paraId="0369AEBD" w14:textId="77777777" w:rsidTr="006F30B6">
              <w:trPr>
                <w:trHeight w:val="179"/>
                <w:jc w:val="center"/>
              </w:trPr>
              <w:tc>
                <w:tcPr>
                  <w:tcW w:w="0" w:type="auto"/>
                </w:tcPr>
                <w:p w14:paraId="4CC3C68C" w14:textId="4C17D43A" w:rsidR="00E5087E" w:rsidRPr="00270B45" w:rsidRDefault="00E5087E" w:rsidP="00E5087E">
                  <w:pPr>
                    <w:pStyle w:val="ListParagraph"/>
                    <w:bidi/>
                    <w:ind w:left="0"/>
                    <w:jc w:val="both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اقتراحات تشغيلية متعلقة بسير العمل</w:t>
                  </w:r>
                </w:p>
              </w:tc>
              <w:tc>
                <w:tcPr>
                  <w:tcW w:w="0" w:type="auto"/>
                </w:tcPr>
                <w:p w14:paraId="0DA4B969" w14:textId="0F1C8E45" w:rsidR="00E5087E" w:rsidRPr="00270B45" w:rsidRDefault="00E5087E" w:rsidP="00E5087E">
                  <w:pPr>
                    <w:pStyle w:val="ListParagraph"/>
                    <w:bidi/>
                    <w:ind w:left="0"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اقتراح</w:t>
                  </w:r>
                </w:p>
              </w:tc>
            </w:tr>
          </w:tbl>
          <w:p w14:paraId="1CD0ABEA" w14:textId="185B43A7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يجب إزالة خانات رسائل التأكيد وأقصى مدة للراد المتواجدة حالياً في الواجهة لأنه تم وضعها ضمن إعدادات الموقع.</w:t>
            </w:r>
          </w:p>
          <w:p w14:paraId="7C0FAF19" w14:textId="02717A88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noProof/>
                <w:sz w:val="21"/>
                <w:szCs w:val="21"/>
              </w:rPr>
              <w:drawing>
                <wp:inline distT="0" distB="0" distL="0" distR="0" wp14:anchorId="56765DAA" wp14:editId="15F42DB0">
                  <wp:extent cx="1924174" cy="1219279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5458" cy="1226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A4532C" w14:textId="7B61BED7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 xml:space="preserve">يجب أن يكون حقل فئة مقدم الاقتراح/ الشكوى </w:t>
            </w: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  <w:lang w:bidi="ar-EG"/>
              </w:rPr>
              <w:t>إجباري لضمان عدم تركه فارغ.</w:t>
            </w:r>
          </w:p>
          <w:p w14:paraId="6CDDB32A" w14:textId="226F25A5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زاحة زر حفظ وإلغاء الأمر إلى أقصى اليسار.</w:t>
            </w:r>
          </w:p>
          <w:p w14:paraId="6C1B71D3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u w:val="single"/>
                <w:rtl/>
                <w:lang w:bidi="ar-EG"/>
              </w:rPr>
              <w:t>وفيما يلي النصوص المطلوبة تعديلها: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329"/>
              <w:gridCol w:w="1710"/>
              <w:gridCol w:w="1170"/>
              <w:gridCol w:w="1440"/>
            </w:tblGrid>
            <w:tr w:rsidR="00E5087E" w:rsidRPr="00270B45" w14:paraId="13C0E4C3" w14:textId="77777777" w:rsidTr="00B24A35">
              <w:tc>
                <w:tcPr>
                  <w:tcW w:w="329" w:type="dxa"/>
                  <w:shd w:val="clear" w:color="auto" w:fill="F7CAAC" w:themeFill="accent2" w:themeFillTint="66"/>
                </w:tcPr>
                <w:p w14:paraId="73EAA050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lastRenderedPageBreak/>
                    <w:t>#</w:t>
                  </w:r>
                </w:p>
              </w:tc>
              <w:tc>
                <w:tcPr>
                  <w:tcW w:w="1710" w:type="dxa"/>
                  <w:shd w:val="clear" w:color="auto" w:fill="F7CAAC" w:themeFill="accent2" w:themeFillTint="66"/>
                </w:tcPr>
                <w:p w14:paraId="0B15163A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تواجد حالياً</w:t>
                  </w:r>
                </w:p>
              </w:tc>
              <w:tc>
                <w:tcPr>
                  <w:tcW w:w="1170" w:type="dxa"/>
                  <w:shd w:val="clear" w:color="auto" w:fill="F7CAAC" w:themeFill="accent2" w:themeFillTint="66"/>
                </w:tcPr>
                <w:p w14:paraId="4302579B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نص المعدل</w:t>
                  </w:r>
                </w:p>
              </w:tc>
              <w:tc>
                <w:tcPr>
                  <w:tcW w:w="1440" w:type="dxa"/>
                  <w:shd w:val="clear" w:color="auto" w:fill="F7CAAC" w:themeFill="accent2" w:themeFillTint="66"/>
                </w:tcPr>
                <w:p w14:paraId="4BE7B96A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لاحظات</w:t>
                  </w:r>
                </w:p>
              </w:tc>
            </w:tr>
            <w:tr w:rsidR="00E5087E" w:rsidRPr="00270B45" w14:paraId="789AD81D" w14:textId="77777777" w:rsidTr="00B24A35">
              <w:trPr>
                <w:trHeight w:val="395"/>
              </w:trPr>
              <w:tc>
                <w:tcPr>
                  <w:tcW w:w="329" w:type="dxa"/>
                  <w:shd w:val="clear" w:color="auto" w:fill="auto"/>
                  <w:vAlign w:val="center"/>
                </w:tcPr>
                <w:p w14:paraId="6A14CABA" w14:textId="77777777" w:rsidR="00E5087E" w:rsidRPr="00270B45" w:rsidRDefault="00E5087E" w:rsidP="00E5087E">
                  <w:pPr>
                    <w:pStyle w:val="ListParagraph"/>
                    <w:numPr>
                      <w:ilvl w:val="0"/>
                      <w:numId w:val="21"/>
                    </w:numPr>
                    <w:bidi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1710" w:type="dxa"/>
                  <w:shd w:val="clear" w:color="auto" w:fill="auto"/>
                  <w:vAlign w:val="center"/>
                </w:tcPr>
                <w:p w14:paraId="3AB2431F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اضافة</w:t>
                  </w:r>
                </w:p>
              </w:tc>
              <w:tc>
                <w:tcPr>
                  <w:tcW w:w="1170" w:type="dxa"/>
                  <w:shd w:val="clear" w:color="auto" w:fill="auto"/>
                  <w:vAlign w:val="center"/>
                </w:tcPr>
                <w:p w14:paraId="63C5D846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إضافة</w:t>
                  </w:r>
                </w:p>
              </w:tc>
              <w:tc>
                <w:tcPr>
                  <w:tcW w:w="1440" w:type="dxa"/>
                  <w:vAlign w:val="center"/>
                </w:tcPr>
                <w:p w14:paraId="3806D15E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وضع همزة للكلمة</w:t>
                  </w:r>
                </w:p>
              </w:tc>
            </w:tr>
            <w:tr w:rsidR="00E5087E" w:rsidRPr="00270B45" w14:paraId="514FAA83" w14:textId="77777777" w:rsidTr="00B24A35">
              <w:trPr>
                <w:trHeight w:val="395"/>
              </w:trPr>
              <w:tc>
                <w:tcPr>
                  <w:tcW w:w="329" w:type="dxa"/>
                  <w:shd w:val="clear" w:color="auto" w:fill="auto"/>
                  <w:vAlign w:val="center"/>
                </w:tcPr>
                <w:p w14:paraId="6761CFFC" w14:textId="77777777" w:rsidR="00E5087E" w:rsidRPr="00270B45" w:rsidRDefault="00E5087E" w:rsidP="00E5087E">
                  <w:pPr>
                    <w:pStyle w:val="ListParagraph"/>
                    <w:numPr>
                      <w:ilvl w:val="0"/>
                      <w:numId w:val="21"/>
                    </w:numPr>
                    <w:bidi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</w:p>
              </w:tc>
              <w:tc>
                <w:tcPr>
                  <w:tcW w:w="1710" w:type="dxa"/>
                  <w:shd w:val="clear" w:color="auto" w:fill="auto"/>
                  <w:vAlign w:val="center"/>
                </w:tcPr>
                <w:p w14:paraId="2E74F5B4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الغاء</w:t>
                  </w:r>
                </w:p>
              </w:tc>
              <w:tc>
                <w:tcPr>
                  <w:tcW w:w="1170" w:type="dxa"/>
                  <w:shd w:val="clear" w:color="auto" w:fill="auto"/>
                  <w:vAlign w:val="center"/>
                </w:tcPr>
                <w:p w14:paraId="5802B73B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sz w:val="21"/>
                      <w:szCs w:val="21"/>
                      <w:rtl/>
                    </w:rPr>
                    <w:t>إلغاء الأمر</w:t>
                  </w:r>
                </w:p>
              </w:tc>
              <w:tc>
                <w:tcPr>
                  <w:tcW w:w="1440" w:type="dxa"/>
                  <w:vAlign w:val="center"/>
                </w:tcPr>
                <w:p w14:paraId="7B3C3F27" w14:textId="77777777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-</w:t>
                  </w:r>
                </w:p>
              </w:tc>
            </w:tr>
          </w:tbl>
          <w:p w14:paraId="3041419E" w14:textId="7D8EDDBE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</w:p>
        </w:tc>
      </w:tr>
      <w:tr w:rsidR="00E5087E" w:rsidRPr="00270B45" w14:paraId="05355235" w14:textId="08250E85" w:rsidTr="009A4366">
        <w:trPr>
          <w:trHeight w:val="2870"/>
        </w:trPr>
        <w:tc>
          <w:tcPr>
            <w:tcW w:w="607" w:type="dxa"/>
            <w:vMerge/>
            <w:hideMark/>
          </w:tcPr>
          <w:p w14:paraId="183D1A55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7B27F861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4770A8B5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4805112E" w14:textId="34C87010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تعريف المستويات الإدارية التابعة لكل فئة والإجراءات المطلوبة للتعامل معها.</w:t>
            </w:r>
          </w:p>
        </w:tc>
        <w:tc>
          <w:tcPr>
            <w:tcW w:w="1530" w:type="dxa"/>
          </w:tcPr>
          <w:p w14:paraId="15F84C74" w14:textId="5895A7A4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نعم</w:t>
            </w:r>
          </w:p>
        </w:tc>
        <w:tc>
          <w:tcPr>
            <w:tcW w:w="7289" w:type="dxa"/>
          </w:tcPr>
          <w:p w14:paraId="2ED5FC20" w14:textId="77777777" w:rsidR="00AC64F1" w:rsidRDefault="00E5087E" w:rsidP="00AC64F1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يجب أن يكون حقل إضافة المستويات الإدارية المختصة في التعامل مع هذه الفئة</w:t>
            </w:r>
            <w:r w:rsidRPr="00270B45"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  <w:lang w:bidi="ar-EG"/>
              </w:rPr>
              <w:t xml:space="preserve"> إجباري لضمان عدم تركه فارغ.</w:t>
            </w:r>
          </w:p>
          <w:p w14:paraId="1860BFDE" w14:textId="79A02C3E" w:rsidR="00AC64F1" w:rsidRPr="00AC64F1" w:rsidRDefault="00AC64F1" w:rsidP="00AC64F1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sz w:val="21"/>
                <w:szCs w:val="21"/>
                <w:rtl/>
                <w:lang w:bidi="ar-EG"/>
              </w:rPr>
            </w:pPr>
            <w:r w:rsidRPr="00AC64F1">
              <w:rPr>
                <w:rFonts w:ascii="Simplified Arabic" w:hAnsi="Simplified Arabic" w:cs="Simplified Arabic" w:hint="cs"/>
                <w:color w:val="000000" w:themeColor="text1"/>
                <w:sz w:val="21"/>
                <w:szCs w:val="21"/>
                <w:rtl/>
              </w:rPr>
              <w:t>يرجى تعديل محتوى الجدول الذي يظهر بحيث تكون كما يلي: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233"/>
              <w:gridCol w:w="1800"/>
            </w:tblGrid>
            <w:tr w:rsidR="00AC64F1" w14:paraId="03E83B43" w14:textId="77777777" w:rsidTr="00AC64F1">
              <w:tc>
                <w:tcPr>
                  <w:tcW w:w="1233" w:type="dxa"/>
                  <w:shd w:val="clear" w:color="auto" w:fill="F7CAAC" w:themeFill="accent2" w:themeFillTint="66"/>
                </w:tcPr>
                <w:p w14:paraId="52AD6F81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فئة الرئيسية</w:t>
                  </w:r>
                </w:p>
              </w:tc>
              <w:tc>
                <w:tcPr>
                  <w:tcW w:w="1800" w:type="dxa"/>
                </w:tcPr>
                <w:p w14:paraId="629B891E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</w:tr>
            <w:tr w:rsidR="00AC64F1" w14:paraId="332BE842" w14:textId="77777777" w:rsidTr="00AC64F1">
              <w:tc>
                <w:tcPr>
                  <w:tcW w:w="1233" w:type="dxa"/>
                  <w:shd w:val="clear" w:color="auto" w:fill="F7CAAC" w:themeFill="accent2" w:themeFillTint="66"/>
                </w:tcPr>
                <w:p w14:paraId="7F363A60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الفئة الفرعية</w:t>
                  </w:r>
                </w:p>
              </w:tc>
              <w:tc>
                <w:tcPr>
                  <w:tcW w:w="1800" w:type="dxa"/>
                </w:tcPr>
                <w:p w14:paraId="5E6A6830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</w:tr>
          </w:tbl>
          <w:p w14:paraId="3679F841" w14:textId="77777777" w:rsidR="00AC64F1" w:rsidRPr="00AC64F1" w:rsidRDefault="00AC64F1" w:rsidP="00AC64F1">
            <w:pPr>
              <w:bidi/>
              <w:rPr>
                <w:rFonts w:ascii="Simplified Arabic" w:hAnsi="Simplified Arabic" w:cs="Simplified Arabic"/>
                <w:color w:val="000000" w:themeColor="text1"/>
                <w:sz w:val="12"/>
                <w:szCs w:val="12"/>
                <w:rtl/>
              </w:rPr>
            </w:pP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3090"/>
              <w:gridCol w:w="1184"/>
              <w:gridCol w:w="1272"/>
              <w:gridCol w:w="966"/>
              <w:gridCol w:w="551"/>
            </w:tblGrid>
            <w:tr w:rsidR="00AC64F1" w14:paraId="6335B872" w14:textId="77777777" w:rsidTr="00776D8B">
              <w:tc>
                <w:tcPr>
                  <w:tcW w:w="0" w:type="auto"/>
                  <w:shd w:val="clear" w:color="auto" w:fill="F7CAAC" w:themeFill="accent2" w:themeFillTint="66"/>
                </w:tcPr>
                <w:p w14:paraId="0035AC03" w14:textId="77777777" w:rsidR="00AC64F1" w:rsidRDefault="00AC64F1" w:rsidP="00AC64F1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نوع الإجراء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26148CC3" w14:textId="77777777" w:rsidR="00AC64F1" w:rsidRDefault="00AC64F1" w:rsidP="00AC64F1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وظف الاستقبال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7D68EBFB" w14:textId="77777777" w:rsidR="00AC64F1" w:rsidRDefault="00AC64F1" w:rsidP="00AC64F1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طاقم مشروع ميداني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3D31EDED" w14:textId="77777777" w:rsidR="00AC64F1" w:rsidRDefault="00AC64F1" w:rsidP="00AC64F1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منسق مشروع</w:t>
                  </w:r>
                </w:p>
              </w:tc>
              <w:tc>
                <w:tcPr>
                  <w:tcW w:w="0" w:type="auto"/>
                  <w:shd w:val="clear" w:color="auto" w:fill="F7CAAC" w:themeFill="accent2" w:themeFillTint="66"/>
                </w:tcPr>
                <w:p w14:paraId="3F816CBF" w14:textId="77777777" w:rsidR="00AC64F1" w:rsidRDefault="00AC64F1" w:rsidP="00AC64F1">
                  <w:pPr>
                    <w:bidi/>
                    <w:jc w:val="center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 w:hint="cs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.....</w:t>
                  </w:r>
                </w:p>
              </w:tc>
            </w:tr>
            <w:tr w:rsidR="00AC64F1" w14:paraId="0AEF218E" w14:textId="77777777" w:rsidTr="00776D8B">
              <w:tc>
                <w:tcPr>
                  <w:tcW w:w="0" w:type="auto"/>
                </w:tcPr>
                <w:p w14:paraId="1EF1DE2F" w14:textId="77777777" w:rsidR="00AC64F1" w:rsidRDefault="00AC64F1" w:rsidP="00AC64F1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تسجيل الاقتراح/الشكوى</w:t>
                  </w:r>
                </w:p>
              </w:tc>
              <w:tc>
                <w:tcPr>
                  <w:tcW w:w="0" w:type="auto"/>
                </w:tcPr>
                <w:p w14:paraId="3FE572B6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606E8E73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0C5BC5EB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37C490AD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</w:tr>
            <w:tr w:rsidR="00AC64F1" w14:paraId="3FCC15D4" w14:textId="77777777" w:rsidTr="00776D8B">
              <w:tc>
                <w:tcPr>
                  <w:tcW w:w="0" w:type="auto"/>
                </w:tcPr>
                <w:p w14:paraId="12E6FCDC" w14:textId="77777777" w:rsidR="00AC64F1" w:rsidRDefault="00AC64F1" w:rsidP="00AC64F1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جهة مختصة بمعالجة الاقتراح/الشكوى</w:t>
                  </w:r>
                </w:p>
              </w:tc>
              <w:tc>
                <w:tcPr>
                  <w:tcW w:w="0" w:type="auto"/>
                </w:tcPr>
                <w:p w14:paraId="427F4735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27DB9A71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2EC0A0E4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2EE91B61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</w:tr>
            <w:tr w:rsidR="00AC64F1" w14:paraId="024EF1B7" w14:textId="77777777" w:rsidTr="00776D8B">
              <w:tc>
                <w:tcPr>
                  <w:tcW w:w="0" w:type="auto"/>
                </w:tcPr>
                <w:p w14:paraId="136E4BB2" w14:textId="77777777" w:rsidR="00AC64F1" w:rsidRDefault="00AC64F1" w:rsidP="00AC64F1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جهة مسؤولة عن تبليغ الرد (موظف اتصال)</w:t>
                  </w:r>
                </w:p>
              </w:tc>
              <w:tc>
                <w:tcPr>
                  <w:tcW w:w="0" w:type="auto"/>
                </w:tcPr>
                <w:p w14:paraId="095AB1CD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7763B98B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47D212EA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612C79F1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</w:tr>
            <w:tr w:rsidR="00AC64F1" w14:paraId="1CD5B71A" w14:textId="77777777" w:rsidTr="00776D8B">
              <w:tc>
                <w:tcPr>
                  <w:tcW w:w="0" w:type="auto"/>
                </w:tcPr>
                <w:p w14:paraId="299BA0D2" w14:textId="77777777" w:rsidR="00AC64F1" w:rsidRDefault="00AC64F1" w:rsidP="00AC64F1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</w:pPr>
                  <w:r w:rsidRPr="00D16EF1"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  <w:lang w:bidi="ar-EG"/>
                    </w:rPr>
                    <w:t>جهة إدارية مسؤولة عن متابعة معالجة الاقتراح/الشكوى</w:t>
                  </w:r>
                </w:p>
              </w:tc>
              <w:tc>
                <w:tcPr>
                  <w:tcW w:w="0" w:type="auto"/>
                </w:tcPr>
                <w:p w14:paraId="527559A1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7AFC4EF3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3C6DBBD6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  <w:tc>
                <w:tcPr>
                  <w:tcW w:w="0" w:type="auto"/>
                </w:tcPr>
                <w:p w14:paraId="58CBC873" w14:textId="77777777" w:rsidR="00AC64F1" w:rsidRDefault="00AC64F1" w:rsidP="00AC64F1">
                  <w:pPr>
                    <w:bidi/>
                    <w:rPr>
                      <w:rFonts w:ascii="Simplified Arabic" w:hAnsi="Simplified Arabic" w:cs="Simplified Arabic"/>
                      <w:color w:val="000000" w:themeColor="text1"/>
                      <w:sz w:val="21"/>
                      <w:szCs w:val="21"/>
                      <w:rtl/>
                    </w:rPr>
                  </w:pPr>
                </w:p>
              </w:tc>
            </w:tr>
          </w:tbl>
          <w:p w14:paraId="0DC8057E" w14:textId="5062C6A7" w:rsidR="00E5087E" w:rsidRPr="00270B45" w:rsidRDefault="00E5087E" w:rsidP="00AC64F1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FF0000"/>
                <w:sz w:val="21"/>
                <w:szCs w:val="21"/>
                <w:u w:val="single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FF0000"/>
                <w:sz w:val="21"/>
                <w:szCs w:val="21"/>
                <w:u w:val="single"/>
                <w:rtl/>
                <w:lang w:bidi="ar-EG"/>
              </w:rPr>
              <w:t xml:space="preserve">المستويات الإدارية ستكون في الجدول على الترتيب التالي ليسهل تعريفها من طرفنا: 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412"/>
              <w:gridCol w:w="1426"/>
              <w:gridCol w:w="1399"/>
              <w:gridCol w:w="1413"/>
              <w:gridCol w:w="1413"/>
            </w:tblGrid>
            <w:tr w:rsidR="00E5087E" w:rsidRPr="00270B45" w14:paraId="1C5D1D6F" w14:textId="77777777" w:rsidTr="00E76158">
              <w:tc>
                <w:tcPr>
                  <w:tcW w:w="1412" w:type="dxa"/>
                  <w:shd w:val="clear" w:color="auto" w:fill="F7CAAC" w:themeFill="accent2" w:themeFillTint="66"/>
                  <w:vAlign w:val="center"/>
                </w:tcPr>
                <w:p w14:paraId="5B17F411" w14:textId="0987030E" w:rsidR="00E5087E" w:rsidRPr="00270B45" w:rsidRDefault="00E5087E" w:rsidP="00E5087E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موظف الاستقبال</w:t>
                  </w:r>
                </w:p>
              </w:tc>
              <w:tc>
                <w:tcPr>
                  <w:tcW w:w="1426" w:type="dxa"/>
                  <w:shd w:val="clear" w:color="auto" w:fill="F7CAAC" w:themeFill="accent2" w:themeFillTint="66"/>
                  <w:vAlign w:val="center"/>
                </w:tcPr>
                <w:p w14:paraId="40FB24EA" w14:textId="1B8CD806" w:rsidR="00E5087E" w:rsidRPr="00270B45" w:rsidRDefault="00E5087E" w:rsidP="00E5087E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طاقم مشروع ميداني</w:t>
                  </w:r>
                </w:p>
              </w:tc>
              <w:tc>
                <w:tcPr>
                  <w:tcW w:w="1399" w:type="dxa"/>
                  <w:shd w:val="clear" w:color="auto" w:fill="F7CAAC" w:themeFill="accent2" w:themeFillTint="66"/>
                  <w:vAlign w:val="center"/>
                </w:tcPr>
                <w:p w14:paraId="7DC3FEB2" w14:textId="054830E8" w:rsidR="00E5087E" w:rsidRPr="00270B45" w:rsidRDefault="00E5087E" w:rsidP="00E5087E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منسق مشروع</w:t>
                  </w:r>
                </w:p>
              </w:tc>
              <w:tc>
                <w:tcPr>
                  <w:tcW w:w="1413" w:type="dxa"/>
                  <w:shd w:val="clear" w:color="auto" w:fill="F7CAAC" w:themeFill="accent2" w:themeFillTint="66"/>
                  <w:vAlign w:val="center"/>
                </w:tcPr>
                <w:p w14:paraId="630EDCC3" w14:textId="3D88D5C6" w:rsidR="00E5087E" w:rsidRPr="00270B45" w:rsidRDefault="00E5087E" w:rsidP="00E5087E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ممثل متابعة وتقييم</w:t>
                  </w:r>
                </w:p>
              </w:tc>
              <w:tc>
                <w:tcPr>
                  <w:tcW w:w="1413" w:type="dxa"/>
                  <w:shd w:val="clear" w:color="auto" w:fill="F7CAAC" w:themeFill="accent2" w:themeFillTint="66"/>
                  <w:vAlign w:val="center"/>
                </w:tcPr>
                <w:p w14:paraId="4C380679" w14:textId="457DEE30" w:rsidR="00E5087E" w:rsidRPr="00270B45" w:rsidRDefault="00E5087E" w:rsidP="00E5087E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  <w:lang w:bidi="ar-EG"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مدير برنامج</w:t>
                  </w:r>
                </w:p>
              </w:tc>
            </w:tr>
            <w:tr w:rsidR="00E5087E" w:rsidRPr="00270B45" w14:paraId="610AAF3B" w14:textId="77777777" w:rsidTr="00E76158">
              <w:tc>
                <w:tcPr>
                  <w:tcW w:w="1412" w:type="dxa"/>
                  <w:shd w:val="clear" w:color="auto" w:fill="F7CAAC" w:themeFill="accent2" w:themeFillTint="66"/>
                  <w:vAlign w:val="center"/>
                </w:tcPr>
                <w:p w14:paraId="39FDF0C7" w14:textId="0DEF98C3" w:rsidR="00E5087E" w:rsidRPr="00270B45" w:rsidRDefault="00E5087E" w:rsidP="00E5087E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مدير برامج</w:t>
                  </w:r>
                </w:p>
              </w:tc>
              <w:tc>
                <w:tcPr>
                  <w:tcW w:w="1426" w:type="dxa"/>
                  <w:shd w:val="clear" w:color="auto" w:fill="F7CAAC" w:themeFill="accent2" w:themeFillTint="66"/>
                  <w:vAlign w:val="center"/>
                </w:tcPr>
                <w:p w14:paraId="5E0AC5F4" w14:textId="3BC435B3" w:rsidR="00E5087E" w:rsidRPr="00270B45" w:rsidRDefault="00E5087E" w:rsidP="00E5087E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إدارة المركز</w:t>
                  </w:r>
                </w:p>
              </w:tc>
              <w:tc>
                <w:tcPr>
                  <w:tcW w:w="1399" w:type="dxa"/>
                  <w:shd w:val="clear" w:color="auto" w:fill="F7CAAC" w:themeFill="accent2" w:themeFillTint="66"/>
                  <w:vAlign w:val="center"/>
                </w:tcPr>
                <w:p w14:paraId="5E58FC4D" w14:textId="714CEB17" w:rsidR="00E5087E" w:rsidRPr="00270B45" w:rsidRDefault="00E5087E" w:rsidP="00E5087E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مختص/ة العنف المبنى على النوع الاجتماعي</w:t>
                  </w:r>
                </w:p>
              </w:tc>
              <w:tc>
                <w:tcPr>
                  <w:tcW w:w="1413" w:type="dxa"/>
                  <w:shd w:val="clear" w:color="auto" w:fill="F7CAAC" w:themeFill="accent2" w:themeFillTint="66"/>
                  <w:vAlign w:val="center"/>
                </w:tcPr>
                <w:p w14:paraId="16D40DF0" w14:textId="2EE3D41B" w:rsidR="00E5087E" w:rsidRPr="00270B45" w:rsidRDefault="00E5087E" w:rsidP="00E5087E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مختص/ة حماية الطفولة</w:t>
                  </w:r>
                </w:p>
              </w:tc>
              <w:tc>
                <w:tcPr>
                  <w:tcW w:w="1413" w:type="dxa"/>
                  <w:shd w:val="clear" w:color="auto" w:fill="F7CAAC" w:themeFill="accent2" w:themeFillTint="66"/>
                  <w:vAlign w:val="center"/>
                </w:tcPr>
                <w:p w14:paraId="60275C3E" w14:textId="754CE84C" w:rsidR="00E5087E" w:rsidRPr="00270B45" w:rsidRDefault="00E5087E" w:rsidP="00E5087E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مجلس الإدارة</w:t>
                  </w:r>
                </w:p>
              </w:tc>
            </w:tr>
            <w:tr w:rsidR="00E5087E" w:rsidRPr="00270B45" w14:paraId="12E24667" w14:textId="77777777" w:rsidTr="00173EB4">
              <w:tc>
                <w:tcPr>
                  <w:tcW w:w="1412" w:type="dxa"/>
                  <w:shd w:val="clear" w:color="auto" w:fill="F7CAAC" w:themeFill="accent2" w:themeFillTint="66"/>
                  <w:vAlign w:val="center"/>
                </w:tcPr>
                <w:p w14:paraId="7029412A" w14:textId="36BB9D76" w:rsidR="00E5087E" w:rsidRPr="00270B45" w:rsidRDefault="00E5087E" w:rsidP="00E5087E">
                  <w:pPr>
                    <w:bidi/>
                    <w:jc w:val="both"/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color w:val="002060"/>
                      <w:sz w:val="21"/>
                      <w:szCs w:val="21"/>
                      <w:rtl/>
                    </w:rPr>
                    <w:t>مدير النظام</w:t>
                  </w:r>
                </w:p>
              </w:tc>
              <w:tc>
                <w:tcPr>
                  <w:tcW w:w="5651" w:type="dxa"/>
                  <w:gridSpan w:val="4"/>
                  <w:shd w:val="clear" w:color="auto" w:fill="F7CAAC" w:themeFill="accent2" w:themeFillTint="66"/>
                  <w:vAlign w:val="center"/>
                </w:tcPr>
                <w:p w14:paraId="3334FD32" w14:textId="47E7A180" w:rsidR="00E5087E" w:rsidRPr="00270B45" w:rsidRDefault="00E5087E" w:rsidP="00E5087E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</w:rPr>
                  </w:pPr>
                  <w:r w:rsidRPr="00270B45">
                    <w:rPr>
                      <w:rFonts w:ascii="Simplified Arabic" w:hAnsi="Simplified Arabic" w:cs="Simplified Arabic"/>
                      <w:b/>
                      <w:bCs/>
                      <w:color w:val="002060"/>
                      <w:sz w:val="21"/>
                      <w:szCs w:val="21"/>
                      <w:rtl/>
                    </w:rPr>
                    <w:t xml:space="preserve">أي مستويات إدارية جديدة يتم تعريفها </w:t>
                  </w:r>
                </w:p>
              </w:tc>
            </w:tr>
          </w:tbl>
          <w:p w14:paraId="10AAACB5" w14:textId="0AD0355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</w:p>
        </w:tc>
      </w:tr>
      <w:tr w:rsidR="00E5087E" w:rsidRPr="00270B45" w14:paraId="0D6AE098" w14:textId="7EB04B8E" w:rsidTr="009A4366">
        <w:trPr>
          <w:trHeight w:val="900"/>
        </w:trPr>
        <w:tc>
          <w:tcPr>
            <w:tcW w:w="607" w:type="dxa"/>
            <w:vMerge w:val="restart"/>
            <w:hideMark/>
          </w:tcPr>
          <w:p w14:paraId="699F62D0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3</w:t>
            </w:r>
          </w:p>
        </w:tc>
        <w:tc>
          <w:tcPr>
            <w:tcW w:w="900" w:type="dxa"/>
            <w:vMerge w:val="restart"/>
            <w:hideMark/>
          </w:tcPr>
          <w:p w14:paraId="229EC22C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المستويات الإدارية</w:t>
            </w:r>
          </w:p>
        </w:tc>
        <w:tc>
          <w:tcPr>
            <w:tcW w:w="900" w:type="dxa"/>
            <w:vMerge w:val="restart"/>
            <w:hideMark/>
          </w:tcPr>
          <w:p w14:paraId="3F8BC815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دارة المستويات الإدارية</w:t>
            </w:r>
          </w:p>
        </w:tc>
        <w:tc>
          <w:tcPr>
            <w:tcW w:w="3164" w:type="dxa"/>
            <w:vMerge w:val="restart"/>
            <w:noWrap/>
            <w:hideMark/>
          </w:tcPr>
          <w:p w14:paraId="7087AD03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إعادة تصميم الواجهة من حيث ترتيب شكلها ومضمونها بما يشمل تعديل صياغة بعض النصوص في الواجهة </w:t>
            </w:r>
          </w:p>
        </w:tc>
        <w:tc>
          <w:tcPr>
            <w:tcW w:w="1530" w:type="dxa"/>
          </w:tcPr>
          <w:p w14:paraId="330FC78F" w14:textId="04AC1506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مؤجل</w:t>
            </w:r>
          </w:p>
        </w:tc>
        <w:tc>
          <w:tcPr>
            <w:tcW w:w="7289" w:type="dxa"/>
          </w:tcPr>
          <w:p w14:paraId="4C4F8271" w14:textId="58AF3DCD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تصميم الواجهة الداخلية من ناحية نوع، حجم، لون الخطوط والجداول والتصميم الداخلي للواجهة سيتم التوافق عليه بعد الانتهاء من كافة التعديلات.</w:t>
            </w:r>
          </w:p>
        </w:tc>
      </w:tr>
      <w:tr w:rsidR="00E5087E" w:rsidRPr="00270B45" w14:paraId="35520876" w14:textId="77777777" w:rsidTr="009A4366">
        <w:trPr>
          <w:trHeight w:val="413"/>
        </w:trPr>
        <w:tc>
          <w:tcPr>
            <w:tcW w:w="607" w:type="dxa"/>
            <w:vMerge/>
          </w:tcPr>
          <w:p w14:paraId="4705F12D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900" w:type="dxa"/>
            <w:vMerge/>
          </w:tcPr>
          <w:p w14:paraId="4A021F91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900" w:type="dxa"/>
            <w:vMerge/>
          </w:tcPr>
          <w:p w14:paraId="4E81DDCF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3164" w:type="dxa"/>
            <w:vMerge/>
            <w:noWrap/>
          </w:tcPr>
          <w:p w14:paraId="672729C2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1530" w:type="dxa"/>
          </w:tcPr>
          <w:p w14:paraId="6479F654" w14:textId="48413414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35EBE236" w14:textId="523E2586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تعديل خاصية البحث لتصبح بحث متقدم وتحتوي فقط على خاصية الفرز على المستوى الإداري.</w:t>
            </w:r>
          </w:p>
        </w:tc>
      </w:tr>
      <w:tr w:rsidR="00E5087E" w:rsidRPr="00270B45" w14:paraId="544ED722" w14:textId="214C0CA2" w:rsidTr="009A4366">
        <w:trPr>
          <w:trHeight w:val="300"/>
        </w:trPr>
        <w:tc>
          <w:tcPr>
            <w:tcW w:w="607" w:type="dxa"/>
            <w:vMerge/>
            <w:hideMark/>
          </w:tcPr>
          <w:p w14:paraId="5836F0A6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4EBAEA71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73C0DE98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49285C7D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عديل على بعض محتويات الجدول من أعمدة سواء بإزالة أو إضافة</w:t>
            </w:r>
          </w:p>
        </w:tc>
        <w:tc>
          <w:tcPr>
            <w:tcW w:w="1530" w:type="dxa"/>
          </w:tcPr>
          <w:p w14:paraId="3F834E94" w14:textId="6BA9C360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7D8D65AF" w14:textId="4DBA1222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-</w:t>
            </w:r>
          </w:p>
        </w:tc>
      </w:tr>
      <w:tr w:rsidR="00E5087E" w:rsidRPr="00270B45" w14:paraId="03AC4AF9" w14:textId="3482EBAD" w:rsidTr="009A4366">
        <w:trPr>
          <w:trHeight w:val="600"/>
        </w:trPr>
        <w:tc>
          <w:tcPr>
            <w:tcW w:w="607" w:type="dxa"/>
            <w:vMerge/>
            <w:hideMark/>
          </w:tcPr>
          <w:p w14:paraId="6FA01AFA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C37CAAD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33673161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18DE2AAF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تبويب لعرض الموظفين العاملين على المستوى الإداري</w:t>
            </w:r>
          </w:p>
        </w:tc>
        <w:tc>
          <w:tcPr>
            <w:tcW w:w="1530" w:type="dxa"/>
          </w:tcPr>
          <w:p w14:paraId="297661EA" w14:textId="3AF58F2A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1D98247E" w14:textId="43F2BCB4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لقد تم إضافته على الجدول ولكن لا يعمل “عند الضغط عليه لا يقوم بإظهار الصفحة ذات العلاقة".</w:t>
            </w:r>
          </w:p>
        </w:tc>
      </w:tr>
      <w:tr w:rsidR="00E5087E" w:rsidRPr="00270B45" w14:paraId="13D6DFA8" w14:textId="70BCA4AD" w:rsidTr="009A4366">
        <w:trPr>
          <w:trHeight w:val="300"/>
        </w:trPr>
        <w:tc>
          <w:tcPr>
            <w:tcW w:w="607" w:type="dxa"/>
            <w:vMerge/>
            <w:hideMark/>
          </w:tcPr>
          <w:p w14:paraId="03C4EFAD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352B82AF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1414E50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21662BA1" w14:textId="66297D60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تحديث التبويب الفرعي لفئات الاقتراحات والشكاوى لكل مستوى إداري بنفس الطريقة التي تتبع في بوابة فئات الاقتراحات والشكاوى الرئيسية 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br/>
              <w:t xml:space="preserve"> ملاحظة:" لم يتم ارسال تصور من طرفنا وترك الخيار لكم لوضع تصور يكون سهل التطبيق برمجياً ويلبي الغرض المطلوب"</w:t>
            </w:r>
          </w:p>
        </w:tc>
        <w:tc>
          <w:tcPr>
            <w:tcW w:w="1530" w:type="dxa"/>
          </w:tcPr>
          <w:p w14:paraId="6953D359" w14:textId="24D9BC53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100675D0" w14:textId="26B68AAC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لم يتم تحديث البوابة.</w:t>
            </w:r>
          </w:p>
        </w:tc>
      </w:tr>
      <w:tr w:rsidR="00E5087E" w:rsidRPr="00270B45" w14:paraId="6CD93618" w14:textId="62E274DE" w:rsidTr="009A4366">
        <w:trPr>
          <w:trHeight w:val="300"/>
        </w:trPr>
        <w:tc>
          <w:tcPr>
            <w:tcW w:w="607" w:type="dxa"/>
            <w:vMerge/>
            <w:hideMark/>
          </w:tcPr>
          <w:p w14:paraId="354EE77B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2F131D0C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hideMark/>
          </w:tcPr>
          <w:p w14:paraId="0B4E1427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مستوى إداري</w:t>
            </w:r>
          </w:p>
        </w:tc>
        <w:tc>
          <w:tcPr>
            <w:tcW w:w="3164" w:type="dxa"/>
            <w:noWrap/>
            <w:hideMark/>
          </w:tcPr>
          <w:p w14:paraId="4D67D7E3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إعادة تصميم الواجهة من حيث ترتيب شكلها ومضمونها بما يشمل تعديل صياغة بعض النصوص في الواجهة </w:t>
            </w:r>
          </w:p>
        </w:tc>
        <w:tc>
          <w:tcPr>
            <w:tcW w:w="1530" w:type="dxa"/>
          </w:tcPr>
          <w:p w14:paraId="5DFA4EDB" w14:textId="4083835C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2CF283A0" w14:textId="779807BB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زاحة زر حفظ وإلغاء الأمر إلى اليسار.</w:t>
            </w:r>
          </w:p>
          <w:p w14:paraId="24AA4D5B" w14:textId="40B64E9C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</w:tr>
      <w:tr w:rsidR="00E5087E" w:rsidRPr="00270B45" w14:paraId="3A87408E" w14:textId="34665455" w:rsidTr="009A4366">
        <w:trPr>
          <w:trHeight w:val="300"/>
        </w:trPr>
        <w:tc>
          <w:tcPr>
            <w:tcW w:w="607" w:type="dxa"/>
            <w:vMerge w:val="restart"/>
            <w:hideMark/>
          </w:tcPr>
          <w:p w14:paraId="63FD38DE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3</w:t>
            </w:r>
          </w:p>
        </w:tc>
        <w:tc>
          <w:tcPr>
            <w:tcW w:w="900" w:type="dxa"/>
            <w:vMerge w:val="restart"/>
            <w:hideMark/>
          </w:tcPr>
          <w:p w14:paraId="047B8A1F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الإشعارات</w:t>
            </w:r>
          </w:p>
        </w:tc>
        <w:tc>
          <w:tcPr>
            <w:tcW w:w="900" w:type="dxa"/>
            <w:vMerge w:val="restart"/>
            <w:hideMark/>
          </w:tcPr>
          <w:p w14:paraId="126E8934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عرض الإشعارات</w:t>
            </w:r>
          </w:p>
        </w:tc>
        <w:tc>
          <w:tcPr>
            <w:tcW w:w="3164" w:type="dxa"/>
            <w:vMerge w:val="restart"/>
            <w:noWrap/>
            <w:hideMark/>
          </w:tcPr>
          <w:p w14:paraId="35923D60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إعادة تصميم الواجهة من حيث ترتيب شكلها ومضمونها بما يشمل تعديل صياغة بعض النصوص في الواجهة </w:t>
            </w:r>
          </w:p>
        </w:tc>
        <w:tc>
          <w:tcPr>
            <w:tcW w:w="1530" w:type="dxa"/>
          </w:tcPr>
          <w:p w14:paraId="0AED23D0" w14:textId="278E84B9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مؤجل</w:t>
            </w:r>
          </w:p>
        </w:tc>
        <w:tc>
          <w:tcPr>
            <w:tcW w:w="7289" w:type="dxa"/>
          </w:tcPr>
          <w:p w14:paraId="54BE042A" w14:textId="06A3D0D1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تصميم الواجهة الداخلية من ناحية نوع، حجم، لون الخطوط والجداول والتصميم الداخلي للواجهة سيتم التوافق عليه بعد الانتهاء من كافة التعديلات.</w:t>
            </w:r>
          </w:p>
        </w:tc>
      </w:tr>
      <w:tr w:rsidR="00E5087E" w:rsidRPr="00270B45" w14:paraId="5DC389B0" w14:textId="77777777" w:rsidTr="009A4366">
        <w:trPr>
          <w:trHeight w:val="300"/>
        </w:trPr>
        <w:tc>
          <w:tcPr>
            <w:tcW w:w="607" w:type="dxa"/>
            <w:vMerge/>
          </w:tcPr>
          <w:p w14:paraId="04A20A64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900" w:type="dxa"/>
            <w:vMerge/>
          </w:tcPr>
          <w:p w14:paraId="57755F71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900" w:type="dxa"/>
            <w:vMerge/>
          </w:tcPr>
          <w:p w14:paraId="4CDB45F8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3164" w:type="dxa"/>
            <w:vMerge/>
            <w:noWrap/>
          </w:tcPr>
          <w:p w14:paraId="131825B8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</w:p>
        </w:tc>
        <w:tc>
          <w:tcPr>
            <w:tcW w:w="1530" w:type="dxa"/>
          </w:tcPr>
          <w:p w14:paraId="206BC988" w14:textId="2484EF72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نعم</w:t>
            </w:r>
          </w:p>
        </w:tc>
        <w:tc>
          <w:tcPr>
            <w:tcW w:w="7289" w:type="dxa"/>
          </w:tcPr>
          <w:p w14:paraId="621F1708" w14:textId="63886884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إضافة نص توضيح تحت عرض اشعارات النظام (هذه الواجهة مخصصة للتحكم في إدارة إشعارات النظام)</w:t>
            </w:r>
          </w:p>
        </w:tc>
      </w:tr>
      <w:tr w:rsidR="00E5087E" w:rsidRPr="00270B45" w14:paraId="0154892C" w14:textId="18B29D72" w:rsidTr="009A4366">
        <w:trPr>
          <w:trHeight w:val="300"/>
        </w:trPr>
        <w:tc>
          <w:tcPr>
            <w:tcW w:w="607" w:type="dxa"/>
            <w:vMerge/>
            <w:hideMark/>
          </w:tcPr>
          <w:p w14:paraId="71C465EB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1686DC83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4EC6560C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29DFD6A3" w14:textId="55C97D02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عديل خاصية "البحث والبحث المتقدم" لتقتصر فقط على البحث المتقدم بما يتلاءم مع مضمون الجدول</w:t>
            </w:r>
          </w:p>
        </w:tc>
        <w:tc>
          <w:tcPr>
            <w:tcW w:w="1530" w:type="dxa"/>
          </w:tcPr>
          <w:p w14:paraId="43AF31D2" w14:textId="0BCE635E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مؤجل</w:t>
            </w:r>
          </w:p>
        </w:tc>
        <w:tc>
          <w:tcPr>
            <w:tcW w:w="7289" w:type="dxa"/>
          </w:tcPr>
          <w:p w14:paraId="174EDE41" w14:textId="7081F8A7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مؤجل لحين الانتهاء من تعريف صلاحيات الحسابات وتفعيل الاشعارات لأنه من الممكن أن يطرأ تعديل على الواجهة بما يتلاءم مع آلية تفعيل الاشعارات المتبعة.</w:t>
            </w:r>
          </w:p>
        </w:tc>
      </w:tr>
      <w:tr w:rsidR="00E5087E" w:rsidRPr="00270B45" w14:paraId="37EAA6B8" w14:textId="47B13429" w:rsidTr="009A4366">
        <w:trPr>
          <w:trHeight w:val="300"/>
        </w:trPr>
        <w:tc>
          <w:tcPr>
            <w:tcW w:w="607" w:type="dxa"/>
            <w:vMerge/>
            <w:hideMark/>
          </w:tcPr>
          <w:p w14:paraId="231F05AC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78296329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6CE12C4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0AB2DCF9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إضافة خاصية اظهار معلومات الجدول فقط عند الفرز عليها (مع العلم انه انطلب ذلك من باب تحسين شكل الواجهة المعروضة)</w:t>
            </w:r>
          </w:p>
        </w:tc>
        <w:tc>
          <w:tcPr>
            <w:tcW w:w="1530" w:type="dxa"/>
          </w:tcPr>
          <w:p w14:paraId="162C6807" w14:textId="2C53B57F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لا</w:t>
            </w:r>
          </w:p>
        </w:tc>
        <w:tc>
          <w:tcPr>
            <w:tcW w:w="7289" w:type="dxa"/>
          </w:tcPr>
          <w:p w14:paraId="742AECD9" w14:textId="22668349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-</w:t>
            </w:r>
          </w:p>
        </w:tc>
      </w:tr>
      <w:tr w:rsidR="00E5087E" w:rsidRPr="00270B45" w14:paraId="2062738A" w14:textId="2DCD2683" w:rsidTr="009A4366">
        <w:trPr>
          <w:trHeight w:val="300"/>
        </w:trPr>
        <w:tc>
          <w:tcPr>
            <w:tcW w:w="607" w:type="dxa"/>
            <w:vMerge/>
            <w:hideMark/>
          </w:tcPr>
          <w:p w14:paraId="400AA015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72AC2B27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52007C17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77A5612F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برمجة آلية عمل النظام في إرسال الإشعارات لكل حساب وفقاً للجداول المرسلة (صفحة 48، 49) مع العلم تم تحديث الجدولين (مرفق ملف للإشعارات)</w:t>
            </w:r>
          </w:p>
        </w:tc>
        <w:tc>
          <w:tcPr>
            <w:tcW w:w="1530" w:type="dxa"/>
          </w:tcPr>
          <w:p w14:paraId="473CCAEE" w14:textId="31E8DE3D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مؤجل</w:t>
            </w:r>
          </w:p>
        </w:tc>
        <w:tc>
          <w:tcPr>
            <w:tcW w:w="7289" w:type="dxa"/>
          </w:tcPr>
          <w:p w14:paraId="324B35CC" w14:textId="1FD08DF2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مؤجل لحين الانتهاء من 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تعريف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 صلاحيات الحسابات وتفعيل الاشعارات</w:t>
            </w:r>
          </w:p>
        </w:tc>
      </w:tr>
      <w:tr w:rsidR="00E5087E" w:rsidRPr="00270B45" w14:paraId="0F78CCAA" w14:textId="0A5BB485" w:rsidTr="009A4366">
        <w:trPr>
          <w:trHeight w:val="85"/>
        </w:trPr>
        <w:tc>
          <w:tcPr>
            <w:tcW w:w="607" w:type="dxa"/>
            <w:vMerge/>
            <w:hideMark/>
          </w:tcPr>
          <w:p w14:paraId="7BF7315F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552E0B36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900" w:type="dxa"/>
            <w:vMerge/>
            <w:hideMark/>
          </w:tcPr>
          <w:p w14:paraId="627100A4" w14:textId="77777777" w:rsidR="00E5087E" w:rsidRPr="00270B45" w:rsidRDefault="00E5087E" w:rsidP="00E5087E">
            <w:pPr>
              <w:bidi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</w:p>
        </w:tc>
        <w:tc>
          <w:tcPr>
            <w:tcW w:w="3164" w:type="dxa"/>
            <w:noWrap/>
            <w:hideMark/>
          </w:tcPr>
          <w:p w14:paraId="24326E3E" w14:textId="77777777" w:rsidR="00E5087E" w:rsidRPr="00270B45" w:rsidRDefault="00E5087E" w:rsidP="00E5087E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lang w:bidi="ar-EG"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تكون بوابة عرض الاشعارات لتوضح التالي: (اسم الموظف، اسم المشروع، نوع الإشعار، تاريخ الإشعار، ......)</w:t>
            </w:r>
          </w:p>
        </w:tc>
        <w:tc>
          <w:tcPr>
            <w:tcW w:w="1530" w:type="dxa"/>
          </w:tcPr>
          <w:p w14:paraId="36FE94B2" w14:textId="2A4C8A13" w:rsidR="00E5087E" w:rsidRPr="00270B45" w:rsidRDefault="00E5087E" w:rsidP="00E5087E">
            <w:pPr>
              <w:bidi/>
              <w:jc w:val="center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>مؤجل</w:t>
            </w:r>
          </w:p>
        </w:tc>
        <w:tc>
          <w:tcPr>
            <w:tcW w:w="7289" w:type="dxa"/>
          </w:tcPr>
          <w:p w14:paraId="7B290AE2" w14:textId="59534B7F" w:rsidR="00E5087E" w:rsidRPr="00270B45" w:rsidRDefault="00E5087E" w:rsidP="00E5087E">
            <w:pPr>
              <w:pStyle w:val="ListParagraph"/>
              <w:numPr>
                <w:ilvl w:val="0"/>
                <w:numId w:val="8"/>
              </w:numPr>
              <w:bidi/>
              <w:ind w:left="243" w:hanging="243"/>
              <w:jc w:val="both"/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</w:pP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مؤجل لحين الانتهاء من تعريف صلاحيات الحسابات وتفعيل الاشعارات لأنه من الممكن أن يطرأ تعديل على الواجهة بما يتلاءم مع آلية تفعيل 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  <w:lang w:bidi="ar-EG"/>
              </w:rPr>
              <w:t>الاشعارات</w:t>
            </w:r>
            <w:r w:rsidRPr="00270B45">
              <w:rPr>
                <w:rFonts w:ascii="Simplified Arabic" w:hAnsi="Simplified Arabic" w:cs="Simplified Arabic"/>
                <w:color w:val="000000" w:themeColor="text1"/>
                <w:sz w:val="21"/>
                <w:szCs w:val="21"/>
                <w:rtl/>
              </w:rPr>
              <w:t xml:space="preserve"> المتبعة.</w:t>
            </w:r>
          </w:p>
        </w:tc>
      </w:tr>
    </w:tbl>
    <w:p w14:paraId="5CD116C6" w14:textId="77777777" w:rsidR="00D56C9B" w:rsidRDefault="00D56C9B" w:rsidP="00D56C9B">
      <w:pPr>
        <w:bidi/>
        <w:rPr>
          <w:rFonts w:cs="Simplified Arabic"/>
          <w:b/>
          <w:bCs/>
          <w:color w:val="FF0000"/>
          <w:sz w:val="21"/>
          <w:szCs w:val="21"/>
          <w:rtl/>
          <w:lang w:bidi="ar-EG"/>
        </w:rPr>
      </w:pPr>
    </w:p>
    <w:sectPr w:rsidR="00D56C9B" w:rsidSect="00992E07">
      <w:pgSz w:w="15840" w:h="12240" w:orient="landscape"/>
      <w:pgMar w:top="720" w:right="720" w:bottom="81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E54D1"/>
    <w:multiLevelType w:val="hybridMultilevel"/>
    <w:tmpl w:val="60A403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456858"/>
    <w:multiLevelType w:val="hybridMultilevel"/>
    <w:tmpl w:val="6B2E5ACC"/>
    <w:lvl w:ilvl="0" w:tplc="963AC34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6315CD"/>
    <w:multiLevelType w:val="hybridMultilevel"/>
    <w:tmpl w:val="3BE41B4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6DD4A03"/>
    <w:multiLevelType w:val="hybridMultilevel"/>
    <w:tmpl w:val="56767D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533B69"/>
    <w:multiLevelType w:val="hybridMultilevel"/>
    <w:tmpl w:val="E94A5CFA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1FEF4D85"/>
    <w:multiLevelType w:val="hybridMultilevel"/>
    <w:tmpl w:val="2D8CAD54"/>
    <w:lvl w:ilvl="0" w:tplc="248432D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5F1519A"/>
    <w:multiLevelType w:val="hybridMultilevel"/>
    <w:tmpl w:val="B1E4EFD4"/>
    <w:lvl w:ilvl="0" w:tplc="60EA854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0F27B7"/>
    <w:multiLevelType w:val="hybridMultilevel"/>
    <w:tmpl w:val="DFD207B6"/>
    <w:lvl w:ilvl="0" w:tplc="468248E6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EE74E9"/>
    <w:multiLevelType w:val="hybridMultilevel"/>
    <w:tmpl w:val="9016FD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CA18B8"/>
    <w:multiLevelType w:val="hybridMultilevel"/>
    <w:tmpl w:val="235A9194"/>
    <w:lvl w:ilvl="0" w:tplc="4E3A90B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7C07195"/>
    <w:multiLevelType w:val="hybridMultilevel"/>
    <w:tmpl w:val="ED686182"/>
    <w:lvl w:ilvl="0" w:tplc="2BCE0C6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9D55A16"/>
    <w:multiLevelType w:val="hybridMultilevel"/>
    <w:tmpl w:val="BFC6C5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68137C"/>
    <w:multiLevelType w:val="hybridMultilevel"/>
    <w:tmpl w:val="2A5EBD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C5175D"/>
    <w:multiLevelType w:val="hybridMultilevel"/>
    <w:tmpl w:val="055CE896"/>
    <w:lvl w:ilvl="0" w:tplc="A9FA701A">
      <w:numFmt w:val="bullet"/>
      <w:lvlText w:val="-"/>
      <w:lvlJc w:val="left"/>
      <w:pPr>
        <w:ind w:left="720" w:hanging="360"/>
      </w:pPr>
      <w:rPr>
        <w:rFonts w:ascii="Simplified Arabic" w:eastAsiaTheme="minorHAnsi" w:hAnsi="Simplified Arabic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5C3AB9"/>
    <w:multiLevelType w:val="hybridMultilevel"/>
    <w:tmpl w:val="C1460D20"/>
    <w:lvl w:ilvl="0" w:tplc="CC1CC97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8015F0"/>
    <w:multiLevelType w:val="hybridMultilevel"/>
    <w:tmpl w:val="670C8DA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A837D6"/>
    <w:multiLevelType w:val="hybridMultilevel"/>
    <w:tmpl w:val="2A0C94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CA15462"/>
    <w:multiLevelType w:val="hybridMultilevel"/>
    <w:tmpl w:val="A25ACD34"/>
    <w:lvl w:ilvl="0" w:tplc="BC269EDC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F6E406A"/>
    <w:multiLevelType w:val="hybridMultilevel"/>
    <w:tmpl w:val="0074A7EC"/>
    <w:lvl w:ilvl="0" w:tplc="A4365F2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626C0D85"/>
    <w:multiLevelType w:val="hybridMultilevel"/>
    <w:tmpl w:val="5714FC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2DF4D42"/>
    <w:multiLevelType w:val="hybridMultilevel"/>
    <w:tmpl w:val="EF2AB18A"/>
    <w:lvl w:ilvl="0" w:tplc="6874C3E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7A611EE"/>
    <w:multiLevelType w:val="hybridMultilevel"/>
    <w:tmpl w:val="177EA914"/>
    <w:lvl w:ilvl="0" w:tplc="0CF8FBC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FC3612E"/>
    <w:multiLevelType w:val="hybridMultilevel"/>
    <w:tmpl w:val="F67A5BE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81805C1"/>
    <w:multiLevelType w:val="hybridMultilevel"/>
    <w:tmpl w:val="C51E9A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16"/>
  </w:num>
  <w:num w:numId="4">
    <w:abstractNumId w:val="0"/>
  </w:num>
  <w:num w:numId="5">
    <w:abstractNumId w:val="3"/>
  </w:num>
  <w:num w:numId="6">
    <w:abstractNumId w:val="11"/>
  </w:num>
  <w:num w:numId="7">
    <w:abstractNumId w:val="15"/>
  </w:num>
  <w:num w:numId="8">
    <w:abstractNumId w:val="23"/>
  </w:num>
  <w:num w:numId="9">
    <w:abstractNumId w:val="13"/>
  </w:num>
  <w:num w:numId="10">
    <w:abstractNumId w:val="6"/>
  </w:num>
  <w:num w:numId="11">
    <w:abstractNumId w:val="7"/>
  </w:num>
  <w:num w:numId="12">
    <w:abstractNumId w:val="17"/>
  </w:num>
  <w:num w:numId="13">
    <w:abstractNumId w:val="9"/>
  </w:num>
  <w:num w:numId="14">
    <w:abstractNumId w:val="8"/>
  </w:num>
  <w:num w:numId="15">
    <w:abstractNumId w:val="1"/>
  </w:num>
  <w:num w:numId="16">
    <w:abstractNumId w:val="14"/>
  </w:num>
  <w:num w:numId="17">
    <w:abstractNumId w:val="22"/>
  </w:num>
  <w:num w:numId="18">
    <w:abstractNumId w:val="5"/>
  </w:num>
  <w:num w:numId="19">
    <w:abstractNumId w:val="18"/>
  </w:num>
  <w:num w:numId="20">
    <w:abstractNumId w:val="10"/>
  </w:num>
  <w:num w:numId="21">
    <w:abstractNumId w:val="19"/>
  </w:num>
  <w:num w:numId="22">
    <w:abstractNumId w:val="20"/>
  </w:num>
  <w:num w:numId="23">
    <w:abstractNumId w:val="4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2MjC1MDIysjAyNDVR0lEKTi0uzszPAykwNK0FACSrW5EtAAAA"/>
  </w:docVars>
  <w:rsids>
    <w:rsidRoot w:val="00F40C45"/>
    <w:rsid w:val="00001479"/>
    <w:rsid w:val="000149BA"/>
    <w:rsid w:val="00034E57"/>
    <w:rsid w:val="000618B5"/>
    <w:rsid w:val="000A130E"/>
    <w:rsid w:val="000C74DF"/>
    <w:rsid w:val="000F61D2"/>
    <w:rsid w:val="00134762"/>
    <w:rsid w:val="0014746F"/>
    <w:rsid w:val="00173EB4"/>
    <w:rsid w:val="0018277E"/>
    <w:rsid w:val="001F636B"/>
    <w:rsid w:val="00220372"/>
    <w:rsid w:val="00227B96"/>
    <w:rsid w:val="00227F12"/>
    <w:rsid w:val="00270B45"/>
    <w:rsid w:val="0029268C"/>
    <w:rsid w:val="002D746C"/>
    <w:rsid w:val="002E3764"/>
    <w:rsid w:val="003024C4"/>
    <w:rsid w:val="00333D25"/>
    <w:rsid w:val="003B385B"/>
    <w:rsid w:val="003C3F75"/>
    <w:rsid w:val="00445795"/>
    <w:rsid w:val="004536C1"/>
    <w:rsid w:val="004638D7"/>
    <w:rsid w:val="004B766E"/>
    <w:rsid w:val="00520199"/>
    <w:rsid w:val="00573BD5"/>
    <w:rsid w:val="005A5243"/>
    <w:rsid w:val="005A610E"/>
    <w:rsid w:val="005B378E"/>
    <w:rsid w:val="005E2EBA"/>
    <w:rsid w:val="005E58B3"/>
    <w:rsid w:val="005E678C"/>
    <w:rsid w:val="005F0906"/>
    <w:rsid w:val="00601807"/>
    <w:rsid w:val="006549EA"/>
    <w:rsid w:val="00673B44"/>
    <w:rsid w:val="006B45EC"/>
    <w:rsid w:val="006B5510"/>
    <w:rsid w:val="006D7893"/>
    <w:rsid w:val="006F30B6"/>
    <w:rsid w:val="006F6D9F"/>
    <w:rsid w:val="00700DB1"/>
    <w:rsid w:val="007112AB"/>
    <w:rsid w:val="00782728"/>
    <w:rsid w:val="00794ACF"/>
    <w:rsid w:val="007F685D"/>
    <w:rsid w:val="00800436"/>
    <w:rsid w:val="008138E2"/>
    <w:rsid w:val="008244A3"/>
    <w:rsid w:val="00856A0B"/>
    <w:rsid w:val="008726B8"/>
    <w:rsid w:val="00874E57"/>
    <w:rsid w:val="00880979"/>
    <w:rsid w:val="008B553E"/>
    <w:rsid w:val="009002F5"/>
    <w:rsid w:val="00901290"/>
    <w:rsid w:val="0090543C"/>
    <w:rsid w:val="00927D59"/>
    <w:rsid w:val="00940011"/>
    <w:rsid w:val="00991B68"/>
    <w:rsid w:val="00992E07"/>
    <w:rsid w:val="00995F56"/>
    <w:rsid w:val="00997BF2"/>
    <w:rsid w:val="009A4366"/>
    <w:rsid w:val="009D3C52"/>
    <w:rsid w:val="009D568F"/>
    <w:rsid w:val="00A00D2E"/>
    <w:rsid w:val="00A17639"/>
    <w:rsid w:val="00A219CA"/>
    <w:rsid w:val="00A358E3"/>
    <w:rsid w:val="00A93C53"/>
    <w:rsid w:val="00AC64F1"/>
    <w:rsid w:val="00B222B8"/>
    <w:rsid w:val="00B24A35"/>
    <w:rsid w:val="00B34401"/>
    <w:rsid w:val="00B35943"/>
    <w:rsid w:val="00B43A80"/>
    <w:rsid w:val="00B460AB"/>
    <w:rsid w:val="00B514E0"/>
    <w:rsid w:val="00BA7449"/>
    <w:rsid w:val="00BE5B7B"/>
    <w:rsid w:val="00BF4CE4"/>
    <w:rsid w:val="00C6354E"/>
    <w:rsid w:val="00C97163"/>
    <w:rsid w:val="00CA7EE5"/>
    <w:rsid w:val="00CC5039"/>
    <w:rsid w:val="00D03F1C"/>
    <w:rsid w:val="00D11AF9"/>
    <w:rsid w:val="00D16EF1"/>
    <w:rsid w:val="00D56C9B"/>
    <w:rsid w:val="00D66960"/>
    <w:rsid w:val="00DA253F"/>
    <w:rsid w:val="00E5087E"/>
    <w:rsid w:val="00E76158"/>
    <w:rsid w:val="00F40C45"/>
    <w:rsid w:val="00F53F28"/>
    <w:rsid w:val="00F54F32"/>
    <w:rsid w:val="00F55448"/>
    <w:rsid w:val="00F610EE"/>
    <w:rsid w:val="00F62928"/>
    <w:rsid w:val="00F7290A"/>
    <w:rsid w:val="00FB11DD"/>
    <w:rsid w:val="00FE1D5D"/>
    <w:rsid w:val="00FF5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CD4DCC"/>
  <w15:chartTrackingRefBased/>
  <w15:docId w15:val="{46DAFC22-AB22-413F-91DB-04116AED7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0C45"/>
    <w:pPr>
      <w:ind w:left="720"/>
      <w:contextualSpacing/>
    </w:pPr>
  </w:style>
  <w:style w:type="table" w:styleId="TableGrid">
    <w:name w:val="Table Grid"/>
    <w:basedOn w:val="TableNormal"/>
    <w:uiPriority w:val="39"/>
    <w:rsid w:val="00034E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73B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3B4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74E5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4E5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4E5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12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1290"/>
    <w:rPr>
      <w:b/>
      <w:bCs/>
      <w:sz w:val="20"/>
      <w:szCs w:val="20"/>
    </w:rPr>
  </w:style>
  <w:style w:type="paragraph" w:customStyle="1" w:styleId="help-block">
    <w:name w:val="help-block"/>
    <w:basedOn w:val="Normal"/>
    <w:rsid w:val="000618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45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265838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16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042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25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7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7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9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1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25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86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74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7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96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763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78022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2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00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49018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7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5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7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97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7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1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39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58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88108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38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67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5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6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650287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4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78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39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66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68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31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78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47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88189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73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04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5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38274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3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3</TotalTime>
  <Pages>16</Pages>
  <Words>3029</Words>
  <Characters>17267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il Enshasy</dc:creator>
  <cp:keywords/>
  <dc:description/>
  <cp:lastModifiedBy>Suhail Enshasy</cp:lastModifiedBy>
  <cp:revision>80</cp:revision>
  <dcterms:created xsi:type="dcterms:W3CDTF">2020-12-24T21:56:00Z</dcterms:created>
  <dcterms:modified xsi:type="dcterms:W3CDTF">2021-02-13T07:38:00Z</dcterms:modified>
</cp:coreProperties>
</file>